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4822" w:type="dxa"/>
        <w:tblInd w:w="-1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99"/>
        <w:gridCol w:w="2129"/>
        <w:gridCol w:w="2551"/>
        <w:gridCol w:w="8443"/>
      </w:tblGrid>
      <w:tr w:rsidR="00F77923" w:rsidRPr="00F77923" w14:paraId="6E230E15" w14:textId="77777777" w:rsidTr="005C7605">
        <w:trPr>
          <w:trHeight w:val="660"/>
        </w:trPr>
        <w:tc>
          <w:tcPr>
            <w:tcW w:w="14822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69A42005" w14:textId="3577B530" w:rsidR="00664B44" w:rsidRDefault="00F77923" w:rsidP="005B571D">
            <w:pPr>
              <w:spacing w:before="12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bookmarkStart w:id="0" w:name="_GoBack"/>
            <w:bookmarkEnd w:id="0"/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BURSA ULUDAĞ ÜNİVERSİTE</w:t>
            </w:r>
            <w:r w:rsidR="00664B4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Sİ FEN BİLİMLERİ ENSTİTÜSÜ OTOMOTİV MÜHENDİSLİĞİ </w:t>
            </w: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ANABİLİM DALI </w:t>
            </w:r>
          </w:p>
          <w:p w14:paraId="73ED354F" w14:textId="2B0CB104" w:rsidR="00F77923" w:rsidRPr="005B571D" w:rsidRDefault="00F77923" w:rsidP="005B57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2020-2021 EĞİTİM-ÖĞRETİM </w:t>
            </w:r>
            <w:r w:rsidR="00061418" w:rsidRPr="0006141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Y</w:t>
            </w:r>
            <w:r w:rsidR="005B571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ILI </w:t>
            </w:r>
            <w:r w:rsidRPr="00F779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 HAZIRLIK SEMİNERİ PROGRAMI</w:t>
            </w:r>
          </w:p>
        </w:tc>
      </w:tr>
      <w:tr w:rsidR="00F77923" w:rsidRPr="00F77923" w14:paraId="7660CD51" w14:textId="77777777" w:rsidTr="005C7605">
        <w:trPr>
          <w:trHeight w:val="300"/>
        </w:trPr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03B88" w14:textId="77777777" w:rsidR="00F77923" w:rsidRPr="00F77923" w:rsidRDefault="00F77923" w:rsidP="000E2E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8ACA5" w14:textId="77777777" w:rsidR="00F77923" w:rsidRPr="00F77923" w:rsidRDefault="00F7792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4006C" w14:textId="77777777" w:rsidR="00F77923" w:rsidRPr="00F77923" w:rsidRDefault="00F7792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0F7D7" w14:textId="77777777" w:rsidR="00F77923" w:rsidRPr="00F77923" w:rsidRDefault="00F7792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F77923" w:rsidRPr="00C57C6B" w14:paraId="22041F97" w14:textId="77777777" w:rsidTr="005C7605">
        <w:trPr>
          <w:trHeight w:val="300"/>
        </w:trPr>
        <w:tc>
          <w:tcPr>
            <w:tcW w:w="169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DA9439" w14:textId="77777777" w:rsidR="00F77923" w:rsidRPr="00C57C6B" w:rsidRDefault="00F77923" w:rsidP="000E2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752625" w14:textId="1718572D" w:rsidR="00F77923" w:rsidRPr="00C57C6B" w:rsidRDefault="00CE412D" w:rsidP="009924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57C6B">
              <w:rPr>
                <w:rFonts w:ascii="Times New Roman" w:hAnsi="Times New Roman" w:cs="Times New Roman"/>
              </w:rPr>
              <w:t xml:space="preserve">Burcu </w:t>
            </w:r>
            <w:proofErr w:type="spellStart"/>
            <w:r w:rsidRPr="00C57C6B">
              <w:rPr>
                <w:rFonts w:ascii="Times New Roman" w:hAnsi="Times New Roman" w:cs="Times New Roman"/>
              </w:rPr>
              <w:t>Alat</w:t>
            </w:r>
            <w:proofErr w:type="spellEnd"/>
            <w:r w:rsidRPr="00C57C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55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94558AB" w14:textId="77777777" w:rsidR="00F77923" w:rsidRPr="00C57C6B" w:rsidRDefault="00F7792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844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678272" w14:textId="7ADAA7E8" w:rsidR="00F77923" w:rsidRPr="00C57C6B" w:rsidRDefault="00F77923" w:rsidP="000E2E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297E7D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Dr. </w:t>
            </w:r>
            <w:proofErr w:type="spellStart"/>
            <w:r w:rsidR="00297E7D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Öğr</w:t>
            </w:r>
            <w:proofErr w:type="spellEnd"/>
            <w:r w:rsidR="00297E7D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. Üyesi Zeliha </w:t>
            </w:r>
            <w:r w:rsidR="00CE412D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Kamış </w:t>
            </w:r>
            <w:proofErr w:type="spellStart"/>
            <w:r w:rsidR="00CE412D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Kocabıçak</w:t>
            </w:r>
            <w:proofErr w:type="spellEnd"/>
          </w:p>
        </w:tc>
      </w:tr>
      <w:tr w:rsidR="00F77923" w:rsidRPr="00C57C6B" w14:paraId="79282B3F" w14:textId="77777777" w:rsidTr="005C7605">
        <w:trPr>
          <w:trHeight w:val="315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33CA4F9" w14:textId="77777777" w:rsidR="00F77923" w:rsidRPr="00C57C6B" w:rsidRDefault="00F7792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8919204" w14:textId="77777777" w:rsidR="00F77923" w:rsidRPr="00C57C6B" w:rsidRDefault="00F7792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9B67B7" w14:textId="77777777" w:rsidR="00F77923" w:rsidRPr="00C57C6B" w:rsidRDefault="00F7792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84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E69D2B" w14:textId="4AF8F042" w:rsidR="00F77923" w:rsidRPr="00C57C6B" w:rsidRDefault="00F77923" w:rsidP="000E2E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023D0D">
              <w:t>Elektrikli v</w:t>
            </w:r>
            <w:r w:rsidR="00CE412D" w:rsidRPr="00C57C6B">
              <w:t xml:space="preserve">e </w:t>
            </w:r>
            <w:proofErr w:type="spellStart"/>
            <w:r w:rsidR="00CE412D" w:rsidRPr="00C57C6B">
              <w:t>Hibrit</w:t>
            </w:r>
            <w:proofErr w:type="spellEnd"/>
            <w:r w:rsidR="00CE412D" w:rsidRPr="00C57C6B">
              <w:t xml:space="preserve"> Taşıtlar</w:t>
            </w:r>
          </w:p>
        </w:tc>
      </w:tr>
      <w:tr w:rsidR="00F77923" w:rsidRPr="00C57C6B" w14:paraId="78390FB4" w14:textId="77777777" w:rsidTr="005C7605">
        <w:trPr>
          <w:trHeight w:val="300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5100BAC" w14:textId="77777777" w:rsidR="00F77923" w:rsidRPr="00C57C6B" w:rsidRDefault="00F7792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39C7BA9" w14:textId="77777777" w:rsidR="00F77923" w:rsidRPr="00C57C6B" w:rsidRDefault="00F7792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40C262" w14:textId="77777777" w:rsidR="00F77923" w:rsidRPr="00C57C6B" w:rsidRDefault="00F7792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84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06E0816" w14:textId="77777777" w:rsidR="00F77923" w:rsidRPr="00C57C6B" w:rsidRDefault="00F77923" w:rsidP="000E2E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6C39B3" w:rsidRPr="00C57C6B">
              <w:t>20.05.2021</w:t>
            </w:r>
          </w:p>
        </w:tc>
      </w:tr>
      <w:tr w:rsidR="00F77923" w:rsidRPr="00C57C6B" w14:paraId="21650823" w14:textId="77777777" w:rsidTr="005C7605">
        <w:trPr>
          <w:trHeight w:val="315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1C52D1" w14:textId="77777777" w:rsidR="00F77923" w:rsidRPr="00C57C6B" w:rsidRDefault="00F7792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A20175" w14:textId="77777777" w:rsidR="00F77923" w:rsidRPr="00C57C6B" w:rsidRDefault="00F7792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1E9DB2" w14:textId="77777777" w:rsidR="00F77923" w:rsidRPr="00C57C6B" w:rsidRDefault="00F7792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84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94BEB5" w14:textId="77777777" w:rsidR="00F77923" w:rsidRPr="00C57C6B" w:rsidRDefault="00F77923" w:rsidP="000E2E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6C39B3" w:rsidRPr="00C57C6B">
              <w:t>15:00</w:t>
            </w:r>
          </w:p>
        </w:tc>
      </w:tr>
      <w:tr w:rsidR="00F77923" w:rsidRPr="00C57C6B" w14:paraId="090AD76E" w14:textId="77777777" w:rsidTr="005C7605">
        <w:trPr>
          <w:trHeight w:val="330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BF5ED39" w14:textId="77777777" w:rsidR="00F77923" w:rsidRPr="00C57C6B" w:rsidRDefault="00F7792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49A7A9F" w14:textId="77777777" w:rsidR="00F77923" w:rsidRPr="00C57C6B" w:rsidRDefault="00F7792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5F1A94" w14:textId="77777777" w:rsidR="00F77923" w:rsidRPr="00C57C6B" w:rsidRDefault="00F7792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84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8B5A0E" w14:textId="77777777" w:rsidR="00F77923" w:rsidRPr="00C57C6B" w:rsidRDefault="00F77923" w:rsidP="000E2EDE">
            <w:pPr>
              <w:shd w:val="clear" w:color="auto" w:fill="FFFFFF"/>
              <w:spacing w:after="0" w:line="240" w:lineRule="auto"/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6C39B3" w:rsidRPr="00C57C6B">
              <w:t>meet.google.com/</w:t>
            </w:r>
            <w:proofErr w:type="spellStart"/>
            <w:r w:rsidR="006C39B3" w:rsidRPr="00C57C6B">
              <w:t>vfb-xbdg-fzo</w:t>
            </w:r>
            <w:proofErr w:type="spellEnd"/>
          </w:p>
        </w:tc>
      </w:tr>
      <w:tr w:rsidR="00F77923" w:rsidRPr="00C57C6B" w14:paraId="7747AEDF" w14:textId="77777777" w:rsidTr="005C7605">
        <w:trPr>
          <w:trHeight w:val="300"/>
        </w:trPr>
        <w:tc>
          <w:tcPr>
            <w:tcW w:w="169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F752AD" w14:textId="77777777" w:rsidR="00F77923" w:rsidRPr="00C57C6B" w:rsidRDefault="00F77923" w:rsidP="000E2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2BAE22" w14:textId="5C178BB4" w:rsidR="00F77923" w:rsidRPr="00C57C6B" w:rsidRDefault="00CE412D" w:rsidP="009924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Pr="00C57C6B">
              <w:rPr>
                <w:rFonts w:ascii="Times New Roman" w:hAnsi="Times New Roman" w:cs="Times New Roman"/>
              </w:rPr>
              <w:t>Elif Sürer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C42EC8" w14:textId="77777777" w:rsidR="00F77923" w:rsidRPr="00C57C6B" w:rsidRDefault="00F7792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84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43A618" w14:textId="40C806E5" w:rsidR="00F77923" w:rsidRPr="00C57C6B" w:rsidRDefault="00F77923" w:rsidP="000E2E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297E7D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Dr. </w:t>
            </w:r>
            <w:proofErr w:type="spellStart"/>
            <w:r w:rsidR="00297E7D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Öğr</w:t>
            </w:r>
            <w:proofErr w:type="spellEnd"/>
            <w:r w:rsidR="00297E7D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. Üyesi Zeliha </w:t>
            </w:r>
            <w:r w:rsidR="00CE412D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Kamış </w:t>
            </w:r>
            <w:proofErr w:type="spellStart"/>
            <w:r w:rsidR="00CE412D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Kocabıçak</w:t>
            </w:r>
            <w:proofErr w:type="spellEnd"/>
          </w:p>
        </w:tc>
      </w:tr>
      <w:tr w:rsidR="006C39B3" w:rsidRPr="00C57C6B" w14:paraId="74B72FE0" w14:textId="77777777" w:rsidTr="005C7605">
        <w:trPr>
          <w:trHeight w:val="315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40C9E25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31BB21B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8C8649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84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085524" w14:textId="4E8C50DF" w:rsidR="006C39B3" w:rsidRPr="00C57C6B" w:rsidRDefault="00023D0D" w:rsidP="000E2EDE">
            <w:pPr>
              <w:spacing w:after="0" w:line="240" w:lineRule="auto"/>
            </w:pPr>
            <w:r>
              <w:t>Taşıtların Gelişimi v</w:t>
            </w:r>
            <w:r w:rsidR="00CE412D" w:rsidRPr="00C57C6B">
              <w:t>e Otonom Taşıtlar</w:t>
            </w:r>
          </w:p>
        </w:tc>
      </w:tr>
      <w:tr w:rsidR="006C39B3" w:rsidRPr="00C57C6B" w14:paraId="037110D8" w14:textId="77777777" w:rsidTr="005C7605">
        <w:trPr>
          <w:trHeight w:val="300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2B4907F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418362C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E30E40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84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A6860B" w14:textId="77777777" w:rsidR="006C39B3" w:rsidRPr="00C57C6B" w:rsidRDefault="006C39B3" w:rsidP="000E2E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Pr="00C57C6B">
              <w:t>20.05.2021</w:t>
            </w:r>
          </w:p>
        </w:tc>
      </w:tr>
      <w:tr w:rsidR="006C39B3" w:rsidRPr="00C57C6B" w14:paraId="35A96755" w14:textId="77777777" w:rsidTr="005C7605">
        <w:trPr>
          <w:trHeight w:val="315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39FCE77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4C07436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371250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84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C6409C" w14:textId="77777777" w:rsidR="006C39B3" w:rsidRPr="00C57C6B" w:rsidRDefault="006C39B3" w:rsidP="000E2E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Pr="00C57C6B">
              <w:t>14:30</w:t>
            </w:r>
          </w:p>
        </w:tc>
      </w:tr>
      <w:tr w:rsidR="006C39B3" w:rsidRPr="00C57C6B" w14:paraId="2301AC3C" w14:textId="77777777" w:rsidTr="005C7605">
        <w:trPr>
          <w:trHeight w:val="330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EEDE65F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7AB90B8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DBC441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84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904AA2F" w14:textId="77777777" w:rsidR="006C39B3" w:rsidRPr="00C57C6B" w:rsidRDefault="006C39B3" w:rsidP="000E2EDE">
            <w:pPr>
              <w:shd w:val="clear" w:color="auto" w:fill="FFFFFF"/>
              <w:spacing w:after="0" w:line="240" w:lineRule="auto"/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Pr="00C57C6B">
              <w:t>meet.google.com/</w:t>
            </w:r>
            <w:proofErr w:type="spellStart"/>
            <w:r w:rsidRPr="00C57C6B">
              <w:t>imw-yfoq-ofz</w:t>
            </w:r>
            <w:proofErr w:type="spellEnd"/>
          </w:p>
        </w:tc>
      </w:tr>
      <w:tr w:rsidR="006C39B3" w:rsidRPr="00C57C6B" w14:paraId="6DDFE1FE" w14:textId="77777777" w:rsidTr="005C7605">
        <w:trPr>
          <w:trHeight w:val="300"/>
        </w:trPr>
        <w:tc>
          <w:tcPr>
            <w:tcW w:w="169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394780" w14:textId="77777777" w:rsidR="006C39B3" w:rsidRPr="00C57C6B" w:rsidRDefault="006C39B3" w:rsidP="000E2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78BAD7" w14:textId="473C9021" w:rsidR="006C39B3" w:rsidRPr="00C57C6B" w:rsidRDefault="00CE412D" w:rsidP="009924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57C6B">
              <w:rPr>
                <w:rFonts w:ascii="Times New Roman" w:hAnsi="Times New Roman" w:cs="Times New Roman"/>
              </w:rPr>
              <w:t>Emrecan Hatipoğlu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A48C91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84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B174EF" w14:textId="310C51BA" w:rsidR="006C39B3" w:rsidRPr="00C57C6B" w:rsidRDefault="006C39B3" w:rsidP="000E2E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 Dr. </w:t>
            </w:r>
            <w:proofErr w:type="spellStart"/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Öğr</w:t>
            </w:r>
            <w:proofErr w:type="spellEnd"/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. Üyesi Zeliha </w:t>
            </w:r>
            <w:r w:rsidR="00CE412D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Kamış </w:t>
            </w:r>
            <w:proofErr w:type="spellStart"/>
            <w:r w:rsidR="00CE412D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Kocabıçak</w:t>
            </w:r>
            <w:proofErr w:type="spellEnd"/>
          </w:p>
        </w:tc>
      </w:tr>
      <w:tr w:rsidR="006C39B3" w:rsidRPr="00C57C6B" w14:paraId="13DBB5D3" w14:textId="77777777" w:rsidTr="005C7605">
        <w:trPr>
          <w:trHeight w:val="315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EDC024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BF0EA15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5132FE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84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A1E34C9" w14:textId="6F6206B4" w:rsidR="006C39B3" w:rsidRPr="00C57C6B" w:rsidRDefault="006C39B3" w:rsidP="000E2EDE">
            <w:pPr>
              <w:spacing w:after="0" w:line="240" w:lineRule="auto"/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CE412D" w:rsidRPr="00C57C6B">
              <w:t>Otonom Paralel Park Manevrasında Kullanılan Yörünge Planlayıcı Algoritmalar</w:t>
            </w:r>
          </w:p>
        </w:tc>
      </w:tr>
      <w:tr w:rsidR="006C39B3" w:rsidRPr="00C57C6B" w14:paraId="5782D26B" w14:textId="77777777" w:rsidTr="005C7605">
        <w:trPr>
          <w:trHeight w:val="300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EDB18F8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659E092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093242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84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D9D30F" w14:textId="77777777" w:rsidR="006C39B3" w:rsidRPr="00C57C6B" w:rsidRDefault="006C39B3" w:rsidP="005C75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5C7596" w:rsidRPr="00C57C6B">
              <w:t>27</w:t>
            </w:r>
            <w:r w:rsidRPr="00C57C6B">
              <w:t>.05.2021</w:t>
            </w:r>
          </w:p>
        </w:tc>
      </w:tr>
      <w:tr w:rsidR="006C39B3" w:rsidRPr="00C57C6B" w14:paraId="5A36683D" w14:textId="77777777" w:rsidTr="005C7605">
        <w:trPr>
          <w:trHeight w:val="315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0CF4955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B3D2263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5D0802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84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08F89D" w14:textId="77777777" w:rsidR="006C39B3" w:rsidRPr="00C57C6B" w:rsidRDefault="006C39B3" w:rsidP="000E2E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Pr="00C57C6B">
              <w:t>15:00</w:t>
            </w:r>
          </w:p>
        </w:tc>
      </w:tr>
      <w:tr w:rsidR="006C39B3" w:rsidRPr="00C57C6B" w14:paraId="1066C132" w14:textId="77777777" w:rsidTr="005C7605">
        <w:trPr>
          <w:trHeight w:val="330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449D7C1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FE70105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1F0B09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84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F73986" w14:textId="77777777" w:rsidR="006C39B3" w:rsidRPr="00C57C6B" w:rsidRDefault="006C39B3" w:rsidP="000E2EDE">
            <w:pPr>
              <w:shd w:val="clear" w:color="auto" w:fill="FFFFFF"/>
              <w:spacing w:after="0" w:line="240" w:lineRule="auto"/>
            </w:pPr>
            <w:r w:rsidRPr="00C57C6B">
              <w:t>meet.google.com/</w:t>
            </w:r>
            <w:proofErr w:type="spellStart"/>
            <w:r w:rsidRPr="00C57C6B">
              <w:t>vmz-crpn-zcw</w:t>
            </w:r>
            <w:proofErr w:type="spellEnd"/>
          </w:p>
        </w:tc>
      </w:tr>
      <w:tr w:rsidR="006C39B3" w:rsidRPr="00C57C6B" w14:paraId="5AAD5974" w14:textId="77777777" w:rsidTr="005C7605">
        <w:trPr>
          <w:trHeight w:val="300"/>
        </w:trPr>
        <w:tc>
          <w:tcPr>
            <w:tcW w:w="169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0E43D9" w14:textId="77777777" w:rsidR="006C39B3" w:rsidRPr="00C57C6B" w:rsidRDefault="006C39B3" w:rsidP="000E2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4DCDE0" w14:textId="24E34C59" w:rsidR="006C39B3" w:rsidRPr="00C57C6B" w:rsidRDefault="00CE412D" w:rsidP="009924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proofErr w:type="spellStart"/>
            <w:r w:rsidRPr="00C57C6B">
              <w:rPr>
                <w:rFonts w:ascii="Times New Roman" w:hAnsi="Times New Roman" w:cs="Times New Roman"/>
              </w:rPr>
              <w:t>Esmanur</w:t>
            </w:r>
            <w:proofErr w:type="spellEnd"/>
            <w:r w:rsidRPr="00C57C6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57C6B">
              <w:rPr>
                <w:rFonts w:ascii="Times New Roman" w:hAnsi="Times New Roman" w:cs="Times New Roman"/>
              </w:rPr>
              <w:t>Okurterzi</w:t>
            </w:r>
            <w:proofErr w:type="spellEnd"/>
          </w:p>
        </w:tc>
        <w:tc>
          <w:tcPr>
            <w:tcW w:w="255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DFCF62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844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23C79B" w14:textId="0131DA6F" w:rsidR="006C39B3" w:rsidRPr="00C57C6B" w:rsidRDefault="006C39B3" w:rsidP="000E2E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 Dr. </w:t>
            </w:r>
            <w:proofErr w:type="spellStart"/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Öğr</w:t>
            </w:r>
            <w:proofErr w:type="spellEnd"/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. Üyesi Zeliha </w:t>
            </w:r>
            <w:r w:rsidR="00CE412D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Kamış </w:t>
            </w:r>
            <w:proofErr w:type="spellStart"/>
            <w:r w:rsidR="00CE412D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Kocabıçak</w:t>
            </w:r>
            <w:proofErr w:type="spellEnd"/>
          </w:p>
        </w:tc>
      </w:tr>
      <w:tr w:rsidR="006C39B3" w:rsidRPr="00C57C6B" w14:paraId="7535164B" w14:textId="77777777" w:rsidTr="005C7605">
        <w:trPr>
          <w:trHeight w:val="315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74D904E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5A5E006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8FF7EF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84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2756AD" w14:textId="33B067CB" w:rsidR="006C39B3" w:rsidRPr="00C57C6B" w:rsidRDefault="006C39B3" w:rsidP="000E2E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CE412D" w:rsidRPr="00C57C6B">
              <w:t>Araç Ve Yaya Güvenliği</w:t>
            </w:r>
          </w:p>
        </w:tc>
      </w:tr>
      <w:tr w:rsidR="006C39B3" w:rsidRPr="00C57C6B" w14:paraId="34EFF5E6" w14:textId="77777777" w:rsidTr="005C7605">
        <w:trPr>
          <w:trHeight w:val="300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0A5275F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AE41F2F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8D2658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84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04B066" w14:textId="77777777" w:rsidR="006C39B3" w:rsidRPr="00C57C6B" w:rsidRDefault="006C39B3" w:rsidP="005C75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5C7596" w:rsidRPr="00C57C6B">
              <w:t>27</w:t>
            </w:r>
            <w:r w:rsidR="00611745" w:rsidRPr="00C57C6B">
              <w:t>.05.2021</w:t>
            </w:r>
          </w:p>
        </w:tc>
      </w:tr>
      <w:tr w:rsidR="006C39B3" w:rsidRPr="00C57C6B" w14:paraId="14196501" w14:textId="77777777" w:rsidTr="005C7605">
        <w:trPr>
          <w:trHeight w:val="315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4B93EE9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1AF5FFE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0243C1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84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EE0A99" w14:textId="77777777" w:rsidR="006C39B3" w:rsidRPr="00C57C6B" w:rsidRDefault="006C39B3" w:rsidP="000E2E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611745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14:30</w:t>
            </w:r>
          </w:p>
        </w:tc>
      </w:tr>
      <w:tr w:rsidR="006C39B3" w:rsidRPr="00C57C6B" w14:paraId="06247283" w14:textId="77777777" w:rsidTr="005C7605">
        <w:trPr>
          <w:trHeight w:val="330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D448D8A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9F6A71F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6762EBF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84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EC3119" w14:textId="77777777" w:rsidR="006C39B3" w:rsidRPr="00C57C6B" w:rsidRDefault="006C39B3" w:rsidP="000E2E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611745" w:rsidRPr="00C57C6B">
              <w:rPr>
                <w:szCs w:val="18"/>
                <w:shd w:val="clear" w:color="auto" w:fill="FFFFFF"/>
              </w:rPr>
              <w:t>meet.google.com/</w:t>
            </w:r>
            <w:proofErr w:type="spellStart"/>
            <w:r w:rsidR="00611745" w:rsidRPr="00C57C6B">
              <w:rPr>
                <w:szCs w:val="18"/>
                <w:shd w:val="clear" w:color="auto" w:fill="FFFFFF"/>
              </w:rPr>
              <w:t>zfx-koek-neh</w:t>
            </w:r>
            <w:proofErr w:type="spellEnd"/>
          </w:p>
        </w:tc>
      </w:tr>
      <w:tr w:rsidR="006C39B3" w:rsidRPr="00C57C6B" w14:paraId="7D6B88C5" w14:textId="77777777" w:rsidTr="005C7605">
        <w:trPr>
          <w:trHeight w:val="300"/>
        </w:trPr>
        <w:tc>
          <w:tcPr>
            <w:tcW w:w="169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49CAAE" w14:textId="77777777" w:rsidR="006C39B3" w:rsidRPr="00C57C6B" w:rsidRDefault="006C39B3" w:rsidP="000E2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F14CCE" w14:textId="671BC5BB" w:rsidR="006C39B3" w:rsidRPr="00C57C6B" w:rsidRDefault="00CE412D" w:rsidP="009924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Pr="00C57C6B">
              <w:rPr>
                <w:rFonts w:ascii="Times New Roman" w:hAnsi="Times New Roman" w:cs="Times New Roman"/>
              </w:rPr>
              <w:t>Gözde Çırak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1C3B47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84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1ACE5C" w14:textId="7B5A17A1" w:rsidR="006C39B3" w:rsidRPr="00C57C6B" w:rsidRDefault="006C39B3" w:rsidP="000E2E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 Dr. </w:t>
            </w:r>
            <w:proofErr w:type="spellStart"/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Öğr</w:t>
            </w:r>
            <w:proofErr w:type="spellEnd"/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. Üyesi Zeliha </w:t>
            </w:r>
            <w:r w:rsidR="00CE412D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Kamış </w:t>
            </w:r>
            <w:proofErr w:type="spellStart"/>
            <w:r w:rsidR="00CE412D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Kocabıçak</w:t>
            </w:r>
            <w:proofErr w:type="spellEnd"/>
          </w:p>
        </w:tc>
      </w:tr>
      <w:tr w:rsidR="006C39B3" w:rsidRPr="00C57C6B" w14:paraId="70B0849A" w14:textId="77777777" w:rsidTr="005C7605">
        <w:trPr>
          <w:trHeight w:val="315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16AD665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AAF98AA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807F88" w14:textId="77777777" w:rsidR="006C39B3" w:rsidRPr="00C57C6B" w:rsidRDefault="006C39B3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84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A97314" w14:textId="3FBCAE15" w:rsidR="006C39B3" w:rsidRPr="00C57C6B" w:rsidRDefault="00CE412D" w:rsidP="000E2E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Pr="00C57C6B">
              <w:t>Aktif Süspansiyon Sistemleri</w:t>
            </w:r>
          </w:p>
        </w:tc>
      </w:tr>
      <w:tr w:rsidR="00611745" w:rsidRPr="00C57C6B" w14:paraId="4C80678A" w14:textId="77777777" w:rsidTr="005C7605">
        <w:trPr>
          <w:trHeight w:val="300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EDC0CF2" w14:textId="77777777" w:rsidR="00611745" w:rsidRPr="00C57C6B" w:rsidRDefault="00611745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AE96347" w14:textId="77777777" w:rsidR="00611745" w:rsidRPr="00C57C6B" w:rsidRDefault="00611745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6925996" w14:textId="77777777" w:rsidR="00611745" w:rsidRPr="00C57C6B" w:rsidRDefault="00611745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84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838B36" w14:textId="76C28631" w:rsidR="00611745" w:rsidRPr="00C57C6B" w:rsidRDefault="00367334" w:rsidP="000E2EDE">
            <w:pPr>
              <w:spacing w:after="0" w:line="240" w:lineRule="auto"/>
            </w:pPr>
            <w:r>
              <w:t>20.05.2021</w:t>
            </w:r>
          </w:p>
        </w:tc>
      </w:tr>
      <w:tr w:rsidR="00611745" w:rsidRPr="00C57C6B" w14:paraId="5C63B73C" w14:textId="77777777" w:rsidTr="005C7605">
        <w:trPr>
          <w:trHeight w:val="315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510F990" w14:textId="77777777" w:rsidR="00611745" w:rsidRPr="00C57C6B" w:rsidRDefault="00611745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74300C0" w14:textId="77777777" w:rsidR="00611745" w:rsidRPr="00C57C6B" w:rsidRDefault="00611745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808DE8" w14:textId="77777777" w:rsidR="00611745" w:rsidRPr="00C57C6B" w:rsidRDefault="00611745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84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D0D40C" w14:textId="1FA2F6B8" w:rsidR="00611745" w:rsidRPr="00C57C6B" w:rsidRDefault="00367334" w:rsidP="000E2E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6:30</w:t>
            </w:r>
          </w:p>
        </w:tc>
      </w:tr>
      <w:tr w:rsidR="00611745" w:rsidRPr="00C57C6B" w14:paraId="746A4B4E" w14:textId="77777777" w:rsidTr="005C7605">
        <w:trPr>
          <w:trHeight w:val="330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87961C5" w14:textId="77777777" w:rsidR="00611745" w:rsidRPr="00C57C6B" w:rsidRDefault="00611745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3A8AEC3" w14:textId="77777777" w:rsidR="00611745" w:rsidRPr="00C57C6B" w:rsidRDefault="00611745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94553C4" w14:textId="77777777" w:rsidR="00611745" w:rsidRPr="00C57C6B" w:rsidRDefault="00611745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84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AB79BE" w14:textId="77777777" w:rsidR="00611745" w:rsidRPr="00C57C6B" w:rsidRDefault="00611745" w:rsidP="000E2EDE">
            <w:pPr>
              <w:shd w:val="clear" w:color="auto" w:fill="FFFFFF"/>
              <w:spacing w:after="0" w:line="240" w:lineRule="auto"/>
              <w:textAlignment w:val="top"/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Pr="00C57C6B">
              <w:rPr>
                <w:spacing w:val="5"/>
                <w:shd w:val="clear" w:color="auto" w:fill="FFFFFF"/>
              </w:rPr>
              <w:t>meet.google.com/</w:t>
            </w:r>
            <w:proofErr w:type="spellStart"/>
            <w:r w:rsidRPr="00C57C6B">
              <w:rPr>
                <w:spacing w:val="5"/>
                <w:shd w:val="clear" w:color="auto" w:fill="FFFFFF"/>
              </w:rPr>
              <w:t>zbb-gzkf-ekq</w:t>
            </w:r>
            <w:proofErr w:type="spellEnd"/>
          </w:p>
        </w:tc>
      </w:tr>
      <w:tr w:rsidR="00611745" w:rsidRPr="00C57C6B" w14:paraId="28228E0B" w14:textId="77777777" w:rsidTr="005C7605">
        <w:trPr>
          <w:trHeight w:val="300"/>
        </w:trPr>
        <w:tc>
          <w:tcPr>
            <w:tcW w:w="169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D7F502" w14:textId="77777777" w:rsidR="00611745" w:rsidRPr="00C57C6B" w:rsidRDefault="00611745" w:rsidP="000E2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DF295C" w14:textId="6A940AE0" w:rsidR="00611745" w:rsidRPr="00C57C6B" w:rsidRDefault="00CE412D" w:rsidP="009924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Pr="00C57C6B">
              <w:rPr>
                <w:rFonts w:ascii="Times New Roman" w:hAnsi="Times New Roman" w:cs="Times New Roman"/>
              </w:rPr>
              <w:t>Gülay Tokuş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42B43E" w14:textId="77777777" w:rsidR="00611745" w:rsidRPr="00C57C6B" w:rsidRDefault="00611745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84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09983F" w14:textId="012E7FB3" w:rsidR="00611745" w:rsidRPr="00C57C6B" w:rsidRDefault="00611745" w:rsidP="000E2E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 Dr. </w:t>
            </w:r>
            <w:proofErr w:type="spellStart"/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Öğr</w:t>
            </w:r>
            <w:proofErr w:type="spellEnd"/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. Üyesi Zeliha </w:t>
            </w:r>
            <w:r w:rsidR="00CE412D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Kamış </w:t>
            </w:r>
            <w:proofErr w:type="spellStart"/>
            <w:r w:rsidR="00CE412D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Kocabıçak</w:t>
            </w:r>
            <w:proofErr w:type="spellEnd"/>
          </w:p>
        </w:tc>
      </w:tr>
      <w:tr w:rsidR="00611745" w:rsidRPr="00C57C6B" w14:paraId="260D0A39" w14:textId="77777777" w:rsidTr="005C7605">
        <w:trPr>
          <w:trHeight w:val="315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0AFF7B7" w14:textId="77777777" w:rsidR="00611745" w:rsidRPr="00C57C6B" w:rsidRDefault="00611745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9BEF868" w14:textId="77777777" w:rsidR="00611745" w:rsidRPr="00C57C6B" w:rsidRDefault="00611745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E4C67D9" w14:textId="77777777" w:rsidR="00611745" w:rsidRPr="00C57C6B" w:rsidRDefault="00611745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84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38E744" w14:textId="79312531" w:rsidR="00611745" w:rsidRPr="00C57C6B" w:rsidRDefault="00611745" w:rsidP="000E2E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CE412D" w:rsidRPr="00C57C6B">
              <w:t xml:space="preserve">Araçlarda Elektronik </w:t>
            </w:r>
            <w:proofErr w:type="spellStart"/>
            <w:r w:rsidR="00CE412D" w:rsidRPr="00C57C6B">
              <w:t>Stabilite</w:t>
            </w:r>
            <w:proofErr w:type="spellEnd"/>
            <w:r w:rsidR="00CE412D" w:rsidRPr="00C57C6B">
              <w:t xml:space="preserve"> Programı</w:t>
            </w:r>
          </w:p>
        </w:tc>
      </w:tr>
      <w:tr w:rsidR="00611745" w:rsidRPr="00C57C6B" w14:paraId="59677CDD" w14:textId="77777777" w:rsidTr="005C7605">
        <w:trPr>
          <w:trHeight w:val="300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D4E0379" w14:textId="77777777" w:rsidR="00611745" w:rsidRPr="00C57C6B" w:rsidRDefault="00611745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4E81FD6" w14:textId="77777777" w:rsidR="00611745" w:rsidRPr="00C57C6B" w:rsidRDefault="00611745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1A1748" w14:textId="77777777" w:rsidR="00611745" w:rsidRPr="00C57C6B" w:rsidRDefault="00611745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84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FBE406" w14:textId="77777777" w:rsidR="00611745" w:rsidRPr="00C57C6B" w:rsidRDefault="00611745" w:rsidP="000E2E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0E2EDE" w:rsidRPr="00C57C6B">
              <w:t>20.05.2021</w:t>
            </w:r>
          </w:p>
        </w:tc>
      </w:tr>
      <w:tr w:rsidR="00611745" w:rsidRPr="00C57C6B" w14:paraId="2FEDC76A" w14:textId="77777777" w:rsidTr="005C7605">
        <w:trPr>
          <w:trHeight w:val="315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22E1D72" w14:textId="77777777" w:rsidR="00611745" w:rsidRPr="00C57C6B" w:rsidRDefault="00611745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E2CA595" w14:textId="77777777" w:rsidR="00611745" w:rsidRPr="00C57C6B" w:rsidRDefault="00611745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D9390B" w14:textId="77777777" w:rsidR="00611745" w:rsidRPr="00C57C6B" w:rsidRDefault="00611745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84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6E34D6" w14:textId="77777777" w:rsidR="00611745" w:rsidRPr="00C57C6B" w:rsidRDefault="00611745" w:rsidP="000E2E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0E2EDE" w:rsidRPr="00C57C6B">
              <w:t>15:30</w:t>
            </w:r>
          </w:p>
        </w:tc>
      </w:tr>
      <w:tr w:rsidR="00611745" w:rsidRPr="00C57C6B" w14:paraId="79B21124" w14:textId="77777777" w:rsidTr="005C7605">
        <w:trPr>
          <w:trHeight w:val="330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00806E6" w14:textId="77777777" w:rsidR="00611745" w:rsidRPr="00C57C6B" w:rsidRDefault="00611745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EFD73C7" w14:textId="77777777" w:rsidR="00611745" w:rsidRPr="00C57C6B" w:rsidRDefault="00611745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4F8B69" w14:textId="77777777" w:rsidR="00611745" w:rsidRPr="00C57C6B" w:rsidRDefault="00611745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84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2A4071F" w14:textId="77777777" w:rsidR="00611745" w:rsidRPr="00C57C6B" w:rsidRDefault="00611745" w:rsidP="000E2EDE">
            <w:pPr>
              <w:shd w:val="clear" w:color="auto" w:fill="FFFFFF"/>
              <w:spacing w:after="0" w:line="240" w:lineRule="auto"/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0E2EDE" w:rsidRPr="00C57C6B">
              <w:t>meet.google.com/</w:t>
            </w:r>
            <w:proofErr w:type="spellStart"/>
            <w:r w:rsidR="000E2EDE" w:rsidRPr="00C57C6B">
              <w:t>fyw-xsvr-gfw</w:t>
            </w:r>
            <w:proofErr w:type="spellEnd"/>
          </w:p>
        </w:tc>
      </w:tr>
      <w:tr w:rsidR="00611745" w:rsidRPr="00C57C6B" w14:paraId="53D2F848" w14:textId="77777777" w:rsidTr="005C7605">
        <w:trPr>
          <w:trHeight w:val="300"/>
        </w:trPr>
        <w:tc>
          <w:tcPr>
            <w:tcW w:w="169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488CF6" w14:textId="77777777" w:rsidR="00611745" w:rsidRPr="00C57C6B" w:rsidRDefault="00611745" w:rsidP="000E2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548F02" w14:textId="3303D82D" w:rsidR="00611745" w:rsidRPr="00C57C6B" w:rsidRDefault="00611745" w:rsidP="009924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CE412D" w:rsidRPr="00C57C6B">
              <w:rPr>
                <w:rFonts w:ascii="Times New Roman" w:hAnsi="Times New Roman" w:cs="Times New Roman"/>
              </w:rPr>
              <w:t>Hasan Çalışır</w:t>
            </w:r>
          </w:p>
        </w:tc>
        <w:tc>
          <w:tcPr>
            <w:tcW w:w="255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FF312C" w14:textId="77777777" w:rsidR="00611745" w:rsidRPr="00C57C6B" w:rsidRDefault="00611745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844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C0E189C" w14:textId="2603301C" w:rsidR="00611745" w:rsidRPr="00C57C6B" w:rsidRDefault="00611745" w:rsidP="000E2E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 Dr. </w:t>
            </w:r>
            <w:proofErr w:type="spellStart"/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Öğr</w:t>
            </w:r>
            <w:proofErr w:type="spellEnd"/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. Üyesi Zeliha </w:t>
            </w:r>
            <w:r w:rsidR="00CE412D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Kamış </w:t>
            </w:r>
            <w:proofErr w:type="spellStart"/>
            <w:r w:rsidR="00CE412D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Kocabıçak</w:t>
            </w:r>
            <w:proofErr w:type="spellEnd"/>
          </w:p>
        </w:tc>
      </w:tr>
      <w:tr w:rsidR="00611745" w:rsidRPr="00C57C6B" w14:paraId="408ACC14" w14:textId="77777777" w:rsidTr="005C7605">
        <w:trPr>
          <w:trHeight w:val="315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F8BB34D" w14:textId="77777777" w:rsidR="00611745" w:rsidRPr="00C57C6B" w:rsidRDefault="00611745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D6A8650" w14:textId="77777777" w:rsidR="00611745" w:rsidRPr="00C57C6B" w:rsidRDefault="00611745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AF6FC5" w14:textId="77777777" w:rsidR="00611745" w:rsidRPr="00C57C6B" w:rsidRDefault="00611745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84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5FC80F" w14:textId="07D3CB9A" w:rsidR="00611745" w:rsidRPr="00C57C6B" w:rsidRDefault="00611745" w:rsidP="000E2E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CE412D" w:rsidRPr="00C57C6B">
              <w:t>Taş</w:t>
            </w:r>
            <w:r w:rsidR="00023D0D">
              <w:t>ıt İçi Gürültü Değerlendirmesi v</w:t>
            </w:r>
            <w:r w:rsidR="00CE412D" w:rsidRPr="00C57C6B">
              <w:t>e Uygulama Örnekleri</w:t>
            </w:r>
          </w:p>
        </w:tc>
      </w:tr>
      <w:tr w:rsidR="00611745" w:rsidRPr="00C57C6B" w14:paraId="6794E10A" w14:textId="77777777" w:rsidTr="005C7605">
        <w:trPr>
          <w:trHeight w:val="300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7C3F2EF" w14:textId="77777777" w:rsidR="00611745" w:rsidRPr="00C57C6B" w:rsidRDefault="00611745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34B823C" w14:textId="77777777" w:rsidR="00611745" w:rsidRPr="00C57C6B" w:rsidRDefault="00611745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2CFEF3F" w14:textId="77777777" w:rsidR="00611745" w:rsidRPr="00C57C6B" w:rsidRDefault="00611745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84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1A0740" w14:textId="77777777" w:rsidR="00611745" w:rsidRPr="00C57C6B" w:rsidRDefault="00611745" w:rsidP="005C75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5C7596" w:rsidRPr="00C57C6B">
              <w:t>27</w:t>
            </w:r>
            <w:r w:rsidR="000E2EDE" w:rsidRPr="00C57C6B">
              <w:t>.05.2021</w:t>
            </w:r>
          </w:p>
        </w:tc>
      </w:tr>
      <w:tr w:rsidR="00611745" w:rsidRPr="00C57C6B" w14:paraId="41D7E139" w14:textId="77777777" w:rsidTr="005C7605">
        <w:trPr>
          <w:trHeight w:val="315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58A1EB7" w14:textId="77777777" w:rsidR="00611745" w:rsidRPr="00C57C6B" w:rsidRDefault="00611745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EC92368" w14:textId="77777777" w:rsidR="00611745" w:rsidRPr="00C57C6B" w:rsidRDefault="00611745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6006D9" w14:textId="77777777" w:rsidR="00611745" w:rsidRPr="00C57C6B" w:rsidRDefault="00611745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84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F3AA44" w14:textId="77777777" w:rsidR="00611745" w:rsidRPr="00C57C6B" w:rsidRDefault="00611745" w:rsidP="000E2E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0E2EDE" w:rsidRPr="00C57C6B">
              <w:t>16:00</w:t>
            </w:r>
          </w:p>
        </w:tc>
      </w:tr>
      <w:tr w:rsidR="00611745" w:rsidRPr="00C57C6B" w14:paraId="32B55F3C" w14:textId="77777777" w:rsidTr="005C7605">
        <w:trPr>
          <w:trHeight w:val="330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1E81E8D" w14:textId="77777777" w:rsidR="00611745" w:rsidRPr="00C57C6B" w:rsidRDefault="00611745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0E8CEB5" w14:textId="77777777" w:rsidR="00611745" w:rsidRPr="00C57C6B" w:rsidRDefault="00611745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4EB42B" w14:textId="77777777" w:rsidR="00611745" w:rsidRPr="00C57C6B" w:rsidRDefault="00611745" w:rsidP="000E2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84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62BB39" w14:textId="77777777" w:rsidR="00611745" w:rsidRPr="00C57C6B" w:rsidRDefault="00611745" w:rsidP="000E2EDE">
            <w:pPr>
              <w:spacing w:after="0" w:line="240" w:lineRule="auto"/>
              <w:rPr>
                <w:spacing w:val="5"/>
              </w:rPr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0E2EDE" w:rsidRPr="00C57C6B">
              <w:rPr>
                <w:spacing w:val="5"/>
              </w:rPr>
              <w:t>meet.google.com/</w:t>
            </w:r>
            <w:proofErr w:type="spellStart"/>
            <w:r w:rsidR="000E2EDE" w:rsidRPr="00C57C6B">
              <w:rPr>
                <w:spacing w:val="5"/>
              </w:rPr>
              <w:t>gok-fcwe-rsh</w:t>
            </w:r>
            <w:proofErr w:type="spellEnd"/>
          </w:p>
        </w:tc>
      </w:tr>
    </w:tbl>
    <w:p w14:paraId="73135F5B" w14:textId="7660F371" w:rsidR="00297E7D" w:rsidRPr="00C57C6B" w:rsidRDefault="00297E7D" w:rsidP="000E2EDE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tbl>
      <w:tblPr>
        <w:tblW w:w="1481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99"/>
        <w:gridCol w:w="2129"/>
        <w:gridCol w:w="2551"/>
        <w:gridCol w:w="8433"/>
      </w:tblGrid>
      <w:tr w:rsidR="005C1888" w:rsidRPr="00C57C6B" w14:paraId="33D49A14" w14:textId="77777777" w:rsidTr="005C7605">
        <w:trPr>
          <w:trHeight w:val="300"/>
        </w:trPr>
        <w:tc>
          <w:tcPr>
            <w:tcW w:w="169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86581D" w14:textId="77777777" w:rsidR="005C1888" w:rsidRPr="00C57C6B" w:rsidRDefault="005C1888" w:rsidP="005C18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EF10AC" w14:textId="23ED55BA" w:rsidR="005C1888" w:rsidRPr="00C57C6B" w:rsidRDefault="005C1888" w:rsidP="005C18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57C6B">
              <w:t>Gökhan Çakır</w:t>
            </w:r>
          </w:p>
        </w:tc>
        <w:tc>
          <w:tcPr>
            <w:tcW w:w="255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5F82E7" w14:textId="77777777" w:rsidR="005C1888" w:rsidRPr="00C57C6B" w:rsidRDefault="005C1888" w:rsidP="005C18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Danışmanın Adı Soyadı</w:t>
            </w:r>
          </w:p>
        </w:tc>
        <w:tc>
          <w:tcPr>
            <w:tcW w:w="843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2DD1C0" w14:textId="0D39734D" w:rsidR="005C1888" w:rsidRPr="00C57C6B" w:rsidRDefault="005C1888" w:rsidP="005C1888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lang w:eastAsia="tr-TR"/>
              </w:rPr>
              <w:t xml:space="preserve"> Prof. Dr. Murat </w:t>
            </w:r>
            <w:r w:rsidR="00CE412D" w:rsidRPr="00C57C6B">
              <w:rPr>
                <w:rFonts w:ascii="Calibri" w:eastAsia="Times New Roman" w:hAnsi="Calibri" w:cs="Calibri"/>
                <w:lang w:eastAsia="tr-TR"/>
              </w:rPr>
              <w:t>Yazıcı</w:t>
            </w:r>
          </w:p>
        </w:tc>
      </w:tr>
      <w:tr w:rsidR="005C1888" w:rsidRPr="00C57C6B" w14:paraId="2117B71C" w14:textId="77777777" w:rsidTr="005C7605">
        <w:trPr>
          <w:trHeight w:val="315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E27B752" w14:textId="77777777" w:rsidR="005C1888" w:rsidRPr="00C57C6B" w:rsidRDefault="005C1888" w:rsidP="005C18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4B0BE9F" w14:textId="77777777" w:rsidR="005C1888" w:rsidRPr="00C57C6B" w:rsidRDefault="005C1888" w:rsidP="005C1888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8DC117" w14:textId="77777777" w:rsidR="005C1888" w:rsidRPr="00C57C6B" w:rsidRDefault="005C1888" w:rsidP="005C18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84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355557" w14:textId="4064D129" w:rsidR="005C1888" w:rsidRPr="00C57C6B" w:rsidRDefault="00023D0D" w:rsidP="005C1888">
            <w:pPr>
              <w:spacing w:after="0"/>
            </w:pPr>
            <w:r>
              <w:t>Eklemeli Üretim Teknolojileri v</w:t>
            </w:r>
            <w:r w:rsidR="00CE412D" w:rsidRPr="00C57C6B">
              <w:t>e Otomotiv Uygulamaları</w:t>
            </w:r>
          </w:p>
        </w:tc>
      </w:tr>
      <w:tr w:rsidR="005C1888" w:rsidRPr="00C57C6B" w14:paraId="1507C4F1" w14:textId="77777777" w:rsidTr="005C7605">
        <w:trPr>
          <w:trHeight w:val="300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5D8721C" w14:textId="77777777" w:rsidR="005C1888" w:rsidRPr="00C57C6B" w:rsidRDefault="005C1888" w:rsidP="005C18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B9E53D7" w14:textId="77777777" w:rsidR="005C1888" w:rsidRPr="00C57C6B" w:rsidRDefault="005C1888" w:rsidP="005C1888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035DBD" w14:textId="77777777" w:rsidR="005C1888" w:rsidRPr="00C57C6B" w:rsidRDefault="005C1888" w:rsidP="005C18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Seminer Tarihi</w:t>
            </w:r>
          </w:p>
        </w:tc>
        <w:tc>
          <w:tcPr>
            <w:tcW w:w="84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2FCE3D" w14:textId="7D192F54" w:rsidR="005C1888" w:rsidRPr="00C57C6B" w:rsidRDefault="005C1888" w:rsidP="005C1888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C57C6B">
              <w:rPr>
                <w:bCs/>
                <w:noProof/>
              </w:rPr>
              <w:t>19/04/2021</w:t>
            </w:r>
          </w:p>
        </w:tc>
      </w:tr>
      <w:tr w:rsidR="005C1888" w:rsidRPr="00C57C6B" w14:paraId="5500B0D0" w14:textId="77777777" w:rsidTr="005C7605">
        <w:trPr>
          <w:trHeight w:val="315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61B0FAA" w14:textId="77777777" w:rsidR="005C1888" w:rsidRPr="00C57C6B" w:rsidRDefault="005C1888" w:rsidP="005C18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734DCDA" w14:textId="77777777" w:rsidR="005C1888" w:rsidRPr="00C57C6B" w:rsidRDefault="005C1888" w:rsidP="005C1888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0966D9" w14:textId="77777777" w:rsidR="005C1888" w:rsidRPr="00C57C6B" w:rsidRDefault="005C1888" w:rsidP="005C18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84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BB4988" w14:textId="483DFB31" w:rsidR="005C1888" w:rsidRPr="00C57C6B" w:rsidRDefault="005C1888" w:rsidP="005C1888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lang w:eastAsia="tr-TR"/>
              </w:rPr>
              <w:t> </w:t>
            </w:r>
            <w:r w:rsidRPr="00C57C6B">
              <w:t>11:00</w:t>
            </w:r>
          </w:p>
        </w:tc>
      </w:tr>
      <w:tr w:rsidR="005C1888" w:rsidRPr="00C57C6B" w14:paraId="76A6A2E1" w14:textId="77777777" w:rsidTr="005C7605">
        <w:trPr>
          <w:trHeight w:val="330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68BF435" w14:textId="77777777" w:rsidR="005C1888" w:rsidRPr="00C57C6B" w:rsidRDefault="005C1888" w:rsidP="005C18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224442A" w14:textId="77777777" w:rsidR="005C1888" w:rsidRPr="00C57C6B" w:rsidRDefault="005C1888" w:rsidP="005C1888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457A77F" w14:textId="77777777" w:rsidR="005C1888" w:rsidRPr="00C57C6B" w:rsidRDefault="005C1888" w:rsidP="005C18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84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C17B5F" w14:textId="6FE5B5CA" w:rsidR="005C1888" w:rsidRPr="00C57C6B" w:rsidRDefault="005C1888" w:rsidP="005C1888">
            <w:pPr>
              <w:shd w:val="clear" w:color="auto" w:fill="FFFFFF"/>
              <w:spacing w:after="0" w:line="240" w:lineRule="auto"/>
            </w:pPr>
            <w:r w:rsidRPr="00C57C6B">
              <w:t>meet.google.com/</w:t>
            </w:r>
            <w:proofErr w:type="spellStart"/>
            <w:r w:rsidRPr="00C57C6B">
              <w:t>jdi-hjkd-vbj</w:t>
            </w:r>
            <w:proofErr w:type="spellEnd"/>
          </w:p>
        </w:tc>
      </w:tr>
      <w:tr w:rsidR="005C1888" w:rsidRPr="00C57C6B" w14:paraId="7A345093" w14:textId="77777777" w:rsidTr="005C7605">
        <w:trPr>
          <w:trHeight w:val="300"/>
        </w:trPr>
        <w:tc>
          <w:tcPr>
            <w:tcW w:w="169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C39ADB" w14:textId="77777777" w:rsidR="005C1888" w:rsidRPr="00C57C6B" w:rsidRDefault="005C1888" w:rsidP="005C18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18C3E8" w14:textId="4DC4FFB7" w:rsidR="005C1888" w:rsidRPr="00C57C6B" w:rsidRDefault="005C1888" w:rsidP="005C18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57C6B">
              <w:t>Mert Güngör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20A153" w14:textId="77777777" w:rsidR="005C1888" w:rsidRPr="00C57C6B" w:rsidRDefault="005C1888" w:rsidP="005C18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Danışmanın Adı Soyadı</w:t>
            </w:r>
          </w:p>
        </w:tc>
        <w:tc>
          <w:tcPr>
            <w:tcW w:w="84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D9EBB5" w14:textId="154CF0A2" w:rsidR="005C1888" w:rsidRPr="00C57C6B" w:rsidRDefault="005C1888" w:rsidP="005C1888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lang w:eastAsia="tr-TR"/>
              </w:rPr>
              <w:t xml:space="preserve"> Prof. Dr. Murat </w:t>
            </w:r>
            <w:r w:rsidR="00CE412D" w:rsidRPr="00C57C6B">
              <w:rPr>
                <w:rFonts w:ascii="Calibri" w:eastAsia="Times New Roman" w:hAnsi="Calibri" w:cs="Calibri"/>
                <w:lang w:eastAsia="tr-TR"/>
              </w:rPr>
              <w:t>Yazıcı</w:t>
            </w:r>
          </w:p>
        </w:tc>
      </w:tr>
      <w:tr w:rsidR="005C1888" w:rsidRPr="00C57C6B" w14:paraId="00BFF2F1" w14:textId="77777777" w:rsidTr="005C7605">
        <w:trPr>
          <w:trHeight w:val="315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403FEBB" w14:textId="77777777" w:rsidR="005C1888" w:rsidRPr="00C57C6B" w:rsidRDefault="005C1888" w:rsidP="005C18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85011FD" w14:textId="77777777" w:rsidR="005C1888" w:rsidRPr="00C57C6B" w:rsidRDefault="005C1888" w:rsidP="005C1888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CF10BE" w14:textId="77777777" w:rsidR="005C1888" w:rsidRPr="00C57C6B" w:rsidRDefault="005C1888" w:rsidP="005C18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84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C23033" w14:textId="203CB8E6" w:rsidR="005C1888" w:rsidRPr="00C57C6B" w:rsidRDefault="005C1888" w:rsidP="005C1888">
            <w:pPr>
              <w:spacing w:after="0" w:line="240" w:lineRule="auto"/>
            </w:pPr>
            <w:r w:rsidRPr="00C57C6B">
              <w:t xml:space="preserve">DIGIMAT ile kısa elyaf takviyeli </w:t>
            </w:r>
            <w:proofErr w:type="spellStart"/>
            <w:r w:rsidRPr="00C57C6B">
              <w:t>kompozitlerin</w:t>
            </w:r>
            <w:proofErr w:type="spellEnd"/>
            <w:r w:rsidRPr="00C57C6B">
              <w:t xml:space="preserve"> malzeme </w:t>
            </w:r>
            <w:proofErr w:type="spellStart"/>
            <w:r w:rsidRPr="00C57C6B">
              <w:t>karakterizasyonu</w:t>
            </w:r>
            <w:proofErr w:type="spellEnd"/>
          </w:p>
        </w:tc>
      </w:tr>
      <w:tr w:rsidR="005C1888" w:rsidRPr="00C57C6B" w14:paraId="0C6FE4AC" w14:textId="77777777" w:rsidTr="005C7605">
        <w:trPr>
          <w:trHeight w:val="300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ED7B5EE" w14:textId="77777777" w:rsidR="005C1888" w:rsidRPr="00C57C6B" w:rsidRDefault="005C1888" w:rsidP="005C18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46B5603" w14:textId="77777777" w:rsidR="005C1888" w:rsidRPr="00C57C6B" w:rsidRDefault="005C1888" w:rsidP="005C1888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CF7B44" w14:textId="77777777" w:rsidR="005C1888" w:rsidRPr="00C57C6B" w:rsidRDefault="005C1888" w:rsidP="005C18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Seminer Tarihi</w:t>
            </w:r>
          </w:p>
        </w:tc>
        <w:tc>
          <w:tcPr>
            <w:tcW w:w="84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6B8D929" w14:textId="3D755095" w:rsidR="005C1888" w:rsidRPr="00C57C6B" w:rsidRDefault="005C1888" w:rsidP="005C1888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C57C6B">
              <w:rPr>
                <w:bCs/>
                <w:noProof/>
              </w:rPr>
              <w:t>15/04/2021</w:t>
            </w:r>
          </w:p>
        </w:tc>
      </w:tr>
      <w:tr w:rsidR="005C1888" w:rsidRPr="00C57C6B" w14:paraId="10701AE9" w14:textId="77777777" w:rsidTr="005C7605">
        <w:trPr>
          <w:trHeight w:val="315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BA447BE" w14:textId="77777777" w:rsidR="005C1888" w:rsidRPr="00C57C6B" w:rsidRDefault="005C1888" w:rsidP="005C18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86112C6" w14:textId="77777777" w:rsidR="005C1888" w:rsidRPr="00C57C6B" w:rsidRDefault="005C1888" w:rsidP="005C1888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1A0C19" w14:textId="77777777" w:rsidR="005C1888" w:rsidRPr="00C57C6B" w:rsidRDefault="005C1888" w:rsidP="005C18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84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4EF094" w14:textId="3E2EF51E" w:rsidR="005C1888" w:rsidRPr="00C57C6B" w:rsidRDefault="005C1888" w:rsidP="005C1888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lang w:eastAsia="tr-TR"/>
              </w:rPr>
              <w:t> </w:t>
            </w:r>
            <w:r w:rsidRPr="00C57C6B">
              <w:t>14:00</w:t>
            </w:r>
          </w:p>
        </w:tc>
      </w:tr>
      <w:tr w:rsidR="005C1888" w:rsidRPr="00C57C6B" w14:paraId="53712A55" w14:textId="77777777" w:rsidTr="005C7605">
        <w:trPr>
          <w:trHeight w:val="330"/>
        </w:trPr>
        <w:tc>
          <w:tcPr>
            <w:tcW w:w="16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7C51883" w14:textId="77777777" w:rsidR="005C1888" w:rsidRPr="00C57C6B" w:rsidRDefault="005C1888" w:rsidP="005C18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4A3874" w14:textId="77777777" w:rsidR="005C1888" w:rsidRPr="00C57C6B" w:rsidRDefault="005C1888" w:rsidP="005C1888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646BF7" w14:textId="77777777" w:rsidR="005C1888" w:rsidRPr="00C57C6B" w:rsidRDefault="005C1888" w:rsidP="005C18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84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8EDAEB" w14:textId="5A7BF653" w:rsidR="005C1888" w:rsidRPr="00C57C6B" w:rsidRDefault="005C1888" w:rsidP="005C1888">
            <w:pPr>
              <w:shd w:val="clear" w:color="auto" w:fill="FFFFFF"/>
              <w:spacing w:after="0" w:line="240" w:lineRule="auto"/>
            </w:pPr>
            <w:r w:rsidRPr="00C57C6B">
              <w:t>meet.google.com/</w:t>
            </w:r>
            <w:proofErr w:type="spellStart"/>
            <w:r w:rsidRPr="00C57C6B">
              <w:t>ndh-fqpq-kox</w:t>
            </w:r>
            <w:proofErr w:type="spellEnd"/>
          </w:p>
        </w:tc>
      </w:tr>
    </w:tbl>
    <w:p w14:paraId="00682313" w14:textId="4CB4ACD2" w:rsidR="005C1888" w:rsidRPr="00C57C6B" w:rsidRDefault="005C1888" w:rsidP="000E2EDE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tbl>
      <w:tblPr>
        <w:tblW w:w="14884" w:type="dxa"/>
        <w:tblInd w:w="-72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43"/>
        <w:gridCol w:w="2127"/>
        <w:gridCol w:w="2835"/>
        <w:gridCol w:w="8079"/>
      </w:tblGrid>
      <w:tr w:rsidR="005C1888" w:rsidRPr="00C57C6B" w14:paraId="7B8BA1B0" w14:textId="77777777" w:rsidTr="00EE16DB">
        <w:trPr>
          <w:trHeight w:val="300"/>
        </w:trPr>
        <w:tc>
          <w:tcPr>
            <w:tcW w:w="184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1ECD67" w14:textId="77777777" w:rsidR="005C1888" w:rsidRPr="00C57C6B" w:rsidRDefault="005C1888" w:rsidP="005C18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BAC061" w14:textId="4592878F" w:rsidR="005C1888" w:rsidRPr="00C57C6B" w:rsidRDefault="005C1888" w:rsidP="005C18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57C6B">
              <w:rPr>
                <w:noProof/>
              </w:rPr>
              <w:t xml:space="preserve">Aydın </w:t>
            </w:r>
            <w:r w:rsidR="00CE412D" w:rsidRPr="00C57C6B">
              <w:rPr>
                <w:noProof/>
              </w:rPr>
              <w:t>Köse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7352E2" w14:textId="77777777" w:rsidR="005C1888" w:rsidRPr="00C57C6B" w:rsidRDefault="005C1888" w:rsidP="005C18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807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3F7580" w14:textId="5054A4F5" w:rsidR="005C1888" w:rsidRPr="00C57C6B" w:rsidRDefault="005C1888" w:rsidP="006908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Doç. Dr. Han</w:t>
            </w:r>
            <w:r w:rsidR="006908E3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d</w:t>
            </w: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e </w:t>
            </w:r>
            <w:r w:rsidR="00CE412D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Güler Özgül</w:t>
            </w:r>
          </w:p>
        </w:tc>
      </w:tr>
      <w:tr w:rsidR="005C1888" w:rsidRPr="00C57C6B" w14:paraId="13A73F59" w14:textId="77777777" w:rsidTr="00EE16DB">
        <w:trPr>
          <w:trHeight w:val="315"/>
        </w:trPr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6C6D63F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5160BBA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CC9412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80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594489" w14:textId="7AA83FC2" w:rsidR="005C1888" w:rsidRPr="00C57C6B" w:rsidRDefault="005C1888" w:rsidP="00BC4E5C">
            <w:pPr>
              <w:spacing w:after="0"/>
            </w:pPr>
            <w:r w:rsidRPr="00C57C6B">
              <w:rPr>
                <w:noProof/>
              </w:rPr>
              <w:t>Taşıt Fren Sistemleri</w:t>
            </w:r>
          </w:p>
        </w:tc>
      </w:tr>
      <w:tr w:rsidR="005C1888" w:rsidRPr="00C57C6B" w14:paraId="15711951" w14:textId="77777777" w:rsidTr="00EE16DB">
        <w:trPr>
          <w:trHeight w:val="300"/>
        </w:trPr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235EB50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9911575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F10897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80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E34F96" w14:textId="3D042BD4" w:rsidR="005C1888" w:rsidRPr="00C57C6B" w:rsidRDefault="005C1888" w:rsidP="00BC4E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rPr>
                <w:bCs/>
                <w:noProof/>
              </w:rPr>
              <w:t>03/05/2021</w:t>
            </w:r>
          </w:p>
        </w:tc>
      </w:tr>
      <w:tr w:rsidR="005C1888" w:rsidRPr="00C57C6B" w14:paraId="2FA7BB9D" w14:textId="77777777" w:rsidTr="00EE16DB">
        <w:trPr>
          <w:trHeight w:val="315"/>
        </w:trPr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EE4FA97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16E353E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FD62D1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80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C4B6DA" w14:textId="180559B6" w:rsidR="005C1888" w:rsidRPr="00C57C6B" w:rsidRDefault="005C1888" w:rsidP="00BC4E5C">
            <w:pPr>
              <w:spacing w:after="0"/>
            </w:pPr>
            <w:r w:rsidRPr="00C57C6B">
              <w:rPr>
                <w:noProof/>
              </w:rPr>
              <w:t>13:30</w:t>
            </w:r>
          </w:p>
        </w:tc>
      </w:tr>
      <w:tr w:rsidR="005C1888" w:rsidRPr="00C57C6B" w14:paraId="736C39A5" w14:textId="77777777" w:rsidTr="00EE16DB">
        <w:trPr>
          <w:trHeight w:val="330"/>
        </w:trPr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0D53786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EBFE015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043549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80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7CF914" w14:textId="60A5C1C4" w:rsidR="005C1888" w:rsidRPr="00C57C6B" w:rsidRDefault="005C1888" w:rsidP="00BC4E5C">
            <w:pPr>
              <w:shd w:val="clear" w:color="auto" w:fill="FFFFFF"/>
              <w:spacing w:after="0" w:line="240" w:lineRule="auto"/>
            </w:pPr>
            <w:r w:rsidRPr="00C57C6B">
              <w:rPr>
                <w:noProof/>
              </w:rPr>
              <w:t>meet.google.com/hoo-fxqi-joh</w:t>
            </w:r>
          </w:p>
        </w:tc>
      </w:tr>
      <w:tr w:rsidR="005C1888" w:rsidRPr="00C57C6B" w14:paraId="01950EC0" w14:textId="77777777" w:rsidTr="00EE16DB">
        <w:trPr>
          <w:trHeight w:val="300"/>
        </w:trPr>
        <w:tc>
          <w:tcPr>
            <w:tcW w:w="1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EC76CA" w14:textId="77777777" w:rsidR="005C1888" w:rsidRPr="00C57C6B" w:rsidRDefault="005C1888" w:rsidP="00BC4E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95E300" w14:textId="7E579C15" w:rsidR="005C1888" w:rsidRPr="00C57C6B" w:rsidRDefault="00BC4E5C" w:rsidP="00BC4E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Emre Çınar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3232A4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80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CDADE6" w14:textId="70EE92A6" w:rsidR="005C1888" w:rsidRPr="00C57C6B" w:rsidRDefault="005C1888" w:rsidP="006908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Doç. Dr. Han</w:t>
            </w:r>
            <w:r w:rsidR="006908E3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d</w:t>
            </w: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e </w:t>
            </w:r>
            <w:r w:rsidR="00CE412D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Güler Özgül</w:t>
            </w:r>
          </w:p>
        </w:tc>
      </w:tr>
      <w:tr w:rsidR="005C1888" w:rsidRPr="00C57C6B" w14:paraId="61EB394D" w14:textId="77777777" w:rsidTr="00EE16DB">
        <w:trPr>
          <w:trHeight w:val="315"/>
        </w:trPr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E638615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B1BC585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756837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80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2BEB35" w14:textId="178D89D0" w:rsidR="005C1888" w:rsidRPr="00C57C6B" w:rsidRDefault="00BC4E5C" w:rsidP="00BC4E5C">
            <w:pPr>
              <w:spacing w:after="0"/>
            </w:pPr>
            <w:r w:rsidRPr="00C57C6B">
              <w:t>Plastik Malzemeler, Özellikleri ve Plastik Tampon Üretimi</w:t>
            </w:r>
          </w:p>
        </w:tc>
      </w:tr>
      <w:tr w:rsidR="005C1888" w:rsidRPr="00C57C6B" w14:paraId="54629B3B" w14:textId="77777777" w:rsidTr="00EE16DB">
        <w:trPr>
          <w:trHeight w:val="300"/>
        </w:trPr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8023224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74A4986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F3673A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80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CC1C32" w14:textId="2BECBD11" w:rsidR="005C1888" w:rsidRPr="00C57C6B" w:rsidRDefault="00BC4E5C" w:rsidP="00BC4E5C">
            <w:pPr>
              <w:spacing w:after="0"/>
            </w:pPr>
            <w:r w:rsidRPr="00C57C6B">
              <w:rPr>
                <w:bCs/>
              </w:rPr>
              <w:t>01.07.2021</w:t>
            </w:r>
          </w:p>
        </w:tc>
      </w:tr>
      <w:tr w:rsidR="005C1888" w:rsidRPr="00C57C6B" w14:paraId="01A4C24D" w14:textId="77777777" w:rsidTr="00EE16DB">
        <w:trPr>
          <w:trHeight w:val="315"/>
        </w:trPr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5EA0404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DA908A2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BD205E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80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8F971B" w14:textId="341DFA1C" w:rsidR="005C1888" w:rsidRPr="00C57C6B" w:rsidRDefault="00BC4E5C" w:rsidP="00BC4E5C">
            <w:pPr>
              <w:spacing w:after="0"/>
            </w:pPr>
            <w:r w:rsidRPr="00C57C6B">
              <w:t>14:00</w:t>
            </w:r>
          </w:p>
        </w:tc>
      </w:tr>
      <w:tr w:rsidR="005C1888" w:rsidRPr="00C57C6B" w14:paraId="4F3104E8" w14:textId="77777777" w:rsidTr="00EE16DB">
        <w:trPr>
          <w:trHeight w:val="330"/>
        </w:trPr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8BEAF22" w14:textId="77777777" w:rsidR="005C1888" w:rsidRPr="00C57C6B" w:rsidRDefault="005C1888" w:rsidP="005C18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65176CE" w14:textId="77777777" w:rsidR="005C1888" w:rsidRPr="00C57C6B" w:rsidRDefault="005C1888" w:rsidP="005C188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479ECD" w14:textId="77777777" w:rsidR="005C1888" w:rsidRPr="00C57C6B" w:rsidRDefault="005C1888" w:rsidP="005C18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80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CA41E73" w14:textId="3062777A" w:rsidR="005C1888" w:rsidRPr="0075443D" w:rsidRDefault="00AA1B97" w:rsidP="005C1888">
            <w:pPr>
              <w:shd w:val="clear" w:color="auto" w:fill="FFFFFF"/>
              <w:spacing w:after="0" w:line="240" w:lineRule="auto"/>
            </w:pPr>
            <w:hyperlink r:id="rId6" w:tgtFrame="_blank" w:history="1">
              <w:r w:rsidR="00BC4E5C" w:rsidRPr="0075443D">
                <w:rPr>
                  <w:rStyle w:val="Kpr"/>
                  <w:rFonts w:ascii="Helvetica" w:hAnsi="Helvetica"/>
                  <w:color w:val="auto"/>
                  <w:sz w:val="18"/>
                  <w:szCs w:val="18"/>
                  <w:u w:val="single"/>
                </w:rPr>
                <w:t>meet.google.com/</w:t>
              </w:r>
              <w:proofErr w:type="spellStart"/>
              <w:r w:rsidR="00BC4E5C" w:rsidRPr="0075443D">
                <w:rPr>
                  <w:rStyle w:val="Kpr"/>
                  <w:rFonts w:ascii="Helvetica" w:hAnsi="Helvetica"/>
                  <w:color w:val="auto"/>
                  <w:sz w:val="18"/>
                  <w:szCs w:val="18"/>
                  <w:u w:val="single"/>
                </w:rPr>
                <w:t>ioo-jpaa-kvd</w:t>
              </w:r>
              <w:proofErr w:type="spellEnd"/>
            </w:hyperlink>
            <w:r w:rsidR="00BC4E5C" w:rsidRPr="0075443D">
              <w:rPr>
                <w:rFonts w:ascii="Helvetica" w:hAnsi="Helvetica"/>
                <w:sz w:val="18"/>
                <w:szCs w:val="18"/>
              </w:rPr>
              <w:t xml:space="preserve"> </w:t>
            </w:r>
            <w:r w:rsidR="00BC4E5C" w:rsidRPr="0075443D">
              <w:t xml:space="preserve"> PIN: </w:t>
            </w:r>
            <w:dir w:val="ltr">
              <w:r w:rsidR="00BC4E5C" w:rsidRPr="0075443D">
                <w:t>793 611 493#</w:t>
              </w:r>
              <w:r w:rsidR="00D36573" w:rsidRPr="0075443D">
                <w:t>‬</w:t>
              </w:r>
              <w:r w:rsidR="00047DF7" w:rsidRPr="0075443D">
                <w:t>‬</w:t>
              </w:r>
              <w:r w:rsidR="00FC4348" w:rsidRPr="0075443D">
                <w:t>‬</w:t>
              </w:r>
              <w:r w:rsidR="00DE3190" w:rsidRPr="0075443D">
                <w:t>‬</w:t>
              </w:r>
              <w:r w:rsidR="007A479D" w:rsidRPr="0075443D">
                <w:t>‬</w:t>
              </w:r>
              <w:r w:rsidR="00B51585" w:rsidRPr="0075443D">
                <w:t>‬</w:t>
              </w:r>
              <w:r w:rsidR="00B479E4" w:rsidRPr="0075443D">
                <w:t>‬</w:t>
              </w:r>
              <w:r w:rsidR="00D651E0">
                <w:t>‬</w:t>
              </w:r>
              <w:r w:rsidR="00367334">
                <w:t>‬</w:t>
              </w:r>
              <w:r w:rsidR="00BF1FFC">
                <w:t>‬</w:t>
              </w:r>
              <w:r w:rsidR="00DD54E0">
                <w:t>‬</w:t>
              </w:r>
              <w:r w:rsidR="00EA23FE">
                <w:t>‬</w:t>
              </w:r>
              <w:r w:rsidR="00CF54CB">
                <w:t>‬</w:t>
              </w:r>
              <w:r w:rsidR="002E45BB">
                <w:t>‬</w:t>
              </w:r>
              <w:r w:rsidR="00751019">
                <w:t>‬</w:t>
              </w:r>
              <w:r w:rsidR="00D339CB">
                <w:t>‬</w:t>
              </w:r>
              <w:r w:rsidR="003A3A66">
                <w:t>‬</w:t>
              </w:r>
              <w:r w:rsidR="00D17AB1">
                <w:t>‬</w:t>
              </w:r>
              <w:r w:rsidR="00B675FE">
                <w:t>‬</w:t>
              </w:r>
              <w:r w:rsidR="006152AE">
                <w:t>‬</w:t>
              </w:r>
              <w:r w:rsidR="00C75BDA">
                <w:t>‬</w:t>
              </w:r>
              <w:r>
                <w:t>‬</w:t>
              </w:r>
            </w:dir>
          </w:p>
        </w:tc>
      </w:tr>
      <w:tr w:rsidR="00BC4E5C" w:rsidRPr="00C57C6B" w14:paraId="5B6956AD" w14:textId="77777777" w:rsidTr="00EE16DB">
        <w:trPr>
          <w:trHeight w:val="300"/>
        </w:trPr>
        <w:tc>
          <w:tcPr>
            <w:tcW w:w="1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961E09" w14:textId="77777777" w:rsidR="00BC4E5C" w:rsidRPr="00C57C6B" w:rsidRDefault="00BC4E5C" w:rsidP="00BC4E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lastRenderedPageBreak/>
              <w:t>Öğrencinin Adı Soyadı</w:t>
            </w:r>
          </w:p>
        </w:tc>
        <w:tc>
          <w:tcPr>
            <w:tcW w:w="212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0B0C5E" w14:textId="0AA85B12" w:rsidR="00BC4E5C" w:rsidRPr="00C57C6B" w:rsidRDefault="00BC4E5C" w:rsidP="00BC4E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57C6B">
              <w:rPr>
                <w:rFonts w:ascii="Times New Roman" w:hAnsi="Times New Roman" w:cs="Times New Roman"/>
              </w:rPr>
              <w:t xml:space="preserve">Emre </w:t>
            </w:r>
            <w:proofErr w:type="spellStart"/>
            <w:r w:rsidRPr="00C57C6B">
              <w:rPr>
                <w:rFonts w:ascii="Times New Roman" w:hAnsi="Times New Roman" w:cs="Times New Roman"/>
              </w:rPr>
              <w:t>Çukurbağ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E66ED5" w14:textId="77777777" w:rsidR="00BC4E5C" w:rsidRPr="00C57C6B" w:rsidRDefault="00BC4E5C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80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369E72" w14:textId="586ACE94" w:rsidR="00BC4E5C" w:rsidRPr="00C57C6B" w:rsidRDefault="00BC4E5C" w:rsidP="006908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Doç. Dr. Han</w:t>
            </w:r>
            <w:r w:rsidR="006908E3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d</w:t>
            </w: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e </w:t>
            </w:r>
            <w:r w:rsidR="00CE412D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Güler Özgül</w:t>
            </w:r>
          </w:p>
        </w:tc>
      </w:tr>
      <w:tr w:rsidR="005C1888" w:rsidRPr="00C57C6B" w14:paraId="2B43755A" w14:textId="77777777" w:rsidTr="00EE16DB">
        <w:trPr>
          <w:trHeight w:val="315"/>
        </w:trPr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32F0DD3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F3255D4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13A1B8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80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300BDB" w14:textId="2600E522" w:rsidR="005C1888" w:rsidRPr="00C57C6B" w:rsidRDefault="00CE412D" w:rsidP="006908E3">
            <w:pPr>
              <w:spacing w:after="0"/>
            </w:pPr>
            <w:r w:rsidRPr="00C57C6B">
              <w:t>Elektrikli Araçlarda Malzeme Seçimi</w:t>
            </w:r>
          </w:p>
        </w:tc>
      </w:tr>
      <w:tr w:rsidR="005C1888" w:rsidRPr="00C57C6B" w14:paraId="0A0BDFBF" w14:textId="77777777" w:rsidTr="00EE16DB">
        <w:trPr>
          <w:trHeight w:val="300"/>
        </w:trPr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5F9B84A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81FD5DF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5CAC39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80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647C2E1" w14:textId="103CDED2" w:rsidR="005C1888" w:rsidRPr="00C57C6B" w:rsidRDefault="00BC4E5C" w:rsidP="006908E3">
            <w:pPr>
              <w:spacing w:after="0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t>22.06.2021</w:t>
            </w:r>
          </w:p>
        </w:tc>
      </w:tr>
      <w:tr w:rsidR="005C1888" w:rsidRPr="00C57C6B" w14:paraId="03EC78C2" w14:textId="77777777" w:rsidTr="00EE16DB">
        <w:trPr>
          <w:trHeight w:val="315"/>
        </w:trPr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4936A19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659EE0A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30DCEDF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80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C627AA" w14:textId="0A3CC960" w:rsidR="005C1888" w:rsidRPr="00C57C6B" w:rsidRDefault="00BC4E5C" w:rsidP="006908E3">
            <w:pPr>
              <w:spacing w:after="0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t>16:00</w:t>
            </w:r>
          </w:p>
        </w:tc>
      </w:tr>
      <w:tr w:rsidR="005C1888" w:rsidRPr="00C57C6B" w14:paraId="021B21F3" w14:textId="77777777" w:rsidTr="00EE16DB">
        <w:trPr>
          <w:trHeight w:val="330"/>
        </w:trPr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1E14F58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BADA488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8DCCC6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80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9FE4DC" w14:textId="77777777" w:rsidR="00BC4E5C" w:rsidRPr="0075443D" w:rsidRDefault="00AA1B97" w:rsidP="00BC4E5C">
            <w:pPr>
              <w:spacing w:after="0"/>
            </w:pPr>
            <w:hyperlink r:id="rId7" w:history="1">
              <w:r w:rsidR="00BC4E5C" w:rsidRPr="0075443D">
                <w:rPr>
                  <w:rStyle w:val="Kpr"/>
                  <w:color w:val="auto"/>
                  <w:u w:val="single"/>
                </w:rPr>
                <w:t>https://us05web.zoom.us/j/88291726413?pwd=NUtDYUYrY2ZvWi9nZEJhV2NtQkkxZz09</w:t>
              </w:r>
            </w:hyperlink>
          </w:p>
          <w:p w14:paraId="6DF599D3" w14:textId="441BB4F9" w:rsidR="005C1888" w:rsidRPr="0075443D" w:rsidRDefault="00BC4E5C" w:rsidP="00BC4E5C">
            <w:pPr>
              <w:shd w:val="clear" w:color="auto" w:fill="FFFFFF"/>
              <w:spacing w:after="0" w:line="240" w:lineRule="auto"/>
            </w:pPr>
            <w:r w:rsidRPr="0075443D">
              <w:t>( ID: 882 9172 6413) (</w:t>
            </w:r>
            <w:proofErr w:type="spellStart"/>
            <w:r w:rsidRPr="0075443D">
              <w:t>Passcode</w:t>
            </w:r>
            <w:proofErr w:type="spellEnd"/>
            <w:r w:rsidRPr="0075443D">
              <w:t>: pT2Fq7)</w:t>
            </w:r>
          </w:p>
        </w:tc>
      </w:tr>
      <w:tr w:rsidR="00BC4E5C" w:rsidRPr="00C57C6B" w14:paraId="4B72508B" w14:textId="77777777" w:rsidTr="00EE16DB">
        <w:trPr>
          <w:trHeight w:val="300"/>
        </w:trPr>
        <w:tc>
          <w:tcPr>
            <w:tcW w:w="184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F22923" w14:textId="77777777" w:rsidR="00BC4E5C" w:rsidRPr="00C57C6B" w:rsidRDefault="00BC4E5C" w:rsidP="00BC4E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2116F6" w14:textId="62D28B9D" w:rsidR="00BC4E5C" w:rsidRPr="00C57C6B" w:rsidRDefault="00BC4E5C" w:rsidP="00BC4E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Orhan Dedeoğlu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7A8D6C" w14:textId="77777777" w:rsidR="00BC4E5C" w:rsidRPr="00C57C6B" w:rsidRDefault="00BC4E5C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807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90289A" w14:textId="5A08198E" w:rsidR="00BC4E5C" w:rsidRPr="00C57C6B" w:rsidRDefault="00BC4E5C" w:rsidP="006908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Doç. Dr. Han</w:t>
            </w:r>
            <w:r w:rsidR="006908E3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d</w:t>
            </w: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e </w:t>
            </w:r>
            <w:r w:rsidR="00CE412D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Güler Özgül</w:t>
            </w:r>
          </w:p>
        </w:tc>
      </w:tr>
      <w:tr w:rsidR="005C1888" w:rsidRPr="00C57C6B" w14:paraId="4DE8B796" w14:textId="77777777" w:rsidTr="00EE16DB">
        <w:trPr>
          <w:trHeight w:val="315"/>
        </w:trPr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B88D1F7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AEBD908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F1DBC0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80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883867" w14:textId="5419617B" w:rsidR="005C1888" w:rsidRPr="00C57C6B" w:rsidRDefault="00BC4E5C" w:rsidP="00BC4E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t>Taşıt Görüş Konsepti</w:t>
            </w:r>
          </w:p>
        </w:tc>
      </w:tr>
      <w:tr w:rsidR="005C1888" w:rsidRPr="00C57C6B" w14:paraId="66520344" w14:textId="77777777" w:rsidTr="00EE16DB">
        <w:trPr>
          <w:trHeight w:val="300"/>
        </w:trPr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3D7CC1B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8BE271D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EF4E63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80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9F176A" w14:textId="0B6EA200" w:rsidR="005C1888" w:rsidRPr="00C57C6B" w:rsidRDefault="005C1888" w:rsidP="00BC4E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  <w:r w:rsidR="00BC4E5C" w:rsidRPr="00C57C6B">
              <w:t>06</w:t>
            </w:r>
            <w:r w:rsidRPr="00C57C6B">
              <w:t>.0</w:t>
            </w:r>
            <w:r w:rsidR="00BC4E5C" w:rsidRPr="00C57C6B">
              <w:t>4</w:t>
            </w:r>
            <w:r w:rsidRPr="00C57C6B">
              <w:t>.2021</w:t>
            </w:r>
          </w:p>
        </w:tc>
      </w:tr>
      <w:tr w:rsidR="00BC4E5C" w:rsidRPr="00C57C6B" w14:paraId="7B3A2D4E" w14:textId="77777777" w:rsidTr="00EE16DB">
        <w:trPr>
          <w:trHeight w:val="315"/>
        </w:trPr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35425A9" w14:textId="77777777" w:rsidR="00BC4E5C" w:rsidRPr="00C57C6B" w:rsidRDefault="00BC4E5C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E35BC0D" w14:textId="77777777" w:rsidR="00BC4E5C" w:rsidRPr="00C57C6B" w:rsidRDefault="00BC4E5C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7C4212" w14:textId="77777777" w:rsidR="00BC4E5C" w:rsidRPr="00C57C6B" w:rsidRDefault="00BC4E5C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80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FF966A" w14:textId="337073BA" w:rsidR="00BC4E5C" w:rsidRPr="00C57C6B" w:rsidRDefault="00BC4E5C" w:rsidP="00BC4E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t>15:00</w:t>
            </w:r>
          </w:p>
        </w:tc>
      </w:tr>
      <w:tr w:rsidR="005C1888" w:rsidRPr="00C57C6B" w14:paraId="448C53FA" w14:textId="77777777" w:rsidTr="00EE16DB">
        <w:trPr>
          <w:trHeight w:val="330"/>
        </w:trPr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1E91083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52B18C7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62640F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80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C3DC856" w14:textId="06F116E8" w:rsidR="005C1888" w:rsidRPr="0075443D" w:rsidRDefault="00AA1B97" w:rsidP="00BC4E5C">
            <w:pPr>
              <w:spacing w:after="0" w:line="240" w:lineRule="auto"/>
            </w:pPr>
            <w:hyperlink r:id="rId8" w:history="1">
              <w:r w:rsidR="00BC4E5C" w:rsidRPr="0075443D">
                <w:rPr>
                  <w:rStyle w:val="Kpr"/>
                  <w:color w:val="auto"/>
                </w:rPr>
                <w:t>https://us05web.zoom.us/j/85244274012?pwd=ZlNaRHFWUDNxRkZFYisxV3JFL0Q5dz09</w:t>
              </w:r>
            </w:hyperlink>
          </w:p>
          <w:p w14:paraId="76A57527" w14:textId="158E3E4B" w:rsidR="00BC4E5C" w:rsidRPr="0075443D" w:rsidRDefault="00BC4E5C" w:rsidP="00BC4E5C">
            <w:pPr>
              <w:spacing w:after="0"/>
            </w:pPr>
            <w:r w:rsidRPr="0075443D">
              <w:t xml:space="preserve">Meeting ID: 852 4427 4012  </w:t>
            </w:r>
            <w:proofErr w:type="spellStart"/>
            <w:r w:rsidRPr="0075443D">
              <w:t>Passcode</w:t>
            </w:r>
            <w:proofErr w:type="spellEnd"/>
            <w:r w:rsidRPr="0075443D">
              <w:t>: Q4STrc</w:t>
            </w:r>
          </w:p>
        </w:tc>
      </w:tr>
      <w:tr w:rsidR="00BC4E5C" w:rsidRPr="00C57C6B" w14:paraId="6C5C7C0F" w14:textId="77777777" w:rsidTr="00EE16DB">
        <w:trPr>
          <w:trHeight w:val="300"/>
        </w:trPr>
        <w:tc>
          <w:tcPr>
            <w:tcW w:w="1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7E6C92" w14:textId="77777777" w:rsidR="00BC4E5C" w:rsidRPr="00C57C6B" w:rsidRDefault="00BC4E5C" w:rsidP="00BC4E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17F335" w14:textId="72A3983C" w:rsidR="00BC4E5C" w:rsidRPr="00C57C6B" w:rsidRDefault="00BC4E5C" w:rsidP="00BC4E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57C6B">
              <w:t>Eda Bıçkıcı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DA0DBF" w14:textId="77777777" w:rsidR="00BC4E5C" w:rsidRPr="00C57C6B" w:rsidRDefault="00BC4E5C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80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4E3BE3" w14:textId="5D9D361D" w:rsidR="00BC4E5C" w:rsidRPr="00C57C6B" w:rsidRDefault="00BC4E5C" w:rsidP="006908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Doç. Dr. Han</w:t>
            </w:r>
            <w:r w:rsidR="006908E3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d</w:t>
            </w: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e </w:t>
            </w:r>
            <w:r w:rsidR="00CE412D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Güler Özgül</w:t>
            </w:r>
          </w:p>
        </w:tc>
      </w:tr>
      <w:tr w:rsidR="005C1888" w:rsidRPr="00C57C6B" w14:paraId="53C90B68" w14:textId="77777777" w:rsidTr="00EE16DB">
        <w:trPr>
          <w:trHeight w:val="315"/>
        </w:trPr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3102A62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E36D0D7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F67669" w14:textId="77777777" w:rsidR="005C1888" w:rsidRPr="00C57C6B" w:rsidRDefault="005C1888" w:rsidP="00BC4E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80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297DB9" w14:textId="331B0E6C" w:rsidR="005C1888" w:rsidRPr="00C57C6B" w:rsidRDefault="00BC4E5C" w:rsidP="006908E3">
            <w:pPr>
              <w:spacing w:after="0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proofErr w:type="spellStart"/>
            <w:r w:rsidRPr="00C57C6B">
              <w:t>Clinching</w:t>
            </w:r>
            <w:proofErr w:type="spellEnd"/>
            <w:r w:rsidRPr="00C57C6B">
              <w:t xml:space="preserve"> Prosesi</w:t>
            </w:r>
          </w:p>
        </w:tc>
      </w:tr>
      <w:tr w:rsidR="005C1888" w:rsidRPr="00C57C6B" w14:paraId="5D91AFEF" w14:textId="77777777" w:rsidTr="00EE16DB">
        <w:trPr>
          <w:trHeight w:val="300"/>
        </w:trPr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2C76F85" w14:textId="77777777" w:rsidR="005C1888" w:rsidRPr="00C57C6B" w:rsidRDefault="005C1888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80E19E2" w14:textId="77777777" w:rsidR="005C1888" w:rsidRPr="00C57C6B" w:rsidRDefault="005C1888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03C166" w14:textId="77777777" w:rsidR="005C1888" w:rsidRPr="00C57C6B" w:rsidRDefault="005C1888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80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1F5F23" w14:textId="5340112D" w:rsidR="005C1888" w:rsidRPr="00C57C6B" w:rsidRDefault="00BC4E5C" w:rsidP="006908E3">
            <w:pPr>
              <w:spacing w:after="0"/>
            </w:pPr>
            <w:r w:rsidRPr="00C57C6B">
              <w:rPr>
                <w:bCs/>
              </w:rPr>
              <w:t>08.04.2021</w:t>
            </w:r>
          </w:p>
        </w:tc>
      </w:tr>
      <w:tr w:rsidR="005C1888" w:rsidRPr="00C57C6B" w14:paraId="20905605" w14:textId="77777777" w:rsidTr="00EE16DB">
        <w:trPr>
          <w:trHeight w:val="315"/>
        </w:trPr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9174515" w14:textId="77777777" w:rsidR="005C1888" w:rsidRPr="00C57C6B" w:rsidRDefault="005C1888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CC207A0" w14:textId="77777777" w:rsidR="005C1888" w:rsidRPr="00C57C6B" w:rsidRDefault="005C1888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AB6C87" w14:textId="77777777" w:rsidR="005C1888" w:rsidRPr="00C57C6B" w:rsidRDefault="005C1888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80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6F43FF" w14:textId="5BDFC87B" w:rsidR="005C1888" w:rsidRPr="00C57C6B" w:rsidRDefault="00BC4E5C" w:rsidP="006908E3">
            <w:pPr>
              <w:spacing w:after="0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t>13.00</w:t>
            </w:r>
          </w:p>
        </w:tc>
      </w:tr>
      <w:tr w:rsidR="005C1888" w:rsidRPr="00C57C6B" w14:paraId="78E273BF" w14:textId="77777777" w:rsidTr="00EE16DB">
        <w:trPr>
          <w:trHeight w:val="330"/>
        </w:trPr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C40C320" w14:textId="77777777" w:rsidR="005C1888" w:rsidRPr="00C57C6B" w:rsidRDefault="005C1888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B8A7D24" w14:textId="77777777" w:rsidR="005C1888" w:rsidRPr="00C57C6B" w:rsidRDefault="005C1888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EF91BD" w14:textId="77777777" w:rsidR="005C1888" w:rsidRPr="00C57C6B" w:rsidRDefault="005C1888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80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3B6DA52" w14:textId="08703223" w:rsidR="005C1888" w:rsidRPr="00C57C6B" w:rsidRDefault="00BC4E5C" w:rsidP="006908E3">
            <w:pPr>
              <w:spacing w:after="0"/>
            </w:pPr>
            <w:r w:rsidRPr="00C57C6B">
              <w:t>meet.google.com/</w:t>
            </w:r>
            <w:proofErr w:type="spellStart"/>
            <w:r w:rsidRPr="00C57C6B">
              <w:t>kyp-bsug-vet</w:t>
            </w:r>
            <w:proofErr w:type="spellEnd"/>
          </w:p>
        </w:tc>
      </w:tr>
      <w:tr w:rsidR="00E62CE1" w:rsidRPr="00C57C6B" w14:paraId="42CA8772" w14:textId="77777777" w:rsidTr="00EE16DB">
        <w:trPr>
          <w:trHeight w:val="300"/>
        </w:trPr>
        <w:tc>
          <w:tcPr>
            <w:tcW w:w="1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7F5F2C" w14:textId="77777777" w:rsidR="00E62CE1" w:rsidRPr="00C57C6B" w:rsidRDefault="00E62CE1" w:rsidP="006908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72ED56" w14:textId="028C4764" w:rsidR="00E62CE1" w:rsidRPr="00C57C6B" w:rsidRDefault="00E62CE1" w:rsidP="006908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Muhammet Murat </w:t>
            </w:r>
            <w:proofErr w:type="spellStart"/>
            <w:r w:rsidRPr="00C57C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aday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07A142" w14:textId="77777777" w:rsidR="00E62CE1" w:rsidRPr="00C57C6B" w:rsidRDefault="00E62CE1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80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C23079" w14:textId="7F38E7BE" w:rsidR="00E62CE1" w:rsidRPr="00C57C6B" w:rsidRDefault="00E62CE1" w:rsidP="006908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Doç. Dr. Han</w:t>
            </w:r>
            <w:r w:rsidR="006908E3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d</w:t>
            </w: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e </w:t>
            </w:r>
            <w:r w:rsidR="00CE412D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Güler Özgül</w:t>
            </w:r>
          </w:p>
        </w:tc>
      </w:tr>
      <w:tr w:rsidR="005C1888" w:rsidRPr="00C57C6B" w14:paraId="2286D546" w14:textId="77777777" w:rsidTr="00EE16DB">
        <w:trPr>
          <w:trHeight w:val="315"/>
        </w:trPr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EBAF30F" w14:textId="77777777" w:rsidR="005C1888" w:rsidRPr="00C57C6B" w:rsidRDefault="005C1888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50B6DB4" w14:textId="77777777" w:rsidR="005C1888" w:rsidRPr="00C57C6B" w:rsidRDefault="005C1888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7C518D" w14:textId="77777777" w:rsidR="005C1888" w:rsidRPr="00C57C6B" w:rsidRDefault="005C1888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Konusu</w:t>
            </w:r>
          </w:p>
        </w:tc>
        <w:tc>
          <w:tcPr>
            <w:tcW w:w="80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519326" w14:textId="25FD7B4E" w:rsidR="005C1888" w:rsidRPr="00C57C6B" w:rsidRDefault="00BC4E5C" w:rsidP="006908E3">
            <w:pPr>
              <w:spacing w:after="0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proofErr w:type="spellStart"/>
            <w:r w:rsidRPr="00C57C6B">
              <w:t>Ultrasonic</w:t>
            </w:r>
            <w:proofErr w:type="spellEnd"/>
            <w:r w:rsidRPr="00C57C6B">
              <w:t xml:space="preserve"> </w:t>
            </w:r>
            <w:proofErr w:type="spellStart"/>
            <w:r w:rsidRPr="00C57C6B">
              <w:t>Horn</w:t>
            </w:r>
            <w:proofErr w:type="spellEnd"/>
            <w:r w:rsidRPr="00C57C6B">
              <w:t xml:space="preserve"> Optimizasyonu</w:t>
            </w:r>
          </w:p>
        </w:tc>
      </w:tr>
      <w:tr w:rsidR="005C1888" w:rsidRPr="00C57C6B" w14:paraId="630B506F" w14:textId="77777777" w:rsidTr="00EE16DB">
        <w:trPr>
          <w:trHeight w:val="300"/>
        </w:trPr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9B0A850" w14:textId="77777777" w:rsidR="005C1888" w:rsidRPr="00C57C6B" w:rsidRDefault="005C1888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935BC48" w14:textId="77777777" w:rsidR="005C1888" w:rsidRPr="00C57C6B" w:rsidRDefault="005C1888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851157" w14:textId="77777777" w:rsidR="005C1888" w:rsidRPr="00C57C6B" w:rsidRDefault="005C1888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80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4F701C3" w14:textId="41BA5FE4" w:rsidR="005C1888" w:rsidRPr="00C57C6B" w:rsidRDefault="00BC4E5C" w:rsidP="006908E3">
            <w:pPr>
              <w:spacing w:after="0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t>01.06.2021</w:t>
            </w:r>
          </w:p>
        </w:tc>
      </w:tr>
      <w:tr w:rsidR="005C1888" w:rsidRPr="00C57C6B" w14:paraId="1CA7251B" w14:textId="77777777" w:rsidTr="00EE16DB">
        <w:trPr>
          <w:trHeight w:val="315"/>
        </w:trPr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4198DD0" w14:textId="77777777" w:rsidR="005C1888" w:rsidRPr="00C57C6B" w:rsidRDefault="005C1888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3623616" w14:textId="77777777" w:rsidR="005C1888" w:rsidRPr="00C57C6B" w:rsidRDefault="005C1888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C1B573" w14:textId="77777777" w:rsidR="005C1888" w:rsidRPr="00C57C6B" w:rsidRDefault="005C1888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80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5AACE1" w14:textId="280ACF2B" w:rsidR="005C1888" w:rsidRPr="00C57C6B" w:rsidRDefault="00BC4E5C" w:rsidP="006908E3">
            <w:pPr>
              <w:spacing w:after="0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t>14:00</w:t>
            </w:r>
          </w:p>
        </w:tc>
      </w:tr>
      <w:tr w:rsidR="005C1888" w:rsidRPr="00C57C6B" w14:paraId="2E080763" w14:textId="77777777" w:rsidTr="00EE16DB">
        <w:trPr>
          <w:trHeight w:val="330"/>
        </w:trPr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3474FD4" w14:textId="77777777" w:rsidR="005C1888" w:rsidRPr="00C57C6B" w:rsidRDefault="005C1888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1CE5BBE" w14:textId="77777777" w:rsidR="005C1888" w:rsidRPr="00C57C6B" w:rsidRDefault="005C1888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4A27F2A" w14:textId="77777777" w:rsidR="005C1888" w:rsidRPr="00C57C6B" w:rsidRDefault="005C1888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80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F51A8B" w14:textId="74ACE645" w:rsidR="005C1888" w:rsidRPr="00C57C6B" w:rsidRDefault="00BC4E5C" w:rsidP="006908E3">
            <w:pPr>
              <w:spacing w:after="0"/>
            </w:pPr>
            <w:r w:rsidRPr="00C57C6B">
              <w:t>https://meet.google.com/prb-iygw-aoe</w:t>
            </w:r>
          </w:p>
        </w:tc>
      </w:tr>
      <w:tr w:rsidR="00E62CE1" w:rsidRPr="00C57C6B" w14:paraId="161004EE" w14:textId="77777777" w:rsidTr="00EE16DB">
        <w:trPr>
          <w:trHeight w:val="300"/>
        </w:trPr>
        <w:tc>
          <w:tcPr>
            <w:tcW w:w="184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101FFC" w14:textId="77777777" w:rsidR="00E62CE1" w:rsidRPr="00C57C6B" w:rsidRDefault="00E62CE1" w:rsidP="006908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A7B0CE" w14:textId="655D3506" w:rsidR="00E62CE1" w:rsidRPr="00C57C6B" w:rsidRDefault="00E62CE1" w:rsidP="006908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erkan Aşkın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A36B9C1" w14:textId="77777777" w:rsidR="00E62CE1" w:rsidRPr="00C57C6B" w:rsidRDefault="00E62CE1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807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812909" w14:textId="45A1E6C2" w:rsidR="00E62CE1" w:rsidRPr="00C57C6B" w:rsidRDefault="00E62CE1" w:rsidP="006908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Doç. Dr. Han</w:t>
            </w:r>
            <w:r w:rsidR="006908E3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d</w:t>
            </w: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e </w:t>
            </w:r>
            <w:r w:rsidR="00CE412D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Güler Özgül</w:t>
            </w:r>
          </w:p>
        </w:tc>
      </w:tr>
      <w:tr w:rsidR="005C1888" w:rsidRPr="00C57C6B" w14:paraId="230258C5" w14:textId="77777777" w:rsidTr="00EE16DB">
        <w:trPr>
          <w:trHeight w:val="315"/>
        </w:trPr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99DCF3" w14:textId="77777777" w:rsidR="005C1888" w:rsidRPr="00C57C6B" w:rsidRDefault="005C1888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CBE42D9" w14:textId="77777777" w:rsidR="005C1888" w:rsidRPr="00C57C6B" w:rsidRDefault="005C1888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176050" w14:textId="77777777" w:rsidR="005C1888" w:rsidRPr="00C57C6B" w:rsidRDefault="005C1888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80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D6C2F7" w14:textId="300502C0" w:rsidR="005C1888" w:rsidRPr="00C57C6B" w:rsidRDefault="00E62CE1" w:rsidP="006908E3">
            <w:pPr>
              <w:spacing w:after="0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rPr>
                <w:noProof/>
              </w:rPr>
              <w:t>Endüstri 4.0</w:t>
            </w:r>
          </w:p>
        </w:tc>
      </w:tr>
      <w:tr w:rsidR="005C1888" w:rsidRPr="00C57C6B" w14:paraId="1C766DAD" w14:textId="77777777" w:rsidTr="00EE16DB">
        <w:trPr>
          <w:trHeight w:val="300"/>
        </w:trPr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C144BA5" w14:textId="77777777" w:rsidR="005C1888" w:rsidRPr="00C57C6B" w:rsidRDefault="005C1888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1A6B6C2" w14:textId="77777777" w:rsidR="005C1888" w:rsidRPr="00C57C6B" w:rsidRDefault="005C1888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BE04B3" w14:textId="77777777" w:rsidR="005C1888" w:rsidRPr="00C57C6B" w:rsidRDefault="005C1888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80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C700CB" w14:textId="4B475E76" w:rsidR="005C1888" w:rsidRPr="00C57C6B" w:rsidRDefault="00E62CE1" w:rsidP="006908E3">
            <w:pPr>
              <w:spacing w:after="0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rPr>
                <w:bCs/>
                <w:noProof/>
              </w:rPr>
              <w:t>01/04/2021</w:t>
            </w:r>
          </w:p>
        </w:tc>
      </w:tr>
      <w:tr w:rsidR="005C1888" w:rsidRPr="00C57C6B" w14:paraId="4EE00A8E" w14:textId="77777777" w:rsidTr="00EE16DB">
        <w:trPr>
          <w:trHeight w:val="315"/>
        </w:trPr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65A3821" w14:textId="77777777" w:rsidR="005C1888" w:rsidRPr="00C57C6B" w:rsidRDefault="005C1888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E27F8E5" w14:textId="77777777" w:rsidR="005C1888" w:rsidRPr="00C57C6B" w:rsidRDefault="005C1888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8437CA" w14:textId="77777777" w:rsidR="005C1888" w:rsidRPr="00C57C6B" w:rsidRDefault="005C1888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80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5D2EFA" w14:textId="0BFF9F20" w:rsidR="005C1888" w:rsidRPr="00C57C6B" w:rsidRDefault="00E62CE1" w:rsidP="006908E3">
            <w:pPr>
              <w:spacing w:after="0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57C6B">
              <w:rPr>
                <w:noProof/>
              </w:rPr>
              <w:t>13:00</w:t>
            </w:r>
          </w:p>
        </w:tc>
      </w:tr>
      <w:tr w:rsidR="005C1888" w:rsidRPr="00C57C6B" w14:paraId="0C49D2AD" w14:textId="77777777" w:rsidTr="00EE16DB">
        <w:trPr>
          <w:trHeight w:val="330"/>
        </w:trPr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401CC58" w14:textId="77777777" w:rsidR="005C1888" w:rsidRPr="00C57C6B" w:rsidRDefault="005C1888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4090EE1" w14:textId="77777777" w:rsidR="005C1888" w:rsidRPr="00C57C6B" w:rsidRDefault="005C1888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A8CAF71" w14:textId="77777777" w:rsidR="005C1888" w:rsidRPr="00C57C6B" w:rsidRDefault="005C1888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80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337CDD" w14:textId="2143D4A6" w:rsidR="005C1888" w:rsidRPr="00C57C6B" w:rsidRDefault="00BF1FFC" w:rsidP="006908E3">
            <w:pPr>
              <w:spacing w:after="0"/>
            </w:pPr>
            <w:r>
              <w:t>meet.google.com/mcq-tueo-cwr</w:t>
            </w:r>
          </w:p>
        </w:tc>
      </w:tr>
      <w:tr w:rsidR="00E62CE1" w:rsidRPr="00C57C6B" w14:paraId="6D79E6CD" w14:textId="77777777" w:rsidTr="00EE16DB">
        <w:trPr>
          <w:trHeight w:val="330"/>
        </w:trPr>
        <w:tc>
          <w:tcPr>
            <w:tcW w:w="1843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79E5453C" w14:textId="41C212D0" w:rsidR="00E62CE1" w:rsidRPr="00C57C6B" w:rsidRDefault="00E62CE1" w:rsidP="00B479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7" w:type="dxa"/>
            <w:vMerge w:val="restart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vAlign w:val="center"/>
          </w:tcPr>
          <w:p w14:paraId="6B9E0DB9" w14:textId="464C9E24" w:rsidR="00E62CE1" w:rsidRPr="00C57C6B" w:rsidRDefault="00E62CE1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57C6B">
              <w:rPr>
                <w:rFonts w:ascii="TimesNewRomanPSMT" w:hAnsi="TimesNewRomanPSMT" w:cs="TimesNewRomanPSMT"/>
              </w:rPr>
              <w:t xml:space="preserve">       Murat Engi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816706" w14:textId="62720A95" w:rsidR="00E62CE1" w:rsidRPr="00C57C6B" w:rsidRDefault="00E62CE1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8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5A0B8C" w14:textId="79E0D53A" w:rsidR="00E62CE1" w:rsidRPr="00C57C6B" w:rsidRDefault="006908E3" w:rsidP="006908E3">
            <w:pPr>
              <w:spacing w:after="0"/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Doç. Dr. Hand</w:t>
            </w:r>
            <w:r w:rsidR="00E62CE1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e </w:t>
            </w:r>
            <w:r w:rsidR="00CE412D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Güler Özgül</w:t>
            </w:r>
          </w:p>
        </w:tc>
      </w:tr>
      <w:tr w:rsidR="00E62CE1" w:rsidRPr="00C57C6B" w14:paraId="14B5C4F5" w14:textId="77777777" w:rsidTr="00EE16DB">
        <w:trPr>
          <w:trHeight w:val="330"/>
        </w:trPr>
        <w:tc>
          <w:tcPr>
            <w:tcW w:w="1843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78984AB8" w14:textId="77777777" w:rsidR="00E62CE1" w:rsidRPr="00C57C6B" w:rsidRDefault="00E62CE1" w:rsidP="00B479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14:paraId="0577659D" w14:textId="77777777" w:rsidR="00E62CE1" w:rsidRPr="00C57C6B" w:rsidRDefault="00E62CE1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81F9BF" w14:textId="0F74B022" w:rsidR="00E62CE1" w:rsidRPr="00C57C6B" w:rsidRDefault="00E62CE1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8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56F9B1" w14:textId="2878EA23" w:rsidR="00E62CE1" w:rsidRPr="00C57C6B" w:rsidRDefault="00E62CE1" w:rsidP="006908E3">
            <w:pPr>
              <w:spacing w:after="0"/>
            </w:pPr>
            <w:r w:rsidRPr="00C57C6B">
              <w:rPr>
                <w:rFonts w:ascii="TimesNewRomanPSMT" w:hAnsi="TimesNewRomanPSMT" w:cs="TimesNewRomanPSMT"/>
              </w:rPr>
              <w:t xml:space="preserve">Negatif </w:t>
            </w:r>
            <w:proofErr w:type="spellStart"/>
            <w:r w:rsidRPr="00C57C6B">
              <w:rPr>
                <w:rFonts w:ascii="TimesNewRomanPSMT" w:hAnsi="TimesNewRomanPSMT" w:cs="TimesNewRomanPSMT"/>
              </w:rPr>
              <w:t>Poisson</w:t>
            </w:r>
            <w:proofErr w:type="spellEnd"/>
            <w:r w:rsidRPr="00C57C6B">
              <w:rPr>
                <w:rFonts w:ascii="TimesNewRomanPSMT" w:hAnsi="TimesNewRomanPSMT" w:cs="TimesNewRomanPSMT"/>
              </w:rPr>
              <w:t xml:space="preserve"> Oranına Sahip Malzemeler (</w:t>
            </w:r>
            <w:proofErr w:type="spellStart"/>
            <w:r w:rsidRPr="00C57C6B">
              <w:rPr>
                <w:rFonts w:ascii="TimesNewRomanPSMT" w:hAnsi="TimesNewRomanPSMT" w:cs="TimesNewRomanPSMT"/>
              </w:rPr>
              <w:t>Auxetic</w:t>
            </w:r>
            <w:proofErr w:type="spellEnd"/>
            <w:r w:rsidRPr="00C57C6B">
              <w:rPr>
                <w:rFonts w:ascii="TimesNewRomanPSMT" w:hAnsi="TimesNewRomanPSMT" w:cs="TimesNewRomanPSMT"/>
              </w:rPr>
              <w:t xml:space="preserve"> Malzemeler)</w:t>
            </w:r>
          </w:p>
        </w:tc>
      </w:tr>
      <w:tr w:rsidR="00E62CE1" w:rsidRPr="00C57C6B" w14:paraId="7E68438A" w14:textId="77777777" w:rsidTr="00EE16DB">
        <w:trPr>
          <w:trHeight w:val="330"/>
        </w:trPr>
        <w:tc>
          <w:tcPr>
            <w:tcW w:w="1843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1C51B3B0" w14:textId="77777777" w:rsidR="00E62CE1" w:rsidRPr="00C57C6B" w:rsidRDefault="00E62CE1" w:rsidP="00B479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14:paraId="056721C3" w14:textId="77777777" w:rsidR="00E62CE1" w:rsidRPr="00C57C6B" w:rsidRDefault="00E62CE1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86D981" w14:textId="0A95C100" w:rsidR="00E62CE1" w:rsidRPr="00C57C6B" w:rsidRDefault="00E62CE1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8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531563" w14:textId="3F5309A6" w:rsidR="00E62CE1" w:rsidRPr="00C57C6B" w:rsidRDefault="00E62CE1" w:rsidP="006908E3">
            <w:pPr>
              <w:spacing w:after="0"/>
            </w:pPr>
            <w:r w:rsidRPr="00C57C6B">
              <w:rPr>
                <w:rFonts w:ascii="TimesNewRomanPSMT" w:hAnsi="TimesNewRomanPSMT" w:cs="TimesNewRomanPSMT"/>
              </w:rPr>
              <w:t>11.05.2021</w:t>
            </w:r>
          </w:p>
        </w:tc>
      </w:tr>
      <w:tr w:rsidR="00E62CE1" w:rsidRPr="00C57C6B" w14:paraId="2F9B55AA" w14:textId="77777777" w:rsidTr="00EE16DB">
        <w:trPr>
          <w:trHeight w:val="330"/>
        </w:trPr>
        <w:tc>
          <w:tcPr>
            <w:tcW w:w="1843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00F3F767" w14:textId="77777777" w:rsidR="00E62CE1" w:rsidRPr="00C57C6B" w:rsidRDefault="00E62CE1" w:rsidP="00B479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14:paraId="2A66DE0C" w14:textId="77777777" w:rsidR="00E62CE1" w:rsidRPr="00C57C6B" w:rsidRDefault="00E62CE1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612B9B" w14:textId="2E19DCC4" w:rsidR="00E62CE1" w:rsidRPr="00C57C6B" w:rsidRDefault="00E62CE1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8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D2B5F4" w14:textId="4F9010B9" w:rsidR="00E62CE1" w:rsidRPr="00C57C6B" w:rsidRDefault="00E62CE1" w:rsidP="006908E3">
            <w:pPr>
              <w:spacing w:after="0"/>
            </w:pPr>
            <w:r w:rsidRPr="00C57C6B">
              <w:rPr>
                <w:rFonts w:ascii="TimesNewRomanPSMT" w:hAnsi="TimesNewRomanPSMT" w:cs="TimesNewRomanPSMT"/>
              </w:rPr>
              <w:t>15:00</w:t>
            </w:r>
          </w:p>
        </w:tc>
      </w:tr>
      <w:tr w:rsidR="00E62CE1" w:rsidRPr="00C57C6B" w14:paraId="338E6C80" w14:textId="77777777" w:rsidTr="00EE16DB">
        <w:trPr>
          <w:trHeight w:val="330"/>
        </w:trPr>
        <w:tc>
          <w:tcPr>
            <w:tcW w:w="1843" w:type="dxa"/>
            <w:vMerge/>
            <w:tcBorders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A57D651" w14:textId="77777777" w:rsidR="00E62CE1" w:rsidRPr="00C57C6B" w:rsidRDefault="00E62CE1" w:rsidP="00B479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5D02C" w14:textId="77777777" w:rsidR="00E62CE1" w:rsidRPr="00C57C6B" w:rsidRDefault="00E62CE1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CFED4C" w14:textId="313714C9" w:rsidR="00E62CE1" w:rsidRPr="00C57C6B" w:rsidRDefault="00E62CE1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8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AC05B6" w14:textId="77777777" w:rsidR="00E62CE1" w:rsidRPr="00C57C6B" w:rsidRDefault="00E62CE1" w:rsidP="006908E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NewRomanPSMT" w:hAnsi="TimesNewRomanPSMT" w:cs="TimesNewRomanPSMT"/>
              </w:rPr>
            </w:pPr>
            <w:r w:rsidRPr="00C57C6B">
              <w:rPr>
                <w:rFonts w:ascii="TimesNewRomanPSMT" w:hAnsi="TimesNewRomanPSMT" w:cs="TimesNewRomanPSMT"/>
              </w:rPr>
              <w:t>meet.google.com/</w:t>
            </w:r>
            <w:proofErr w:type="spellStart"/>
            <w:r w:rsidRPr="00C57C6B">
              <w:rPr>
                <w:rFonts w:ascii="TimesNewRomanPSMT" w:hAnsi="TimesNewRomanPSMT" w:cs="TimesNewRomanPSMT"/>
              </w:rPr>
              <w:t>itt-bpii-unf</w:t>
            </w:r>
            <w:proofErr w:type="spellEnd"/>
          </w:p>
          <w:p w14:paraId="7CCF30C2" w14:textId="1C63C055" w:rsidR="00E62CE1" w:rsidRPr="00C57C6B" w:rsidRDefault="00E62CE1" w:rsidP="006908E3">
            <w:pPr>
              <w:spacing w:after="0"/>
            </w:pPr>
            <w:r w:rsidRPr="00C57C6B">
              <w:rPr>
                <w:rFonts w:ascii="TimesNewRomanPSMT" w:hAnsi="TimesNewRomanPSMT" w:cs="TimesNewRomanPSMT"/>
              </w:rPr>
              <w:t>PIN: 120 614 990#</w:t>
            </w:r>
          </w:p>
        </w:tc>
      </w:tr>
      <w:tr w:rsidR="00E62CE1" w:rsidRPr="00C57C6B" w14:paraId="0D7FBEA6" w14:textId="77777777" w:rsidTr="00EE16DB">
        <w:trPr>
          <w:trHeight w:val="330"/>
        </w:trPr>
        <w:tc>
          <w:tcPr>
            <w:tcW w:w="1843" w:type="dxa"/>
            <w:vMerge w:val="restart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73B2E50E" w14:textId="7A600A27" w:rsidR="00E62CE1" w:rsidRPr="00C57C6B" w:rsidRDefault="00E62CE1" w:rsidP="00B479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7" w:type="dxa"/>
            <w:vMerge w:val="restar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vAlign w:val="center"/>
          </w:tcPr>
          <w:p w14:paraId="310A310A" w14:textId="2464385B" w:rsidR="00E62CE1" w:rsidRPr="00C57C6B" w:rsidRDefault="00E62CE1" w:rsidP="00E62C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57C6B">
              <w:rPr>
                <w:rFonts w:ascii="TimesNewRomanPSMT" w:hAnsi="TimesNewRomanPSMT" w:cs="TimesNewRomanPSMT"/>
              </w:rPr>
              <w:t xml:space="preserve">Onur </w:t>
            </w:r>
            <w:proofErr w:type="spellStart"/>
            <w:r w:rsidRPr="00C57C6B">
              <w:rPr>
                <w:rFonts w:ascii="TimesNewRomanPSMT" w:hAnsi="TimesNewRomanPSMT" w:cs="TimesNewRomanPSMT"/>
              </w:rPr>
              <w:t>Sözbir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081649" w14:textId="2C078BB7" w:rsidR="00E62CE1" w:rsidRPr="00C57C6B" w:rsidRDefault="00E62CE1" w:rsidP="00E62C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8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4BDD91" w14:textId="56A2C2A5" w:rsidR="00E62CE1" w:rsidRPr="00C57C6B" w:rsidRDefault="00E62CE1" w:rsidP="006908E3">
            <w:pPr>
              <w:spacing w:after="0"/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Doç. Dr. Han</w:t>
            </w:r>
            <w:r w:rsidR="006908E3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d</w:t>
            </w: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e </w:t>
            </w:r>
            <w:r w:rsidR="00CE412D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Güler Özgül</w:t>
            </w:r>
          </w:p>
        </w:tc>
      </w:tr>
      <w:tr w:rsidR="00E62CE1" w:rsidRPr="00C57C6B" w14:paraId="40D3B4A5" w14:textId="77777777" w:rsidTr="00EE16DB">
        <w:trPr>
          <w:trHeight w:val="330"/>
        </w:trPr>
        <w:tc>
          <w:tcPr>
            <w:tcW w:w="1843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78C197E7" w14:textId="77777777" w:rsidR="00E62CE1" w:rsidRPr="00C57C6B" w:rsidRDefault="00E62CE1" w:rsidP="00B479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14:paraId="35ED8290" w14:textId="77777777" w:rsidR="00E62CE1" w:rsidRPr="00C57C6B" w:rsidRDefault="00E62CE1" w:rsidP="00E62C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B69BB6" w14:textId="476DFD37" w:rsidR="00E62CE1" w:rsidRPr="00C57C6B" w:rsidRDefault="00E62CE1" w:rsidP="00E62C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8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80874F" w14:textId="1158B597" w:rsidR="00E62CE1" w:rsidRPr="00C57C6B" w:rsidRDefault="00E62CE1" w:rsidP="00E62CE1">
            <w:pPr>
              <w:spacing w:after="0"/>
            </w:pPr>
            <w:r w:rsidRPr="00C57C6B">
              <w:t>Elektrikli Araçlarda Kullanılan Motorlar</w:t>
            </w:r>
          </w:p>
        </w:tc>
      </w:tr>
      <w:tr w:rsidR="00E62CE1" w:rsidRPr="00C57C6B" w14:paraId="5C25E05E" w14:textId="77777777" w:rsidTr="00EE16DB">
        <w:trPr>
          <w:trHeight w:val="330"/>
        </w:trPr>
        <w:tc>
          <w:tcPr>
            <w:tcW w:w="1843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14C5FAB5" w14:textId="77777777" w:rsidR="00E62CE1" w:rsidRPr="00C57C6B" w:rsidRDefault="00E62CE1" w:rsidP="00B479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14:paraId="0A2FA04A" w14:textId="77777777" w:rsidR="00E62CE1" w:rsidRPr="00C57C6B" w:rsidRDefault="00E62CE1" w:rsidP="00E62C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24E2A4" w14:textId="223009C3" w:rsidR="00E62CE1" w:rsidRPr="00C57C6B" w:rsidRDefault="00E62CE1" w:rsidP="00E62C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8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178A6B" w14:textId="495BD22F" w:rsidR="00E62CE1" w:rsidRPr="00C57C6B" w:rsidRDefault="00E62CE1" w:rsidP="00E62CE1">
            <w:pPr>
              <w:spacing w:after="0"/>
            </w:pPr>
            <w:r w:rsidRPr="00C57C6B">
              <w:rPr>
                <w:bCs/>
                <w:noProof/>
              </w:rPr>
              <w:t>24/06/2021</w:t>
            </w:r>
          </w:p>
        </w:tc>
      </w:tr>
      <w:tr w:rsidR="00E62CE1" w:rsidRPr="00C57C6B" w14:paraId="4C7F661F" w14:textId="77777777" w:rsidTr="00EE16DB">
        <w:trPr>
          <w:trHeight w:val="330"/>
        </w:trPr>
        <w:tc>
          <w:tcPr>
            <w:tcW w:w="1843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341D6A84" w14:textId="77777777" w:rsidR="00E62CE1" w:rsidRPr="00C57C6B" w:rsidRDefault="00E62CE1" w:rsidP="00B479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14:paraId="678C17CD" w14:textId="77777777" w:rsidR="00E62CE1" w:rsidRPr="00C57C6B" w:rsidRDefault="00E62CE1" w:rsidP="00E62C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7A091D" w14:textId="39195231" w:rsidR="00E62CE1" w:rsidRPr="00C57C6B" w:rsidRDefault="00E62CE1" w:rsidP="00E62C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8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BC57C1" w14:textId="1C7DCD37" w:rsidR="00E62CE1" w:rsidRPr="00C57C6B" w:rsidRDefault="00E62CE1" w:rsidP="00E62CE1">
            <w:pPr>
              <w:spacing w:after="0"/>
            </w:pPr>
            <w:bookmarkStart w:id="1" w:name="Metin4"/>
            <w:r w:rsidRPr="00C57C6B">
              <w:rPr>
                <w:noProof/>
              </w:rPr>
              <w:t>16:00</w:t>
            </w:r>
            <w:bookmarkEnd w:id="1"/>
          </w:p>
        </w:tc>
      </w:tr>
      <w:tr w:rsidR="00E62CE1" w:rsidRPr="00C57C6B" w14:paraId="61757FC0" w14:textId="77777777" w:rsidTr="00EE16DB">
        <w:trPr>
          <w:trHeight w:val="598"/>
        </w:trPr>
        <w:tc>
          <w:tcPr>
            <w:tcW w:w="1843" w:type="dxa"/>
            <w:vMerge/>
            <w:tcBorders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6689D7F" w14:textId="77777777" w:rsidR="00E62CE1" w:rsidRPr="00C57C6B" w:rsidRDefault="00E62CE1" w:rsidP="00B479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EB4CD" w14:textId="77777777" w:rsidR="00E62CE1" w:rsidRPr="00C57C6B" w:rsidRDefault="00E62CE1" w:rsidP="00E62C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1B07FF" w14:textId="23E20320" w:rsidR="00E62CE1" w:rsidRPr="00C57C6B" w:rsidRDefault="00E62CE1" w:rsidP="00E62C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8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0E8E49" w14:textId="6C471EC6" w:rsidR="00E62CE1" w:rsidRPr="0075443D" w:rsidRDefault="00AA1B97" w:rsidP="00E62CE1">
            <w:pPr>
              <w:spacing w:after="0"/>
            </w:pPr>
            <w:hyperlink r:id="rId9" w:history="1">
              <w:r w:rsidR="00E62CE1" w:rsidRPr="0075443D">
                <w:rPr>
                  <w:rStyle w:val="Kpr"/>
                  <w:color w:val="auto"/>
                </w:rPr>
                <w:t>https://us05web.zoom.us/j/84861744531?pwd=TjJIeXdQd2pTMEpseVRHU2s1Tk1mZz09</w:t>
              </w:r>
            </w:hyperlink>
            <w:r w:rsidR="00E62CE1" w:rsidRPr="0075443D">
              <w:t xml:space="preserve"> (Meeting ID: 848 6174 4531 / </w:t>
            </w:r>
            <w:proofErr w:type="spellStart"/>
            <w:r w:rsidR="00E62CE1" w:rsidRPr="0075443D">
              <w:t>Passcode</w:t>
            </w:r>
            <w:proofErr w:type="spellEnd"/>
            <w:r w:rsidR="00E62CE1" w:rsidRPr="0075443D">
              <w:t>: 6QfCCw)</w:t>
            </w:r>
          </w:p>
        </w:tc>
      </w:tr>
      <w:tr w:rsidR="00E62CE1" w:rsidRPr="00C57C6B" w14:paraId="18407335" w14:textId="77777777" w:rsidTr="00EE16DB">
        <w:trPr>
          <w:trHeight w:val="330"/>
        </w:trPr>
        <w:tc>
          <w:tcPr>
            <w:tcW w:w="1843" w:type="dxa"/>
            <w:vMerge w:val="restart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030B92C8" w14:textId="12BF0D16" w:rsidR="00E62CE1" w:rsidRPr="00C57C6B" w:rsidRDefault="00E62CE1" w:rsidP="00B479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7" w:type="dxa"/>
            <w:vMerge w:val="restar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vAlign w:val="center"/>
          </w:tcPr>
          <w:p w14:paraId="6E0AAA97" w14:textId="54D8F449" w:rsidR="00E62CE1" w:rsidRPr="00C57C6B" w:rsidRDefault="00E62CE1" w:rsidP="00E62C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Emre Sefa Orha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3F5BF2" w14:textId="23909F12" w:rsidR="00E62CE1" w:rsidRPr="00C57C6B" w:rsidRDefault="00E62CE1" w:rsidP="00E62C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8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B70B7C" w14:textId="222E8E32" w:rsidR="00E62CE1" w:rsidRPr="00C57C6B" w:rsidRDefault="00E62CE1" w:rsidP="006908E3">
            <w:pPr>
              <w:spacing w:after="0"/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Doç. Dr. Han</w:t>
            </w:r>
            <w:r w:rsidR="006908E3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d</w:t>
            </w: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e </w:t>
            </w:r>
            <w:r w:rsidR="0075443D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Güler Özgül</w:t>
            </w:r>
          </w:p>
        </w:tc>
      </w:tr>
      <w:tr w:rsidR="00E62CE1" w:rsidRPr="00C57C6B" w14:paraId="095DD263" w14:textId="77777777" w:rsidTr="00EE16DB">
        <w:trPr>
          <w:trHeight w:val="330"/>
        </w:trPr>
        <w:tc>
          <w:tcPr>
            <w:tcW w:w="1843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7B9085F4" w14:textId="77777777" w:rsidR="00E62CE1" w:rsidRPr="00C57C6B" w:rsidRDefault="00E62CE1" w:rsidP="00B479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14:paraId="726FC957" w14:textId="77777777" w:rsidR="00E62CE1" w:rsidRPr="00C57C6B" w:rsidRDefault="00E62CE1" w:rsidP="00E62C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8BF76E" w14:textId="7E33403D" w:rsidR="00E62CE1" w:rsidRPr="00C57C6B" w:rsidRDefault="00E62CE1" w:rsidP="00E62C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8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A0154C" w14:textId="3B1FC567" w:rsidR="00E62CE1" w:rsidRPr="00C57C6B" w:rsidRDefault="00E62CE1" w:rsidP="00E62CE1">
            <w:pPr>
              <w:spacing w:after="0"/>
            </w:pPr>
            <w:proofErr w:type="spellStart"/>
            <w:r w:rsidRPr="00C57C6B">
              <w:t>Retarder</w:t>
            </w:r>
            <w:proofErr w:type="spellEnd"/>
          </w:p>
        </w:tc>
      </w:tr>
      <w:tr w:rsidR="00E62CE1" w:rsidRPr="00C57C6B" w14:paraId="55794588" w14:textId="77777777" w:rsidTr="00EE16DB">
        <w:trPr>
          <w:trHeight w:val="330"/>
        </w:trPr>
        <w:tc>
          <w:tcPr>
            <w:tcW w:w="1843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6F5CE845" w14:textId="77777777" w:rsidR="00E62CE1" w:rsidRPr="00C57C6B" w:rsidRDefault="00E62CE1" w:rsidP="00B479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14:paraId="5A4783C5" w14:textId="77777777" w:rsidR="00E62CE1" w:rsidRPr="00C57C6B" w:rsidRDefault="00E62CE1" w:rsidP="00E62C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96FB34" w14:textId="0F34680A" w:rsidR="00E62CE1" w:rsidRPr="00C57C6B" w:rsidRDefault="00E62CE1" w:rsidP="00E62C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8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2FBD2D" w14:textId="7FEB50B5" w:rsidR="00E62CE1" w:rsidRPr="00C57C6B" w:rsidRDefault="00E62CE1" w:rsidP="00E62CE1">
            <w:pPr>
              <w:spacing w:after="0"/>
            </w:pPr>
            <w:r w:rsidRPr="00C57C6B">
              <w:t>21.06.2021</w:t>
            </w:r>
          </w:p>
        </w:tc>
      </w:tr>
      <w:tr w:rsidR="00E62CE1" w:rsidRPr="00C57C6B" w14:paraId="7047B717" w14:textId="77777777" w:rsidTr="00EE16DB">
        <w:trPr>
          <w:trHeight w:val="330"/>
        </w:trPr>
        <w:tc>
          <w:tcPr>
            <w:tcW w:w="1843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286D589C" w14:textId="77777777" w:rsidR="00E62CE1" w:rsidRPr="00C57C6B" w:rsidRDefault="00E62CE1" w:rsidP="00B479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14:paraId="05ED2939" w14:textId="77777777" w:rsidR="00E62CE1" w:rsidRPr="00C57C6B" w:rsidRDefault="00E62CE1" w:rsidP="00E62C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532D4C" w14:textId="6887EF1E" w:rsidR="00E62CE1" w:rsidRPr="00C57C6B" w:rsidRDefault="00E62CE1" w:rsidP="00E62C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8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FDA249" w14:textId="20002862" w:rsidR="00E62CE1" w:rsidRPr="00C57C6B" w:rsidRDefault="00E62CE1" w:rsidP="00E62CE1">
            <w:pPr>
              <w:spacing w:after="0"/>
            </w:pPr>
            <w:r w:rsidRPr="00C57C6B">
              <w:t>14:00</w:t>
            </w:r>
          </w:p>
        </w:tc>
      </w:tr>
      <w:tr w:rsidR="00E62CE1" w:rsidRPr="00C57C6B" w14:paraId="75D4E2BE" w14:textId="77777777" w:rsidTr="00EE16DB">
        <w:trPr>
          <w:trHeight w:val="330"/>
        </w:trPr>
        <w:tc>
          <w:tcPr>
            <w:tcW w:w="1843" w:type="dxa"/>
            <w:vMerge/>
            <w:tcBorders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272CB2F" w14:textId="77777777" w:rsidR="00E62CE1" w:rsidRPr="00C57C6B" w:rsidRDefault="00E62CE1" w:rsidP="00B479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98D95" w14:textId="77777777" w:rsidR="00E62CE1" w:rsidRPr="00C57C6B" w:rsidRDefault="00E62CE1" w:rsidP="00E62C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E98038" w14:textId="41ED4789" w:rsidR="00E62CE1" w:rsidRPr="00C57C6B" w:rsidRDefault="00E62CE1" w:rsidP="00E62C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8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E8BE2F" w14:textId="24F08A89" w:rsidR="00E62CE1" w:rsidRPr="00C57C6B" w:rsidRDefault="00E62CE1" w:rsidP="00E62CE1">
            <w:pPr>
              <w:spacing w:after="0"/>
            </w:pPr>
            <w:r w:rsidRPr="00C57C6B">
              <w:t>meet.google.com/</w:t>
            </w:r>
            <w:proofErr w:type="spellStart"/>
            <w:r w:rsidRPr="00C57C6B">
              <w:t>kaf-goso-cee</w:t>
            </w:r>
            <w:proofErr w:type="spellEnd"/>
          </w:p>
        </w:tc>
      </w:tr>
      <w:tr w:rsidR="006908E3" w:rsidRPr="00C57C6B" w14:paraId="47476910" w14:textId="77777777" w:rsidTr="00EE16DB">
        <w:trPr>
          <w:trHeight w:val="330"/>
        </w:trPr>
        <w:tc>
          <w:tcPr>
            <w:tcW w:w="1843" w:type="dxa"/>
            <w:vMerge w:val="restart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10D01E5F" w14:textId="5286D748" w:rsidR="006908E3" w:rsidRPr="00C57C6B" w:rsidRDefault="006908E3" w:rsidP="00B479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nin Adı Soyadı</w:t>
            </w:r>
          </w:p>
        </w:tc>
        <w:tc>
          <w:tcPr>
            <w:tcW w:w="2127" w:type="dxa"/>
            <w:vMerge w:val="restar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vAlign w:val="center"/>
          </w:tcPr>
          <w:p w14:paraId="1B29DEAF" w14:textId="3C3938A7" w:rsidR="006908E3" w:rsidRPr="00C57C6B" w:rsidRDefault="006908E3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ehtap Karaha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508D95" w14:textId="4015CE27" w:rsidR="006908E3" w:rsidRPr="00C57C6B" w:rsidRDefault="006908E3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nışmanın Adı Soyadı</w:t>
            </w:r>
          </w:p>
        </w:tc>
        <w:tc>
          <w:tcPr>
            <w:tcW w:w="8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5454D6" w14:textId="3AB4E80B" w:rsidR="006908E3" w:rsidRPr="00C57C6B" w:rsidRDefault="006908E3" w:rsidP="006908E3">
            <w:pPr>
              <w:spacing w:after="0"/>
            </w:pPr>
            <w:r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Doç. Dr. Hande </w:t>
            </w:r>
            <w:r w:rsidR="00CE412D" w:rsidRPr="00C57C6B">
              <w:rPr>
                <w:rFonts w:ascii="Calibri" w:eastAsia="Times New Roman" w:hAnsi="Calibri" w:cs="Calibri"/>
                <w:color w:val="000000"/>
                <w:lang w:eastAsia="tr-TR"/>
              </w:rPr>
              <w:t>Güler Özgül</w:t>
            </w:r>
          </w:p>
        </w:tc>
      </w:tr>
      <w:tr w:rsidR="006908E3" w:rsidRPr="00C57C6B" w14:paraId="61F4F115" w14:textId="77777777" w:rsidTr="00EE16DB">
        <w:trPr>
          <w:trHeight w:val="330"/>
        </w:trPr>
        <w:tc>
          <w:tcPr>
            <w:tcW w:w="1843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1996640E" w14:textId="77777777" w:rsidR="006908E3" w:rsidRPr="00C57C6B" w:rsidRDefault="006908E3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14:paraId="39892D60" w14:textId="77777777" w:rsidR="006908E3" w:rsidRPr="00C57C6B" w:rsidRDefault="006908E3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9E8FDE" w14:textId="1F927E1E" w:rsidR="006908E3" w:rsidRPr="00C57C6B" w:rsidRDefault="006908E3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8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02293E" w14:textId="13AEEA8A" w:rsidR="006908E3" w:rsidRPr="00C57C6B" w:rsidRDefault="006908E3" w:rsidP="006908E3">
            <w:pPr>
              <w:spacing w:after="0"/>
            </w:pPr>
            <w:r w:rsidRPr="00C57C6B">
              <w:t xml:space="preserve">Otomotiv Endüstrisinde Kullanılan </w:t>
            </w:r>
            <w:proofErr w:type="spellStart"/>
            <w:r w:rsidRPr="00C57C6B">
              <w:t>Kompozit</w:t>
            </w:r>
            <w:proofErr w:type="spellEnd"/>
            <w:r w:rsidRPr="00C57C6B">
              <w:t xml:space="preserve"> Malzemeler</w:t>
            </w:r>
          </w:p>
        </w:tc>
      </w:tr>
      <w:tr w:rsidR="006908E3" w:rsidRPr="00C57C6B" w14:paraId="58DF3E6A" w14:textId="77777777" w:rsidTr="00EE16DB">
        <w:trPr>
          <w:trHeight w:val="330"/>
        </w:trPr>
        <w:tc>
          <w:tcPr>
            <w:tcW w:w="1843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0CD1B05D" w14:textId="77777777" w:rsidR="006908E3" w:rsidRPr="00C57C6B" w:rsidRDefault="006908E3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14:paraId="63678B51" w14:textId="77777777" w:rsidR="006908E3" w:rsidRPr="00C57C6B" w:rsidRDefault="006908E3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5890B9" w14:textId="51FD1778" w:rsidR="006908E3" w:rsidRPr="00C57C6B" w:rsidRDefault="006908E3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miner Tarihi</w:t>
            </w:r>
          </w:p>
        </w:tc>
        <w:tc>
          <w:tcPr>
            <w:tcW w:w="8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B4CB11" w14:textId="23D366C3" w:rsidR="006908E3" w:rsidRPr="00C57C6B" w:rsidRDefault="006908E3" w:rsidP="006908E3">
            <w:pPr>
              <w:spacing w:after="0"/>
            </w:pPr>
            <w:r w:rsidRPr="00C57C6B">
              <w:t>25.06.2021</w:t>
            </w:r>
          </w:p>
        </w:tc>
      </w:tr>
      <w:tr w:rsidR="006908E3" w:rsidRPr="00C57C6B" w14:paraId="0F42C325" w14:textId="77777777" w:rsidTr="00EE16DB">
        <w:trPr>
          <w:trHeight w:val="330"/>
        </w:trPr>
        <w:tc>
          <w:tcPr>
            <w:tcW w:w="1843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076A504A" w14:textId="77777777" w:rsidR="006908E3" w:rsidRPr="00C57C6B" w:rsidRDefault="006908E3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14:paraId="1496C9F4" w14:textId="77777777" w:rsidR="006908E3" w:rsidRPr="00C57C6B" w:rsidRDefault="006908E3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CE496A" w14:textId="757A36E0" w:rsidR="006908E3" w:rsidRPr="00C57C6B" w:rsidRDefault="006908E3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8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E3550E" w14:textId="3C11E81A" w:rsidR="006908E3" w:rsidRPr="00C57C6B" w:rsidRDefault="006908E3" w:rsidP="006908E3">
            <w:pPr>
              <w:spacing w:after="0"/>
            </w:pPr>
            <w:r w:rsidRPr="00C57C6B">
              <w:t>13.00</w:t>
            </w:r>
          </w:p>
        </w:tc>
      </w:tr>
      <w:tr w:rsidR="006908E3" w:rsidRPr="00C57C6B" w14:paraId="2D8CE23E" w14:textId="77777777" w:rsidTr="00EE16DB">
        <w:trPr>
          <w:trHeight w:val="330"/>
        </w:trPr>
        <w:tc>
          <w:tcPr>
            <w:tcW w:w="1843" w:type="dxa"/>
            <w:vMerge/>
            <w:tcBorders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22A9A73B" w14:textId="77777777" w:rsidR="006908E3" w:rsidRPr="00C57C6B" w:rsidRDefault="006908E3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127" w:type="dxa"/>
            <w:vMerge/>
            <w:tcBorders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14:paraId="61814DF6" w14:textId="77777777" w:rsidR="006908E3" w:rsidRPr="00C57C6B" w:rsidRDefault="006908E3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98B3CE" w14:textId="6C9818DF" w:rsidR="006908E3" w:rsidRPr="00C57C6B" w:rsidRDefault="006908E3" w:rsidP="006908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8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3349B6" w14:textId="77777777" w:rsidR="006908E3" w:rsidRPr="00C57C6B" w:rsidRDefault="006908E3" w:rsidP="006908E3">
            <w:pPr>
              <w:spacing w:after="0"/>
            </w:pPr>
            <w:r w:rsidRPr="00C57C6B">
              <w:t>https://us04web.zoom.us/j/71432946854?pwd=a0xSays5R3hraXZYcWdFWm1JK3IzQT09</w:t>
            </w:r>
          </w:p>
          <w:p w14:paraId="5536ACB8" w14:textId="399FA5A2" w:rsidR="006908E3" w:rsidRPr="00C57C6B" w:rsidRDefault="006908E3" w:rsidP="006908E3">
            <w:pPr>
              <w:spacing w:after="0"/>
            </w:pPr>
            <w:r w:rsidRPr="00C57C6B">
              <w:t xml:space="preserve">Meeting ID: 714 3294 6854 </w:t>
            </w:r>
            <w:proofErr w:type="spellStart"/>
            <w:r w:rsidRPr="00C57C6B">
              <w:t>Passcode</w:t>
            </w:r>
            <w:proofErr w:type="spellEnd"/>
            <w:r w:rsidRPr="00C57C6B">
              <w:t>: c85anG</w:t>
            </w:r>
          </w:p>
        </w:tc>
      </w:tr>
    </w:tbl>
    <w:p w14:paraId="146FB181" w14:textId="33A57A15" w:rsidR="005C1888" w:rsidRPr="00C57C6B" w:rsidRDefault="005C1888" w:rsidP="00E62CE1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tbl>
      <w:tblPr>
        <w:tblW w:w="1481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99"/>
        <w:gridCol w:w="2129"/>
        <w:gridCol w:w="2551"/>
        <w:gridCol w:w="8433"/>
      </w:tblGrid>
      <w:tr w:rsidR="00D65270" w:rsidRPr="00C57C6B" w14:paraId="18955E8A" w14:textId="77777777" w:rsidTr="005C7605">
        <w:trPr>
          <w:trHeight w:val="300"/>
        </w:trPr>
        <w:tc>
          <w:tcPr>
            <w:tcW w:w="169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0C4BEC" w14:textId="77777777" w:rsidR="00D65270" w:rsidRPr="00C57C6B" w:rsidRDefault="00D65270" w:rsidP="00B515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C97479" w14:textId="79FDA063" w:rsidR="00D65270" w:rsidRPr="00C57C6B" w:rsidRDefault="00800EA7" w:rsidP="00B515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57C6B">
              <w:t xml:space="preserve">Mahmut </w:t>
            </w:r>
            <w:r w:rsidR="00D65270" w:rsidRPr="00C57C6B">
              <w:t>Sami Torbalı</w:t>
            </w:r>
          </w:p>
        </w:tc>
        <w:tc>
          <w:tcPr>
            <w:tcW w:w="255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A863AB2" w14:textId="77777777" w:rsidR="00D65270" w:rsidRPr="00C57C6B" w:rsidRDefault="00D65270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Danışmanın Adı Soyadı</w:t>
            </w:r>
          </w:p>
        </w:tc>
        <w:tc>
          <w:tcPr>
            <w:tcW w:w="843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A869880" w14:textId="26E30552" w:rsidR="00D65270" w:rsidRPr="00C57C6B" w:rsidRDefault="00D65270" w:rsidP="00B51585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lang w:eastAsia="tr-TR"/>
              </w:rPr>
              <w:t xml:space="preserve">Dr. </w:t>
            </w:r>
            <w:proofErr w:type="spellStart"/>
            <w:r w:rsidRPr="00C57C6B">
              <w:rPr>
                <w:rFonts w:ascii="Calibri" w:eastAsia="Times New Roman" w:hAnsi="Calibri" w:cs="Calibri"/>
                <w:lang w:eastAsia="tr-TR"/>
              </w:rPr>
              <w:t>Öğr</w:t>
            </w:r>
            <w:proofErr w:type="spellEnd"/>
            <w:r w:rsidRPr="00C57C6B">
              <w:rPr>
                <w:rFonts w:ascii="Calibri" w:eastAsia="Times New Roman" w:hAnsi="Calibri" w:cs="Calibri"/>
                <w:lang w:eastAsia="tr-TR"/>
              </w:rPr>
              <w:t>. Üyesi Erol Solmaz</w:t>
            </w:r>
          </w:p>
        </w:tc>
      </w:tr>
      <w:tr w:rsidR="00D65270" w:rsidRPr="00C57C6B" w14:paraId="13276B96" w14:textId="77777777" w:rsidTr="005C7605">
        <w:trPr>
          <w:trHeight w:val="315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558874F" w14:textId="77777777" w:rsidR="00D65270" w:rsidRPr="00C57C6B" w:rsidRDefault="00D65270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04BBDDD" w14:textId="77777777" w:rsidR="00D65270" w:rsidRPr="00C57C6B" w:rsidRDefault="00D65270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BF8ACC" w14:textId="77777777" w:rsidR="00D65270" w:rsidRPr="00C57C6B" w:rsidRDefault="00D65270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8433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3C80D7" w14:textId="4FD664F8" w:rsidR="00D65270" w:rsidRPr="00787DAE" w:rsidRDefault="00787DAE" w:rsidP="00B51585">
            <w:pPr>
              <w:spacing w:after="0"/>
            </w:pPr>
            <w:proofErr w:type="spellStart"/>
            <w:r>
              <w:t>Elastomer</w:t>
            </w:r>
            <w:proofErr w:type="spellEnd"/>
            <w:r>
              <w:t xml:space="preserve"> </w:t>
            </w:r>
            <w:proofErr w:type="spellStart"/>
            <w:r>
              <w:t>Kompsitler</w:t>
            </w:r>
            <w:proofErr w:type="spellEnd"/>
          </w:p>
        </w:tc>
      </w:tr>
      <w:tr w:rsidR="00D65270" w:rsidRPr="00C57C6B" w14:paraId="0021F9F3" w14:textId="77777777" w:rsidTr="005C7605">
        <w:trPr>
          <w:trHeight w:val="300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A5704CC" w14:textId="77777777" w:rsidR="00D65270" w:rsidRPr="00C57C6B" w:rsidRDefault="00D65270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76005DD" w14:textId="77777777" w:rsidR="00D65270" w:rsidRPr="00C57C6B" w:rsidRDefault="00D65270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CDBD83" w14:textId="77777777" w:rsidR="00D65270" w:rsidRPr="00C57C6B" w:rsidRDefault="00D65270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Seminer Tarihi</w:t>
            </w:r>
          </w:p>
        </w:tc>
        <w:tc>
          <w:tcPr>
            <w:tcW w:w="8433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EC1657" w14:textId="6EEC4DAA" w:rsidR="00D65270" w:rsidRPr="00787DAE" w:rsidRDefault="00787DAE" w:rsidP="00B51585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bCs/>
              </w:rPr>
              <w:t>20.05.2021</w:t>
            </w:r>
          </w:p>
        </w:tc>
      </w:tr>
      <w:tr w:rsidR="00D65270" w:rsidRPr="00C57C6B" w14:paraId="3B3444F5" w14:textId="77777777" w:rsidTr="005C7605">
        <w:trPr>
          <w:trHeight w:val="315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27E99CC" w14:textId="77777777" w:rsidR="00D65270" w:rsidRPr="00C57C6B" w:rsidRDefault="00D65270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DDEFBA1" w14:textId="77777777" w:rsidR="00D65270" w:rsidRPr="00C57C6B" w:rsidRDefault="00D65270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683385" w14:textId="77777777" w:rsidR="00D65270" w:rsidRPr="00C57C6B" w:rsidRDefault="00D65270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8433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8D3B99" w14:textId="7A6C6F36" w:rsidR="00D65270" w:rsidRPr="00787DAE" w:rsidRDefault="00787DAE" w:rsidP="00B51585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t>14:00</w:t>
            </w:r>
          </w:p>
        </w:tc>
      </w:tr>
      <w:tr w:rsidR="00D65270" w:rsidRPr="00C57C6B" w14:paraId="52313235" w14:textId="77777777" w:rsidTr="005C7605">
        <w:trPr>
          <w:trHeight w:val="330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F4645E4" w14:textId="77777777" w:rsidR="00D65270" w:rsidRPr="00C57C6B" w:rsidRDefault="00D65270" w:rsidP="00D652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5F42255" w14:textId="77777777" w:rsidR="00D65270" w:rsidRPr="00C57C6B" w:rsidRDefault="00D65270" w:rsidP="00D6527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D5DCF0" w14:textId="77777777" w:rsidR="00D65270" w:rsidRPr="00C57C6B" w:rsidRDefault="00D65270" w:rsidP="00D652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84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89B6A9" w14:textId="7C555226" w:rsidR="00D65270" w:rsidRPr="00C57C6B" w:rsidRDefault="00D65270" w:rsidP="00D65270">
            <w:pPr>
              <w:shd w:val="clear" w:color="auto" w:fill="FFFFFF"/>
              <w:spacing w:after="0" w:line="240" w:lineRule="auto"/>
            </w:pPr>
            <w:r w:rsidRPr="00C57C6B">
              <w:t>meet.google.com/</w:t>
            </w:r>
            <w:proofErr w:type="spellStart"/>
            <w:r w:rsidRPr="00C57C6B">
              <w:t>btu-eqsj-yvh</w:t>
            </w:r>
            <w:proofErr w:type="spellEnd"/>
          </w:p>
        </w:tc>
      </w:tr>
    </w:tbl>
    <w:p w14:paraId="588985B0" w14:textId="77777777" w:rsidR="00F37FF7" w:rsidRPr="00C57C6B" w:rsidRDefault="00F37FF7" w:rsidP="00F37FF7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tbl>
      <w:tblPr>
        <w:tblW w:w="1481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99"/>
        <w:gridCol w:w="2129"/>
        <w:gridCol w:w="2551"/>
        <w:gridCol w:w="8433"/>
      </w:tblGrid>
      <w:tr w:rsidR="006908E3" w:rsidRPr="00C57C6B" w14:paraId="710E982B" w14:textId="77777777" w:rsidTr="005C7605">
        <w:trPr>
          <w:trHeight w:val="300"/>
        </w:trPr>
        <w:tc>
          <w:tcPr>
            <w:tcW w:w="169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76ACF6" w14:textId="77777777" w:rsidR="006908E3" w:rsidRPr="00C57C6B" w:rsidRDefault="006908E3" w:rsidP="00B515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Öğrencinin Adı Soyadı</w:t>
            </w:r>
          </w:p>
        </w:tc>
        <w:tc>
          <w:tcPr>
            <w:tcW w:w="212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D60B7E" w14:textId="7DF4BA01" w:rsidR="006908E3" w:rsidRPr="00C57C6B" w:rsidRDefault="006908E3" w:rsidP="00B515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lang w:eastAsia="tr-TR"/>
              </w:rPr>
              <w:t xml:space="preserve">Gamze </w:t>
            </w:r>
            <w:r w:rsidR="00CE412D" w:rsidRPr="00C57C6B">
              <w:rPr>
                <w:rFonts w:ascii="Times New Roman" w:eastAsia="Times New Roman" w:hAnsi="Times New Roman" w:cs="Times New Roman"/>
                <w:lang w:eastAsia="tr-TR"/>
              </w:rPr>
              <w:t>Altındağ</w:t>
            </w:r>
          </w:p>
        </w:tc>
        <w:tc>
          <w:tcPr>
            <w:tcW w:w="255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83CE79" w14:textId="77777777" w:rsidR="006908E3" w:rsidRPr="00C57C6B" w:rsidRDefault="006908E3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Danışmanın Adı Soyadı</w:t>
            </w:r>
          </w:p>
        </w:tc>
        <w:tc>
          <w:tcPr>
            <w:tcW w:w="843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B94A86F" w14:textId="3DA7DABA" w:rsidR="006908E3" w:rsidRPr="00C57C6B" w:rsidRDefault="006908E3" w:rsidP="00B51585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proofErr w:type="spellStart"/>
            <w:r w:rsidRPr="00C57C6B">
              <w:rPr>
                <w:rFonts w:ascii="Calibri" w:eastAsia="Times New Roman" w:hAnsi="Calibri" w:cs="Calibri"/>
                <w:lang w:eastAsia="tr-TR"/>
              </w:rPr>
              <w:t>Prof.Dr.M.İhsan</w:t>
            </w:r>
            <w:proofErr w:type="spellEnd"/>
            <w:r w:rsidRPr="00C57C6B">
              <w:rPr>
                <w:rFonts w:ascii="Calibri" w:eastAsia="Times New Roman" w:hAnsi="Calibri" w:cs="Calibri"/>
                <w:lang w:eastAsia="tr-TR"/>
              </w:rPr>
              <w:t xml:space="preserve"> </w:t>
            </w:r>
            <w:proofErr w:type="spellStart"/>
            <w:r w:rsidR="00CE412D" w:rsidRPr="00C57C6B">
              <w:rPr>
                <w:rFonts w:ascii="Calibri" w:eastAsia="Times New Roman" w:hAnsi="Calibri" w:cs="Calibri"/>
                <w:lang w:eastAsia="tr-TR"/>
              </w:rPr>
              <w:t>Karamangil</w:t>
            </w:r>
            <w:proofErr w:type="spellEnd"/>
          </w:p>
        </w:tc>
      </w:tr>
      <w:tr w:rsidR="006908E3" w:rsidRPr="00C57C6B" w14:paraId="2EC847C5" w14:textId="77777777" w:rsidTr="005C7605">
        <w:trPr>
          <w:trHeight w:val="315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7F099DD" w14:textId="77777777" w:rsidR="006908E3" w:rsidRPr="00C57C6B" w:rsidRDefault="006908E3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44B9105" w14:textId="77777777" w:rsidR="006908E3" w:rsidRPr="00C57C6B" w:rsidRDefault="006908E3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074F93" w14:textId="77777777" w:rsidR="006908E3" w:rsidRPr="00C57C6B" w:rsidRDefault="006908E3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84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D847D51" w14:textId="77777777" w:rsidR="006908E3" w:rsidRPr="00C57C6B" w:rsidRDefault="006908E3" w:rsidP="00B51585">
            <w:pPr>
              <w:spacing w:after="0"/>
            </w:pPr>
            <w:r w:rsidRPr="00C57C6B">
              <w:t>Elektrikli Araçlarda DC Motor Boyutlandırması ve Tasarımı</w:t>
            </w:r>
          </w:p>
        </w:tc>
      </w:tr>
      <w:tr w:rsidR="006908E3" w:rsidRPr="00C57C6B" w14:paraId="03A0330A" w14:textId="77777777" w:rsidTr="005C7605">
        <w:trPr>
          <w:trHeight w:val="300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4762502" w14:textId="77777777" w:rsidR="006908E3" w:rsidRPr="00C57C6B" w:rsidRDefault="006908E3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376B2C4" w14:textId="77777777" w:rsidR="006908E3" w:rsidRPr="00C57C6B" w:rsidRDefault="006908E3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B4D868" w14:textId="77777777" w:rsidR="006908E3" w:rsidRPr="00C57C6B" w:rsidRDefault="006908E3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Seminer Tarihi</w:t>
            </w:r>
          </w:p>
        </w:tc>
        <w:tc>
          <w:tcPr>
            <w:tcW w:w="84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3DEC109" w14:textId="77777777" w:rsidR="006908E3" w:rsidRPr="00C57C6B" w:rsidRDefault="006908E3" w:rsidP="00B51585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lang w:eastAsia="tr-TR"/>
              </w:rPr>
              <w:t>05.04.2021</w:t>
            </w:r>
          </w:p>
        </w:tc>
      </w:tr>
      <w:tr w:rsidR="006908E3" w:rsidRPr="00C57C6B" w14:paraId="47A5474D" w14:textId="77777777" w:rsidTr="005C7605">
        <w:trPr>
          <w:trHeight w:val="315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3D2C606" w14:textId="77777777" w:rsidR="006908E3" w:rsidRPr="00C57C6B" w:rsidRDefault="006908E3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803A148" w14:textId="77777777" w:rsidR="006908E3" w:rsidRPr="00C57C6B" w:rsidRDefault="006908E3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E4F1D78" w14:textId="77777777" w:rsidR="006908E3" w:rsidRPr="00C57C6B" w:rsidRDefault="006908E3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84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C2A8E63" w14:textId="77777777" w:rsidR="006908E3" w:rsidRPr="00C57C6B" w:rsidRDefault="006908E3" w:rsidP="00B51585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lang w:eastAsia="tr-TR"/>
              </w:rPr>
              <w:t>21:00</w:t>
            </w:r>
          </w:p>
        </w:tc>
      </w:tr>
      <w:tr w:rsidR="006908E3" w:rsidRPr="00C57C6B" w14:paraId="78A216D7" w14:textId="77777777" w:rsidTr="005C7605">
        <w:trPr>
          <w:trHeight w:val="330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AAD3EEC" w14:textId="77777777" w:rsidR="006908E3" w:rsidRPr="00C57C6B" w:rsidRDefault="006908E3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1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353B76E" w14:textId="77777777" w:rsidR="006908E3" w:rsidRPr="00C57C6B" w:rsidRDefault="006908E3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B0CCAE" w14:textId="77777777" w:rsidR="006908E3" w:rsidRPr="00C57C6B" w:rsidRDefault="006908E3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84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2A90143" w14:textId="62629E07" w:rsidR="006908E3" w:rsidRPr="00C57C6B" w:rsidRDefault="00B96CF9" w:rsidP="00B51585">
            <w:pPr>
              <w:shd w:val="clear" w:color="auto" w:fill="FFFFFF"/>
              <w:spacing w:after="0" w:line="240" w:lineRule="auto"/>
            </w:pPr>
            <w:r>
              <w:t>m</w:t>
            </w:r>
            <w:r w:rsidR="006908E3" w:rsidRPr="00C57C6B">
              <w:t>eet.google.com/</w:t>
            </w:r>
            <w:proofErr w:type="spellStart"/>
            <w:r w:rsidR="006908E3" w:rsidRPr="00C57C6B">
              <w:t>jzm-mxxz-dzb</w:t>
            </w:r>
            <w:proofErr w:type="spellEnd"/>
          </w:p>
        </w:tc>
      </w:tr>
    </w:tbl>
    <w:p w14:paraId="6E49494C" w14:textId="0EE884A3" w:rsidR="00D65270" w:rsidRPr="00C57C6B" w:rsidRDefault="00D65270" w:rsidP="00E62CE1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093515E5" w14:textId="7D533C73" w:rsidR="006908E3" w:rsidRPr="00C57C6B" w:rsidRDefault="006908E3" w:rsidP="00E62CE1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tbl>
      <w:tblPr>
        <w:tblW w:w="14812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30"/>
        <w:gridCol w:w="2126"/>
        <w:gridCol w:w="2410"/>
        <w:gridCol w:w="8646"/>
      </w:tblGrid>
      <w:tr w:rsidR="00F37FF7" w:rsidRPr="00C57C6B" w14:paraId="3CF85943" w14:textId="77777777" w:rsidTr="009E5561">
        <w:trPr>
          <w:trHeight w:val="300"/>
        </w:trPr>
        <w:tc>
          <w:tcPr>
            <w:tcW w:w="163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099468" w14:textId="77777777" w:rsidR="00F37FF7" w:rsidRPr="00C57C6B" w:rsidRDefault="00F37FF7" w:rsidP="00B515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Öğrencinin Adı Soyadı</w:t>
            </w:r>
          </w:p>
        </w:tc>
        <w:tc>
          <w:tcPr>
            <w:tcW w:w="212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8F1760" w14:textId="650B0E00" w:rsidR="00F37FF7" w:rsidRPr="00C57C6B" w:rsidRDefault="009065FC" w:rsidP="00B515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lang w:eastAsia="tr-TR"/>
              </w:rPr>
              <w:t xml:space="preserve">Harun </w:t>
            </w:r>
            <w:r w:rsidR="00CE412D" w:rsidRPr="00C57C6B">
              <w:rPr>
                <w:rFonts w:ascii="Times New Roman" w:eastAsia="Times New Roman" w:hAnsi="Times New Roman" w:cs="Times New Roman"/>
                <w:lang w:eastAsia="tr-TR"/>
              </w:rPr>
              <w:t>Dursun</w:t>
            </w:r>
          </w:p>
        </w:tc>
        <w:tc>
          <w:tcPr>
            <w:tcW w:w="241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807D30" w14:textId="77777777" w:rsidR="00F37FF7" w:rsidRPr="00C57C6B" w:rsidRDefault="00F37FF7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Danışmanın Adı Soyadı</w:t>
            </w:r>
          </w:p>
        </w:tc>
        <w:tc>
          <w:tcPr>
            <w:tcW w:w="864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4F86F0" w14:textId="49650D84" w:rsidR="00F37FF7" w:rsidRPr="00C57C6B" w:rsidRDefault="009065FC" w:rsidP="00B51585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proofErr w:type="spellStart"/>
            <w:r w:rsidRPr="00C57C6B">
              <w:rPr>
                <w:rFonts w:ascii="Calibri" w:eastAsia="Times New Roman" w:hAnsi="Calibri" w:cs="Calibri"/>
                <w:lang w:eastAsia="tr-TR"/>
              </w:rPr>
              <w:t>Doç.Dr.Gökhan</w:t>
            </w:r>
            <w:proofErr w:type="spellEnd"/>
            <w:r w:rsidRPr="00C57C6B">
              <w:rPr>
                <w:rFonts w:ascii="Calibri" w:eastAsia="Times New Roman" w:hAnsi="Calibri" w:cs="Calibri"/>
                <w:lang w:eastAsia="tr-TR"/>
              </w:rPr>
              <w:t xml:space="preserve"> </w:t>
            </w:r>
            <w:proofErr w:type="spellStart"/>
            <w:r w:rsidR="00CE412D" w:rsidRPr="00C57C6B">
              <w:rPr>
                <w:rFonts w:ascii="Calibri" w:eastAsia="Times New Roman" w:hAnsi="Calibri" w:cs="Calibri"/>
                <w:lang w:eastAsia="tr-TR"/>
              </w:rPr>
              <w:t>Sevilgen</w:t>
            </w:r>
            <w:proofErr w:type="spellEnd"/>
          </w:p>
        </w:tc>
      </w:tr>
      <w:tr w:rsidR="00F37FF7" w:rsidRPr="00C57C6B" w14:paraId="6120F9A3" w14:textId="77777777" w:rsidTr="009E5561">
        <w:trPr>
          <w:trHeight w:val="315"/>
        </w:trPr>
        <w:tc>
          <w:tcPr>
            <w:tcW w:w="163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E854266" w14:textId="77777777" w:rsidR="00F37FF7" w:rsidRPr="00C57C6B" w:rsidRDefault="00F37FF7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12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950FB79" w14:textId="77777777" w:rsidR="00F37FF7" w:rsidRPr="00C57C6B" w:rsidRDefault="00F37FF7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CC488B" w14:textId="77777777" w:rsidR="00F37FF7" w:rsidRPr="00C57C6B" w:rsidRDefault="00F37FF7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207D270" w14:textId="10704DE5" w:rsidR="00F37FF7" w:rsidRPr="00C57C6B" w:rsidRDefault="009065FC" w:rsidP="002E45BB">
            <w:pPr>
              <w:spacing w:after="0"/>
            </w:pPr>
            <w:r w:rsidRPr="00C57C6B">
              <w:t>El</w:t>
            </w:r>
            <w:r w:rsidR="002E45BB">
              <w:t>e</w:t>
            </w:r>
            <w:r w:rsidRPr="00C57C6B">
              <w:t xml:space="preserve">ktrikli ve </w:t>
            </w:r>
            <w:proofErr w:type="spellStart"/>
            <w:r w:rsidRPr="00C57C6B">
              <w:t>Hibrit</w:t>
            </w:r>
            <w:proofErr w:type="spellEnd"/>
            <w:r w:rsidRPr="00C57C6B">
              <w:t xml:space="preserve"> Araçlarda Batarya Isıl Yönetimi</w:t>
            </w:r>
          </w:p>
        </w:tc>
      </w:tr>
      <w:tr w:rsidR="00F37FF7" w:rsidRPr="00C57C6B" w14:paraId="7F33CEC2" w14:textId="77777777" w:rsidTr="009E5561">
        <w:trPr>
          <w:trHeight w:val="300"/>
        </w:trPr>
        <w:tc>
          <w:tcPr>
            <w:tcW w:w="163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915D215" w14:textId="77777777" w:rsidR="00F37FF7" w:rsidRPr="00C57C6B" w:rsidRDefault="00F37FF7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12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52950BC" w14:textId="77777777" w:rsidR="00F37FF7" w:rsidRPr="00C57C6B" w:rsidRDefault="00F37FF7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0B25B8" w14:textId="77777777" w:rsidR="00F37FF7" w:rsidRPr="00C57C6B" w:rsidRDefault="00F37FF7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Seminer Tarihi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FB2F37D" w14:textId="06186858" w:rsidR="00F37FF7" w:rsidRPr="00C57C6B" w:rsidRDefault="009065FC" w:rsidP="00B51585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lang w:eastAsia="tr-TR"/>
              </w:rPr>
              <w:t>13.05.2021</w:t>
            </w:r>
          </w:p>
        </w:tc>
      </w:tr>
      <w:tr w:rsidR="00F37FF7" w:rsidRPr="00C57C6B" w14:paraId="4A08ADA6" w14:textId="77777777" w:rsidTr="009E5561">
        <w:trPr>
          <w:trHeight w:val="315"/>
        </w:trPr>
        <w:tc>
          <w:tcPr>
            <w:tcW w:w="163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18FEC34" w14:textId="77777777" w:rsidR="00F37FF7" w:rsidRPr="00C57C6B" w:rsidRDefault="00F37FF7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12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96546F5" w14:textId="77777777" w:rsidR="00F37FF7" w:rsidRPr="00C57C6B" w:rsidRDefault="00F37FF7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5FE419" w14:textId="77777777" w:rsidR="00F37FF7" w:rsidRPr="00C57C6B" w:rsidRDefault="00F37FF7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2BE4FD0" w14:textId="3B62E037" w:rsidR="00F37FF7" w:rsidRPr="00C57C6B" w:rsidRDefault="009065FC" w:rsidP="00B51585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C57C6B">
              <w:rPr>
                <w:rFonts w:ascii="Calibri" w:eastAsia="Times New Roman" w:hAnsi="Calibri" w:cs="Calibri"/>
                <w:lang w:eastAsia="tr-TR"/>
              </w:rPr>
              <w:t>13:00</w:t>
            </w:r>
          </w:p>
        </w:tc>
      </w:tr>
      <w:tr w:rsidR="00F37FF7" w:rsidRPr="00C57C6B" w14:paraId="782FF762" w14:textId="77777777" w:rsidTr="009E5561">
        <w:trPr>
          <w:trHeight w:val="330"/>
        </w:trPr>
        <w:tc>
          <w:tcPr>
            <w:tcW w:w="163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9FA9BA6" w14:textId="77777777" w:rsidR="00F37FF7" w:rsidRPr="00C57C6B" w:rsidRDefault="00F37FF7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12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E320579" w14:textId="77777777" w:rsidR="00F37FF7" w:rsidRPr="00C57C6B" w:rsidRDefault="00F37FF7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08C873" w14:textId="77777777" w:rsidR="00F37FF7" w:rsidRPr="00C57C6B" w:rsidRDefault="00F37FF7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C62E699" w14:textId="77777777" w:rsidR="00D36573" w:rsidRPr="00C57C6B" w:rsidRDefault="00D36573" w:rsidP="00B51585">
            <w:pPr>
              <w:shd w:val="clear" w:color="auto" w:fill="FFFFFF"/>
              <w:spacing w:after="0" w:line="240" w:lineRule="auto"/>
            </w:pPr>
            <w:proofErr w:type="spellStart"/>
            <w:r w:rsidRPr="00C57C6B">
              <w:t>Zoom</w:t>
            </w:r>
            <w:proofErr w:type="spellEnd"/>
            <w:r w:rsidRPr="00C57C6B">
              <w:t xml:space="preserve"> Uygulaması </w:t>
            </w:r>
          </w:p>
          <w:p w14:paraId="2FDC700A" w14:textId="77777777" w:rsidR="00F37FF7" w:rsidRPr="00C57C6B" w:rsidRDefault="00D36573" w:rsidP="00B51585">
            <w:pPr>
              <w:shd w:val="clear" w:color="auto" w:fill="FFFFFF"/>
              <w:spacing w:after="0" w:line="240" w:lineRule="auto"/>
            </w:pPr>
            <w:r w:rsidRPr="00C57C6B">
              <w:t>Meeting ID 711 4114 4197</w:t>
            </w:r>
          </w:p>
          <w:p w14:paraId="4750753B" w14:textId="77777777" w:rsidR="00D36573" w:rsidRPr="00C57C6B" w:rsidRDefault="00D36573" w:rsidP="00B51585">
            <w:pPr>
              <w:shd w:val="clear" w:color="auto" w:fill="FFFFFF"/>
              <w:spacing w:after="0" w:line="240" w:lineRule="auto"/>
            </w:pPr>
            <w:proofErr w:type="spellStart"/>
            <w:r w:rsidRPr="00C57C6B">
              <w:t>Passcode</w:t>
            </w:r>
            <w:proofErr w:type="spellEnd"/>
            <w:r w:rsidRPr="00C57C6B">
              <w:t>: DW3j32</w:t>
            </w:r>
          </w:p>
          <w:p w14:paraId="12CA71BB" w14:textId="77777777" w:rsidR="00D36573" w:rsidRPr="00C57C6B" w:rsidRDefault="00D36573" w:rsidP="00B51585">
            <w:pPr>
              <w:shd w:val="clear" w:color="auto" w:fill="FFFFFF"/>
              <w:spacing w:after="0" w:line="240" w:lineRule="auto"/>
            </w:pPr>
            <w:proofErr w:type="spellStart"/>
            <w:r w:rsidRPr="00C57C6B">
              <w:t>Kısayol</w:t>
            </w:r>
            <w:proofErr w:type="spellEnd"/>
            <w:r w:rsidRPr="00C57C6B">
              <w:t xml:space="preserve"> Linki:</w:t>
            </w:r>
          </w:p>
          <w:p w14:paraId="7BFEC747" w14:textId="3B8EC40C" w:rsidR="00D36573" w:rsidRPr="00C57C6B" w:rsidRDefault="00D36573" w:rsidP="00B51585">
            <w:pPr>
              <w:shd w:val="clear" w:color="auto" w:fill="FFFFFF"/>
              <w:spacing w:after="0" w:line="240" w:lineRule="auto"/>
            </w:pPr>
            <w:r w:rsidRPr="00C57C6B">
              <w:t>https://us04web.zoom.us/j/71141144197?pwd=dURreEdOeDc2ZWZzVGtpMjFwQWJrdz09</w:t>
            </w:r>
          </w:p>
        </w:tc>
      </w:tr>
    </w:tbl>
    <w:p w14:paraId="3B180616" w14:textId="77777777" w:rsidR="00D65270" w:rsidRDefault="00D65270" w:rsidP="00E62CE1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tbl>
      <w:tblPr>
        <w:tblW w:w="14812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30"/>
        <w:gridCol w:w="2126"/>
        <w:gridCol w:w="2410"/>
        <w:gridCol w:w="8646"/>
      </w:tblGrid>
      <w:tr w:rsidR="009E5561" w:rsidRPr="00C57C6B" w14:paraId="2EF47BB1" w14:textId="77777777" w:rsidTr="009E5561">
        <w:trPr>
          <w:trHeight w:val="300"/>
        </w:trPr>
        <w:tc>
          <w:tcPr>
            <w:tcW w:w="163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6365ED" w14:textId="77777777" w:rsidR="009E5561" w:rsidRPr="00C57C6B" w:rsidRDefault="009E5561" w:rsidP="00B6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Öğrencinin Adı Soyadı</w:t>
            </w:r>
          </w:p>
        </w:tc>
        <w:tc>
          <w:tcPr>
            <w:tcW w:w="212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49F949" w14:textId="4575FA9C" w:rsidR="009E5561" w:rsidRPr="00C57C6B" w:rsidRDefault="009E5561" w:rsidP="00B6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Mehmet Umut </w:t>
            </w:r>
            <w:proofErr w:type="spellStart"/>
            <w:r>
              <w:rPr>
                <w:rFonts w:ascii="Times New Roman" w:eastAsia="Times New Roman" w:hAnsi="Times New Roman" w:cs="Times New Roman"/>
                <w:lang w:eastAsia="tr-TR"/>
              </w:rPr>
              <w:t>Erdaş</w:t>
            </w:r>
            <w:proofErr w:type="spellEnd"/>
          </w:p>
        </w:tc>
        <w:tc>
          <w:tcPr>
            <w:tcW w:w="241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ED243C" w14:textId="77777777" w:rsidR="009E5561" w:rsidRPr="00C57C6B" w:rsidRDefault="009E5561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Danışmanın Adı Soyadı</w:t>
            </w:r>
          </w:p>
        </w:tc>
        <w:tc>
          <w:tcPr>
            <w:tcW w:w="864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93ECE8" w14:textId="5C867C1B" w:rsidR="009E5561" w:rsidRPr="00C57C6B" w:rsidRDefault="009E5561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Prof.Dr. Ali Rıza Yıldız</w:t>
            </w:r>
          </w:p>
        </w:tc>
      </w:tr>
      <w:tr w:rsidR="009E5561" w:rsidRPr="00C57C6B" w14:paraId="7DF9C8CF" w14:textId="77777777" w:rsidTr="009E5561">
        <w:trPr>
          <w:trHeight w:val="315"/>
        </w:trPr>
        <w:tc>
          <w:tcPr>
            <w:tcW w:w="163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439EF11" w14:textId="77777777" w:rsidR="009E5561" w:rsidRPr="00C57C6B" w:rsidRDefault="009E5561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12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D956119" w14:textId="77777777" w:rsidR="009E5561" w:rsidRPr="00C57C6B" w:rsidRDefault="009E5561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BAFB17" w14:textId="77777777" w:rsidR="009E5561" w:rsidRPr="00C57C6B" w:rsidRDefault="009E5561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E3F5057" w14:textId="5CBE0864" w:rsidR="009E5561" w:rsidRPr="00C57C6B" w:rsidRDefault="00726FCA" w:rsidP="00B675FE">
            <w:pPr>
              <w:spacing w:after="0"/>
            </w:pPr>
            <w:r>
              <w:t>Taşıtlardaki Ön Enerji Yutucularındaki Optimizasyon Çalışmaları</w:t>
            </w:r>
          </w:p>
        </w:tc>
      </w:tr>
      <w:tr w:rsidR="009E5561" w:rsidRPr="00C57C6B" w14:paraId="7C4E11DE" w14:textId="77777777" w:rsidTr="009E5561">
        <w:trPr>
          <w:trHeight w:val="300"/>
        </w:trPr>
        <w:tc>
          <w:tcPr>
            <w:tcW w:w="163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29997AB" w14:textId="77777777" w:rsidR="009E5561" w:rsidRPr="00C57C6B" w:rsidRDefault="009E5561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12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95C7FAC" w14:textId="77777777" w:rsidR="009E5561" w:rsidRPr="00C57C6B" w:rsidRDefault="009E5561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9AA966" w14:textId="77777777" w:rsidR="009E5561" w:rsidRPr="00C57C6B" w:rsidRDefault="009E5561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Seminer Tarihi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4618593" w14:textId="3EC071F2" w:rsidR="009E5561" w:rsidRPr="00C57C6B" w:rsidRDefault="00E44BC3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06</w:t>
            </w:r>
            <w:r w:rsidR="009E5561">
              <w:rPr>
                <w:rFonts w:ascii="Calibri" w:eastAsia="Times New Roman" w:hAnsi="Calibri" w:cs="Calibri"/>
                <w:lang w:eastAsia="tr-TR"/>
              </w:rPr>
              <w:t>.05</w:t>
            </w:r>
            <w:r w:rsidR="009E5561" w:rsidRPr="00C57C6B">
              <w:rPr>
                <w:rFonts w:ascii="Calibri" w:eastAsia="Times New Roman" w:hAnsi="Calibri" w:cs="Calibri"/>
                <w:lang w:eastAsia="tr-TR"/>
              </w:rPr>
              <w:t>.2021</w:t>
            </w:r>
          </w:p>
        </w:tc>
      </w:tr>
      <w:tr w:rsidR="009E5561" w:rsidRPr="00C57C6B" w14:paraId="1CD1B93B" w14:textId="77777777" w:rsidTr="009E5561">
        <w:trPr>
          <w:trHeight w:val="315"/>
        </w:trPr>
        <w:tc>
          <w:tcPr>
            <w:tcW w:w="163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A107E10" w14:textId="77777777" w:rsidR="009E5561" w:rsidRPr="00C57C6B" w:rsidRDefault="009E5561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12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5C114F0" w14:textId="77777777" w:rsidR="009E5561" w:rsidRPr="00C57C6B" w:rsidRDefault="009E5561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4D0EF6" w14:textId="77777777" w:rsidR="009E5561" w:rsidRPr="00C57C6B" w:rsidRDefault="009E5561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643A9B0" w14:textId="535356E1" w:rsidR="009E5561" w:rsidRPr="00C57C6B" w:rsidRDefault="00D651E0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14</w:t>
            </w:r>
            <w:r w:rsidR="009E5561" w:rsidRPr="00C57C6B">
              <w:rPr>
                <w:rFonts w:ascii="Calibri" w:eastAsia="Times New Roman" w:hAnsi="Calibri" w:cs="Calibri"/>
                <w:lang w:eastAsia="tr-TR"/>
              </w:rPr>
              <w:t>:00</w:t>
            </w:r>
          </w:p>
        </w:tc>
      </w:tr>
      <w:tr w:rsidR="009E5561" w:rsidRPr="00C57C6B" w14:paraId="434A5935" w14:textId="77777777" w:rsidTr="009E5561">
        <w:trPr>
          <w:trHeight w:val="330"/>
        </w:trPr>
        <w:tc>
          <w:tcPr>
            <w:tcW w:w="163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4BBBC50" w14:textId="77777777" w:rsidR="009E5561" w:rsidRPr="00C57C6B" w:rsidRDefault="009E5561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12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1342587" w14:textId="77777777" w:rsidR="009E5561" w:rsidRPr="00C57C6B" w:rsidRDefault="009E5561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906510" w14:textId="77777777" w:rsidR="009E5561" w:rsidRPr="00C57C6B" w:rsidRDefault="009E5561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681F96C" w14:textId="2B255AB9" w:rsidR="009E5561" w:rsidRPr="00C57C6B" w:rsidRDefault="009E5561" w:rsidP="007C158C">
            <w:pPr>
              <w:shd w:val="clear" w:color="auto" w:fill="FFFFFF"/>
              <w:spacing w:after="0" w:line="240" w:lineRule="auto"/>
            </w:pPr>
            <w:r>
              <w:t>meet.google.com/</w:t>
            </w:r>
            <w:proofErr w:type="spellStart"/>
            <w:r w:rsidR="00C52FAA">
              <w:t>akb-dzoo-qsf</w:t>
            </w:r>
            <w:proofErr w:type="spellEnd"/>
          </w:p>
        </w:tc>
      </w:tr>
      <w:tr w:rsidR="00115559" w:rsidRPr="00C57C6B" w14:paraId="3F131ABD" w14:textId="77777777" w:rsidTr="00B675FE">
        <w:trPr>
          <w:trHeight w:val="300"/>
        </w:trPr>
        <w:tc>
          <w:tcPr>
            <w:tcW w:w="163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477D92" w14:textId="77777777" w:rsidR="00115559" w:rsidRPr="00C57C6B" w:rsidRDefault="00115559" w:rsidP="00B6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Öğrencinin Adı Soyadı</w:t>
            </w:r>
          </w:p>
        </w:tc>
        <w:tc>
          <w:tcPr>
            <w:tcW w:w="212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A942D2" w14:textId="3574027B" w:rsidR="00115559" w:rsidRPr="00C57C6B" w:rsidRDefault="00115559" w:rsidP="00B6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Yavuz </w:t>
            </w:r>
            <w:proofErr w:type="spellStart"/>
            <w:r>
              <w:rPr>
                <w:rFonts w:ascii="Times New Roman" w:eastAsia="Times New Roman" w:hAnsi="Times New Roman" w:cs="Times New Roman"/>
                <w:lang w:eastAsia="tr-TR"/>
              </w:rPr>
              <w:t>Düzcan</w:t>
            </w:r>
            <w:proofErr w:type="spellEnd"/>
          </w:p>
        </w:tc>
        <w:tc>
          <w:tcPr>
            <w:tcW w:w="241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756B00" w14:textId="77777777" w:rsidR="00115559" w:rsidRPr="00C57C6B" w:rsidRDefault="00115559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Danışmanın Adı Soyadı</w:t>
            </w:r>
          </w:p>
        </w:tc>
        <w:tc>
          <w:tcPr>
            <w:tcW w:w="864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96AA61" w14:textId="77777777" w:rsidR="00115559" w:rsidRPr="00C57C6B" w:rsidRDefault="00115559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Prof.Dr. Ali Rıza Yıldız</w:t>
            </w:r>
          </w:p>
        </w:tc>
      </w:tr>
      <w:tr w:rsidR="00115559" w:rsidRPr="00C57C6B" w14:paraId="11C7E76F" w14:textId="77777777" w:rsidTr="00B675FE">
        <w:trPr>
          <w:trHeight w:val="315"/>
        </w:trPr>
        <w:tc>
          <w:tcPr>
            <w:tcW w:w="163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AF593C8" w14:textId="77777777" w:rsidR="00115559" w:rsidRPr="00C57C6B" w:rsidRDefault="00115559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12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A3358AB" w14:textId="77777777" w:rsidR="00115559" w:rsidRPr="00C57C6B" w:rsidRDefault="00115559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DD5902" w14:textId="77777777" w:rsidR="00115559" w:rsidRPr="00C57C6B" w:rsidRDefault="00115559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CAC871B" w14:textId="46FCB184" w:rsidR="00115559" w:rsidRPr="00C57C6B" w:rsidRDefault="00115559" w:rsidP="00B675FE">
            <w:pPr>
              <w:spacing w:after="0"/>
            </w:pPr>
            <w:r>
              <w:t>Hızlı Prototip Üretim Yöntemleri</w:t>
            </w:r>
          </w:p>
        </w:tc>
      </w:tr>
      <w:tr w:rsidR="00115559" w:rsidRPr="00C57C6B" w14:paraId="15E18132" w14:textId="77777777" w:rsidTr="00B675FE">
        <w:trPr>
          <w:trHeight w:val="300"/>
        </w:trPr>
        <w:tc>
          <w:tcPr>
            <w:tcW w:w="163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D0651E2" w14:textId="77777777" w:rsidR="00115559" w:rsidRPr="00C57C6B" w:rsidRDefault="00115559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12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6802CA9" w14:textId="77777777" w:rsidR="00115559" w:rsidRPr="00C57C6B" w:rsidRDefault="00115559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3E15E6" w14:textId="77777777" w:rsidR="00115559" w:rsidRPr="00C57C6B" w:rsidRDefault="00115559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Seminer Tarihi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EDB15D5" w14:textId="76B7EEB9" w:rsidR="00115559" w:rsidRPr="00C57C6B" w:rsidRDefault="00115559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05.05.2021</w:t>
            </w:r>
          </w:p>
        </w:tc>
      </w:tr>
      <w:tr w:rsidR="00115559" w:rsidRPr="00C57C6B" w14:paraId="27F6CD2B" w14:textId="77777777" w:rsidTr="00B675FE">
        <w:trPr>
          <w:trHeight w:val="315"/>
        </w:trPr>
        <w:tc>
          <w:tcPr>
            <w:tcW w:w="163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7261576" w14:textId="77777777" w:rsidR="00115559" w:rsidRPr="00C57C6B" w:rsidRDefault="00115559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12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B120F7B" w14:textId="77777777" w:rsidR="00115559" w:rsidRPr="00C57C6B" w:rsidRDefault="00115559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E8C3B0" w14:textId="77777777" w:rsidR="00115559" w:rsidRPr="00C57C6B" w:rsidRDefault="00115559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2A82742" w14:textId="61C0A722" w:rsidR="00115559" w:rsidRPr="00C57C6B" w:rsidRDefault="00115559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12:30</w:t>
            </w:r>
          </w:p>
        </w:tc>
      </w:tr>
      <w:tr w:rsidR="00115559" w:rsidRPr="00C57C6B" w14:paraId="23928A2B" w14:textId="77777777" w:rsidTr="00B675FE">
        <w:trPr>
          <w:trHeight w:val="330"/>
        </w:trPr>
        <w:tc>
          <w:tcPr>
            <w:tcW w:w="163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229BB52" w14:textId="77777777" w:rsidR="00115559" w:rsidRPr="00C57C6B" w:rsidRDefault="00115559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12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6040451" w14:textId="77777777" w:rsidR="00115559" w:rsidRPr="00C57C6B" w:rsidRDefault="00115559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2674DC" w14:textId="77777777" w:rsidR="00115559" w:rsidRPr="00C57C6B" w:rsidRDefault="00115559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55E092B" w14:textId="41D5983D" w:rsidR="00115559" w:rsidRPr="00C57C6B" w:rsidRDefault="00115559" w:rsidP="00B675FE">
            <w:pPr>
              <w:shd w:val="clear" w:color="auto" w:fill="FFFFFF"/>
              <w:spacing w:after="0" w:line="240" w:lineRule="auto"/>
            </w:pPr>
            <w:r w:rsidRPr="00115559">
              <w:t>https://meet.google.com/jkw-hktx-gza</w:t>
            </w:r>
          </w:p>
        </w:tc>
      </w:tr>
    </w:tbl>
    <w:p w14:paraId="5D7C9527" w14:textId="77777777" w:rsidR="005036E0" w:rsidRDefault="005036E0" w:rsidP="00E62CE1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tbl>
      <w:tblPr>
        <w:tblW w:w="14822" w:type="dxa"/>
        <w:tblInd w:w="-1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"/>
        <w:gridCol w:w="1699"/>
        <w:gridCol w:w="2057"/>
        <w:gridCol w:w="2410"/>
        <w:gridCol w:w="8646"/>
      </w:tblGrid>
      <w:tr w:rsidR="00B51585" w:rsidRPr="00C57C6B" w14:paraId="31B06C20" w14:textId="77777777" w:rsidTr="002A7FBD">
        <w:trPr>
          <w:gridBefore w:val="1"/>
          <w:wBefore w:w="10" w:type="dxa"/>
          <w:trHeight w:val="300"/>
        </w:trPr>
        <w:tc>
          <w:tcPr>
            <w:tcW w:w="169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AF1FA5" w14:textId="77777777" w:rsidR="00B51585" w:rsidRPr="00C57C6B" w:rsidRDefault="00B51585" w:rsidP="00B515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Öğrencinin Adı Soyadı</w:t>
            </w:r>
          </w:p>
        </w:tc>
        <w:tc>
          <w:tcPr>
            <w:tcW w:w="205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5DA3E8" w14:textId="000C43B2" w:rsidR="00B51585" w:rsidRPr="00C57C6B" w:rsidRDefault="00B51585" w:rsidP="00B515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Halil </w:t>
            </w:r>
            <w:r w:rsidR="00CE412D">
              <w:rPr>
                <w:rFonts w:ascii="Times New Roman" w:eastAsia="Times New Roman" w:hAnsi="Times New Roman" w:cs="Times New Roman"/>
                <w:lang w:eastAsia="tr-TR"/>
              </w:rPr>
              <w:t>Bakadur</w:t>
            </w:r>
          </w:p>
        </w:tc>
        <w:tc>
          <w:tcPr>
            <w:tcW w:w="241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65C025" w14:textId="77777777" w:rsidR="00B51585" w:rsidRPr="00C57C6B" w:rsidRDefault="00B51585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Danışmanın Adı Soyadı</w:t>
            </w:r>
          </w:p>
        </w:tc>
        <w:tc>
          <w:tcPr>
            <w:tcW w:w="864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891325" w14:textId="51955B49" w:rsidR="00B51585" w:rsidRPr="00C57C6B" w:rsidRDefault="00B51585" w:rsidP="00B51585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Prof.Dr. Ferruh Öztürk</w:t>
            </w:r>
          </w:p>
        </w:tc>
      </w:tr>
      <w:tr w:rsidR="00B51585" w:rsidRPr="00C57C6B" w14:paraId="284C86E6" w14:textId="77777777" w:rsidTr="002A7FBD">
        <w:trPr>
          <w:gridBefore w:val="1"/>
          <w:wBefore w:w="10" w:type="dxa"/>
          <w:trHeight w:val="315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830E0DD" w14:textId="77777777" w:rsidR="00B51585" w:rsidRPr="00C57C6B" w:rsidRDefault="00B51585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62F64EF" w14:textId="77777777" w:rsidR="00B51585" w:rsidRPr="00C57C6B" w:rsidRDefault="00B51585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401F2F" w14:textId="77777777" w:rsidR="00B51585" w:rsidRPr="00C57C6B" w:rsidRDefault="00B51585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DF9194E" w14:textId="05EF2B9A" w:rsidR="00B51585" w:rsidRPr="00C57C6B" w:rsidRDefault="00B51585" w:rsidP="00B51585">
            <w:pPr>
              <w:spacing w:after="0"/>
            </w:pPr>
            <w:r>
              <w:t>Taşıtlarda Yapay Zeka Uygulamaları</w:t>
            </w:r>
          </w:p>
        </w:tc>
      </w:tr>
      <w:tr w:rsidR="00B51585" w:rsidRPr="00C57C6B" w14:paraId="6D59AFFA" w14:textId="77777777" w:rsidTr="002A7FBD">
        <w:trPr>
          <w:gridBefore w:val="1"/>
          <w:wBefore w:w="10" w:type="dxa"/>
          <w:trHeight w:val="300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ADFFCEC" w14:textId="77777777" w:rsidR="00B51585" w:rsidRPr="00C57C6B" w:rsidRDefault="00B51585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DF6BBA2" w14:textId="77777777" w:rsidR="00B51585" w:rsidRPr="00C57C6B" w:rsidRDefault="00B51585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88FDC9" w14:textId="77777777" w:rsidR="00B51585" w:rsidRPr="00C57C6B" w:rsidRDefault="00B51585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Seminer Tarihi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B7CC9E2" w14:textId="4352032C" w:rsidR="00B51585" w:rsidRPr="00C57C6B" w:rsidRDefault="00780FC9" w:rsidP="00B51585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28.05</w:t>
            </w:r>
            <w:r w:rsidR="00B51585" w:rsidRPr="00C57C6B">
              <w:rPr>
                <w:rFonts w:ascii="Calibri" w:eastAsia="Times New Roman" w:hAnsi="Calibri" w:cs="Calibri"/>
                <w:lang w:eastAsia="tr-TR"/>
              </w:rPr>
              <w:t>.2021</w:t>
            </w:r>
          </w:p>
        </w:tc>
      </w:tr>
      <w:tr w:rsidR="00B51585" w:rsidRPr="00C57C6B" w14:paraId="332FF582" w14:textId="77777777" w:rsidTr="002A7FBD">
        <w:trPr>
          <w:gridBefore w:val="1"/>
          <w:wBefore w:w="10" w:type="dxa"/>
          <w:trHeight w:val="315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4C0F199" w14:textId="77777777" w:rsidR="00B51585" w:rsidRPr="00C57C6B" w:rsidRDefault="00B51585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014417" w14:textId="77777777" w:rsidR="00B51585" w:rsidRPr="00C57C6B" w:rsidRDefault="00B51585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09DE119" w14:textId="77777777" w:rsidR="00B51585" w:rsidRPr="00C57C6B" w:rsidRDefault="00B51585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3D16582" w14:textId="0869CF1B" w:rsidR="00B51585" w:rsidRPr="00C57C6B" w:rsidRDefault="00B51585" w:rsidP="00B51585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16</w:t>
            </w:r>
            <w:r w:rsidRPr="00C57C6B">
              <w:rPr>
                <w:rFonts w:ascii="Calibri" w:eastAsia="Times New Roman" w:hAnsi="Calibri" w:cs="Calibri"/>
                <w:lang w:eastAsia="tr-TR"/>
              </w:rPr>
              <w:t>:00</w:t>
            </w:r>
          </w:p>
        </w:tc>
      </w:tr>
      <w:tr w:rsidR="00B51585" w:rsidRPr="00C57C6B" w14:paraId="53E6DDE9" w14:textId="77777777" w:rsidTr="002A7FBD">
        <w:trPr>
          <w:gridBefore w:val="1"/>
          <w:wBefore w:w="10" w:type="dxa"/>
          <w:trHeight w:val="330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1EA486E" w14:textId="77777777" w:rsidR="00B51585" w:rsidRPr="00C57C6B" w:rsidRDefault="00B51585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7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3E97363" w14:textId="77777777" w:rsidR="00B51585" w:rsidRPr="00C57C6B" w:rsidRDefault="00B51585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FC651F" w14:textId="77777777" w:rsidR="00B51585" w:rsidRPr="00C57C6B" w:rsidRDefault="00B51585" w:rsidP="00B515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7138BCC" w14:textId="021B8567" w:rsidR="00B51585" w:rsidRPr="00C57C6B" w:rsidRDefault="00D002D3" w:rsidP="00B51585">
            <w:pPr>
              <w:shd w:val="clear" w:color="auto" w:fill="FFFFFF"/>
              <w:spacing w:after="0" w:line="240" w:lineRule="auto"/>
            </w:pPr>
            <w:r>
              <w:t>meet.google.com/</w:t>
            </w:r>
            <w:proofErr w:type="spellStart"/>
            <w:r>
              <w:t>cfu-zkbj-tks</w:t>
            </w:r>
            <w:proofErr w:type="spellEnd"/>
          </w:p>
        </w:tc>
      </w:tr>
      <w:tr w:rsidR="00640247" w:rsidRPr="00C57C6B" w14:paraId="33B87AC8" w14:textId="77777777" w:rsidTr="002A7FBD">
        <w:trPr>
          <w:gridBefore w:val="1"/>
          <w:wBefore w:w="10" w:type="dxa"/>
          <w:trHeight w:val="300"/>
        </w:trPr>
        <w:tc>
          <w:tcPr>
            <w:tcW w:w="169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E52F088" w14:textId="77777777" w:rsidR="00640247" w:rsidRPr="00C57C6B" w:rsidRDefault="00640247" w:rsidP="00B6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EE25F08" w14:textId="77777777" w:rsidR="00640247" w:rsidRDefault="00640247" w:rsidP="00B6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0D6496A4" w14:textId="77777777" w:rsidR="00640247" w:rsidRPr="00C57C6B" w:rsidRDefault="00640247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864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66F3D829" w14:textId="77777777" w:rsidR="00640247" w:rsidRDefault="00640247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</w:p>
        </w:tc>
      </w:tr>
      <w:tr w:rsidR="002A7FBD" w:rsidRPr="00C57C6B" w14:paraId="698F076D" w14:textId="77777777" w:rsidTr="002A7FBD">
        <w:trPr>
          <w:trHeight w:val="300"/>
        </w:trPr>
        <w:tc>
          <w:tcPr>
            <w:tcW w:w="1709" w:type="dxa"/>
            <w:gridSpan w:val="2"/>
            <w:shd w:val="clear" w:color="auto" w:fill="auto"/>
            <w:vAlign w:val="center"/>
          </w:tcPr>
          <w:p w14:paraId="7032E03D" w14:textId="77777777" w:rsidR="002A7FBD" w:rsidRPr="00C57C6B" w:rsidRDefault="002A7FBD" w:rsidP="00B6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7" w:type="dxa"/>
            <w:shd w:val="clear" w:color="auto" w:fill="auto"/>
            <w:noWrap/>
            <w:vAlign w:val="center"/>
          </w:tcPr>
          <w:p w14:paraId="6AD177D9" w14:textId="77777777" w:rsidR="002A7FBD" w:rsidRDefault="002A7FBD" w:rsidP="00B6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00EFAB0F" w14:textId="77777777" w:rsidR="002A7FBD" w:rsidRPr="00C57C6B" w:rsidRDefault="002A7FBD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8646" w:type="dxa"/>
            <w:shd w:val="clear" w:color="auto" w:fill="auto"/>
            <w:noWrap/>
            <w:vAlign w:val="bottom"/>
          </w:tcPr>
          <w:p w14:paraId="05820F3B" w14:textId="77777777" w:rsidR="002A7FBD" w:rsidRDefault="002A7FBD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</w:p>
        </w:tc>
      </w:tr>
      <w:tr w:rsidR="002A7FBD" w:rsidRPr="00C57C6B" w14:paraId="1C080433" w14:textId="77777777" w:rsidTr="002A7FBD">
        <w:trPr>
          <w:gridBefore w:val="1"/>
          <w:wBefore w:w="10" w:type="dxa"/>
          <w:trHeight w:val="300"/>
        </w:trPr>
        <w:tc>
          <w:tcPr>
            <w:tcW w:w="1699" w:type="dxa"/>
            <w:shd w:val="clear" w:color="auto" w:fill="auto"/>
            <w:vAlign w:val="center"/>
          </w:tcPr>
          <w:p w14:paraId="7C8D4DB8" w14:textId="77777777" w:rsidR="002A7FBD" w:rsidRPr="00C57C6B" w:rsidRDefault="002A7FBD" w:rsidP="00B6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7" w:type="dxa"/>
            <w:shd w:val="clear" w:color="auto" w:fill="auto"/>
            <w:noWrap/>
            <w:vAlign w:val="center"/>
          </w:tcPr>
          <w:p w14:paraId="53EB98C8" w14:textId="77777777" w:rsidR="002A7FBD" w:rsidRDefault="002A7FBD" w:rsidP="00B6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10512420" w14:textId="77777777" w:rsidR="002A7FBD" w:rsidRPr="00C57C6B" w:rsidRDefault="002A7FBD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8646" w:type="dxa"/>
            <w:shd w:val="clear" w:color="auto" w:fill="auto"/>
            <w:noWrap/>
            <w:vAlign w:val="bottom"/>
          </w:tcPr>
          <w:p w14:paraId="13E38F95" w14:textId="77777777" w:rsidR="002A7FBD" w:rsidRDefault="002A7FBD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</w:p>
        </w:tc>
      </w:tr>
      <w:tr w:rsidR="002A7FBD" w:rsidRPr="00C57C6B" w14:paraId="0752D9D8" w14:textId="77777777" w:rsidTr="002A7FBD">
        <w:trPr>
          <w:gridBefore w:val="1"/>
          <w:wBefore w:w="10" w:type="dxa"/>
          <w:trHeight w:val="300"/>
        </w:trPr>
        <w:tc>
          <w:tcPr>
            <w:tcW w:w="169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6AFA7E" w14:textId="77777777" w:rsidR="002A7FBD" w:rsidRPr="00C57C6B" w:rsidRDefault="002A7FBD" w:rsidP="00B6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B187CAE" w14:textId="77777777" w:rsidR="002A7FBD" w:rsidRDefault="002A7FBD" w:rsidP="00B6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573EEEF" w14:textId="77777777" w:rsidR="002A7FBD" w:rsidRPr="00C57C6B" w:rsidRDefault="002A7FBD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864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BA22ADB" w14:textId="77777777" w:rsidR="002A7FBD" w:rsidRDefault="002A7FBD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</w:p>
        </w:tc>
      </w:tr>
      <w:tr w:rsidR="00270A50" w:rsidRPr="00C57C6B" w14:paraId="44F6F9F4" w14:textId="77777777" w:rsidTr="002A7FBD">
        <w:trPr>
          <w:gridBefore w:val="1"/>
          <w:wBefore w:w="10" w:type="dxa"/>
          <w:trHeight w:val="300"/>
        </w:trPr>
        <w:tc>
          <w:tcPr>
            <w:tcW w:w="1699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637B7B" w14:textId="77777777" w:rsidR="00270A50" w:rsidRPr="00C57C6B" w:rsidRDefault="00270A50" w:rsidP="00B6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lastRenderedPageBreak/>
              <w:t>Öğrencinin Adı Soyadı</w:t>
            </w:r>
          </w:p>
        </w:tc>
        <w:tc>
          <w:tcPr>
            <w:tcW w:w="2057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8500AB" w14:textId="6389B135" w:rsidR="00270A50" w:rsidRPr="00C57C6B" w:rsidRDefault="00270A50" w:rsidP="00B6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Harun Hüseyinoğlu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775193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Danışmanın Adı Soyadı</w:t>
            </w:r>
          </w:p>
        </w:tc>
        <w:tc>
          <w:tcPr>
            <w:tcW w:w="864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28149BF" w14:textId="3171C3DE" w:rsidR="00270A50" w:rsidRPr="00C57C6B" w:rsidRDefault="00270A50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proofErr w:type="spellStart"/>
            <w:proofErr w:type="gramStart"/>
            <w:r>
              <w:rPr>
                <w:rFonts w:ascii="Calibri" w:eastAsia="Times New Roman" w:hAnsi="Calibri" w:cs="Calibri"/>
                <w:lang w:eastAsia="tr-TR"/>
              </w:rPr>
              <w:t>Doç.Dr.Rukiye</w:t>
            </w:r>
            <w:proofErr w:type="spellEnd"/>
            <w:proofErr w:type="gramEnd"/>
            <w:r>
              <w:rPr>
                <w:rFonts w:ascii="Calibri" w:eastAsia="Times New Roman" w:hAnsi="Calibri" w:cs="Calibri"/>
                <w:lang w:eastAsia="tr-TR"/>
              </w:rPr>
              <w:t xml:space="preserve"> ERTAN</w:t>
            </w:r>
          </w:p>
        </w:tc>
      </w:tr>
      <w:tr w:rsidR="00270A50" w:rsidRPr="00C57C6B" w14:paraId="7F5F0307" w14:textId="77777777" w:rsidTr="002A7FBD">
        <w:trPr>
          <w:gridBefore w:val="1"/>
          <w:wBefore w:w="10" w:type="dxa"/>
          <w:trHeight w:val="315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1DFF01D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70B66A6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6DA72D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8B33E05" w14:textId="5B36DBAD" w:rsidR="00270A50" w:rsidRPr="00C57C6B" w:rsidRDefault="00270A50" w:rsidP="00910EB2">
            <w:pPr>
              <w:spacing w:after="0"/>
            </w:pPr>
            <w:r>
              <w:t>G</w:t>
            </w:r>
            <w:r w:rsidR="00910EB2">
              <w:t>örünmez</w:t>
            </w:r>
            <w:r>
              <w:t xml:space="preserve"> K</w:t>
            </w:r>
            <w:r w:rsidR="00910EB2">
              <w:t xml:space="preserve">aynak </w:t>
            </w:r>
            <w:r>
              <w:t>İ</w:t>
            </w:r>
            <w:r w:rsidR="00910EB2">
              <w:t>le Birleştirme</w:t>
            </w:r>
            <w:r>
              <w:t xml:space="preserve"> T</w:t>
            </w:r>
            <w:r w:rsidR="00910EB2">
              <w:t>eknikleri</w:t>
            </w:r>
          </w:p>
        </w:tc>
      </w:tr>
      <w:tr w:rsidR="00270A50" w:rsidRPr="00C57C6B" w14:paraId="358D170A" w14:textId="77777777" w:rsidTr="002A7FBD">
        <w:trPr>
          <w:gridBefore w:val="1"/>
          <w:wBefore w:w="10" w:type="dxa"/>
          <w:trHeight w:val="300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B04331A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B296D8B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5C6C80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Seminer Tarihi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7BB3FD9" w14:textId="1DD62526" w:rsidR="00270A50" w:rsidRPr="00C57C6B" w:rsidRDefault="00270A50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29.04.2021</w:t>
            </w:r>
          </w:p>
        </w:tc>
      </w:tr>
      <w:tr w:rsidR="00270A50" w:rsidRPr="00C57C6B" w14:paraId="12B6E76F" w14:textId="77777777" w:rsidTr="002A7FBD">
        <w:trPr>
          <w:gridBefore w:val="1"/>
          <w:wBefore w:w="10" w:type="dxa"/>
          <w:trHeight w:val="315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0B99EBF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C0BBD22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63A097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E147AC7" w14:textId="3F3612D6" w:rsidR="00270A50" w:rsidRPr="00C57C6B" w:rsidRDefault="00270A50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14:00</w:t>
            </w:r>
          </w:p>
        </w:tc>
      </w:tr>
      <w:tr w:rsidR="00270A50" w:rsidRPr="00C57C6B" w14:paraId="3F7901D4" w14:textId="77777777" w:rsidTr="002A7FBD">
        <w:trPr>
          <w:gridBefore w:val="1"/>
          <w:wBefore w:w="10" w:type="dxa"/>
          <w:trHeight w:val="330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DD93736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27DAB2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FDD4D3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4DA8DA7" w14:textId="08BAE3D9" w:rsidR="00270A50" w:rsidRPr="00C57C6B" w:rsidRDefault="00270A50" w:rsidP="00B675FE">
            <w:pPr>
              <w:shd w:val="clear" w:color="auto" w:fill="FFFFFF"/>
              <w:spacing w:after="0" w:line="240" w:lineRule="auto"/>
            </w:pPr>
            <w:r>
              <w:t>meet.google.com/</w:t>
            </w:r>
            <w:proofErr w:type="spellStart"/>
            <w:r>
              <w:t>bdi-qoba-ctv</w:t>
            </w:r>
            <w:proofErr w:type="spellEnd"/>
          </w:p>
        </w:tc>
      </w:tr>
      <w:tr w:rsidR="00270A50" w:rsidRPr="00C57C6B" w14:paraId="7E2CA8F4" w14:textId="77777777" w:rsidTr="002A7FBD">
        <w:trPr>
          <w:gridBefore w:val="1"/>
          <w:wBefore w:w="10" w:type="dxa"/>
          <w:trHeight w:val="300"/>
        </w:trPr>
        <w:tc>
          <w:tcPr>
            <w:tcW w:w="169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64EF5E" w14:textId="77777777" w:rsidR="00270A50" w:rsidRPr="00C57C6B" w:rsidRDefault="00270A50" w:rsidP="00B6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Öğrencinin Adı Soyadı</w:t>
            </w:r>
          </w:p>
        </w:tc>
        <w:tc>
          <w:tcPr>
            <w:tcW w:w="205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3FD712" w14:textId="60D99054" w:rsidR="00270A50" w:rsidRPr="00C57C6B" w:rsidRDefault="00270A50" w:rsidP="00B6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Batuhan Yıldırım</w:t>
            </w:r>
          </w:p>
        </w:tc>
        <w:tc>
          <w:tcPr>
            <w:tcW w:w="241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2A92EB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Danışmanın Adı Soyadı</w:t>
            </w:r>
          </w:p>
        </w:tc>
        <w:tc>
          <w:tcPr>
            <w:tcW w:w="864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8534938" w14:textId="1DD81088" w:rsidR="00270A50" w:rsidRPr="00C57C6B" w:rsidRDefault="00270A50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proofErr w:type="spellStart"/>
            <w:proofErr w:type="gramStart"/>
            <w:r>
              <w:rPr>
                <w:rFonts w:ascii="Calibri" w:eastAsia="Times New Roman" w:hAnsi="Calibri" w:cs="Calibri"/>
                <w:lang w:eastAsia="tr-TR"/>
              </w:rPr>
              <w:t>Doç.Dr.Rukiye</w:t>
            </w:r>
            <w:proofErr w:type="spellEnd"/>
            <w:proofErr w:type="gramEnd"/>
            <w:r>
              <w:rPr>
                <w:rFonts w:ascii="Calibri" w:eastAsia="Times New Roman" w:hAnsi="Calibri" w:cs="Calibri"/>
                <w:lang w:eastAsia="tr-TR"/>
              </w:rPr>
              <w:t xml:space="preserve"> ERTAN</w:t>
            </w:r>
          </w:p>
        </w:tc>
      </w:tr>
      <w:tr w:rsidR="00270A50" w:rsidRPr="00C57C6B" w14:paraId="2945B244" w14:textId="77777777" w:rsidTr="002A7FBD">
        <w:trPr>
          <w:gridBefore w:val="1"/>
          <w:wBefore w:w="10" w:type="dxa"/>
          <w:trHeight w:val="315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25AA103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9DFBA0B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F11C8C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E11DEB" w14:textId="5E6A05EA" w:rsidR="00270A50" w:rsidRPr="00C57C6B" w:rsidRDefault="00270A50" w:rsidP="00B675FE">
            <w:pPr>
              <w:spacing w:after="0"/>
            </w:pPr>
            <w:r>
              <w:t>Taşıt Süspansiyon Sisteminde Kullanılan Malzemeler ve İmalat Yöntemleri</w:t>
            </w:r>
          </w:p>
        </w:tc>
      </w:tr>
      <w:tr w:rsidR="00270A50" w:rsidRPr="00C57C6B" w14:paraId="5B8630BF" w14:textId="77777777" w:rsidTr="002A7FBD">
        <w:trPr>
          <w:gridBefore w:val="1"/>
          <w:wBefore w:w="10" w:type="dxa"/>
          <w:trHeight w:val="300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1D491C6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2E9462E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35FFE4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Seminer Tarihi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4A6BBFA" w14:textId="6ECDD2B8" w:rsidR="00270A50" w:rsidRPr="00C57C6B" w:rsidRDefault="00270A50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29.04.2021</w:t>
            </w:r>
          </w:p>
        </w:tc>
      </w:tr>
      <w:tr w:rsidR="00270A50" w:rsidRPr="00C57C6B" w14:paraId="15C4FE15" w14:textId="77777777" w:rsidTr="002A7FBD">
        <w:trPr>
          <w:gridBefore w:val="1"/>
          <w:wBefore w:w="10" w:type="dxa"/>
          <w:trHeight w:val="315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60901CD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296FD52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81298D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723DC3D" w14:textId="41F1EEA2" w:rsidR="00270A50" w:rsidRPr="00C57C6B" w:rsidRDefault="00270A50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14:30</w:t>
            </w:r>
          </w:p>
        </w:tc>
      </w:tr>
      <w:tr w:rsidR="00270A50" w:rsidRPr="00C57C6B" w14:paraId="778EA201" w14:textId="77777777" w:rsidTr="002A7FBD">
        <w:trPr>
          <w:gridBefore w:val="1"/>
          <w:wBefore w:w="10" w:type="dxa"/>
          <w:trHeight w:val="330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1543103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5E92192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BB9C3F0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09ECF97" w14:textId="419E799B" w:rsidR="00270A50" w:rsidRPr="00C57C6B" w:rsidRDefault="00270A50" w:rsidP="00B675FE">
            <w:pPr>
              <w:shd w:val="clear" w:color="auto" w:fill="FFFFFF"/>
              <w:spacing w:after="0" w:line="240" w:lineRule="auto"/>
            </w:pPr>
            <w:r>
              <w:t>meet.google.com/</w:t>
            </w:r>
            <w:proofErr w:type="spellStart"/>
            <w:r>
              <w:t>bdi-qoba-ctv</w:t>
            </w:r>
            <w:proofErr w:type="spellEnd"/>
          </w:p>
        </w:tc>
      </w:tr>
      <w:tr w:rsidR="00270A50" w:rsidRPr="00C57C6B" w14:paraId="5C3AE6E7" w14:textId="77777777" w:rsidTr="002A7FBD">
        <w:trPr>
          <w:gridBefore w:val="1"/>
          <w:wBefore w:w="10" w:type="dxa"/>
          <w:trHeight w:val="300"/>
        </w:trPr>
        <w:tc>
          <w:tcPr>
            <w:tcW w:w="169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7D80E4" w14:textId="77777777" w:rsidR="00270A50" w:rsidRPr="00C57C6B" w:rsidRDefault="00270A50" w:rsidP="00B6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Öğrencinin Adı Soyadı</w:t>
            </w:r>
          </w:p>
        </w:tc>
        <w:tc>
          <w:tcPr>
            <w:tcW w:w="205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C68917" w14:textId="15F9EF5A" w:rsidR="00270A50" w:rsidRPr="00C57C6B" w:rsidRDefault="00964D1F" w:rsidP="00B6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Hüseyin Özgül</w:t>
            </w:r>
          </w:p>
        </w:tc>
        <w:tc>
          <w:tcPr>
            <w:tcW w:w="241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85FE2A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Danışmanın Adı Soyadı</w:t>
            </w:r>
          </w:p>
        </w:tc>
        <w:tc>
          <w:tcPr>
            <w:tcW w:w="864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5745DB0" w14:textId="24278C1C" w:rsidR="00270A50" w:rsidRPr="00C57C6B" w:rsidRDefault="00964D1F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proofErr w:type="spellStart"/>
            <w:proofErr w:type="gramStart"/>
            <w:r>
              <w:rPr>
                <w:rFonts w:ascii="Calibri" w:eastAsia="Times New Roman" w:hAnsi="Calibri" w:cs="Calibri"/>
                <w:lang w:eastAsia="tr-TR"/>
              </w:rPr>
              <w:t>Doç.Dr.Rukiye</w:t>
            </w:r>
            <w:proofErr w:type="spellEnd"/>
            <w:proofErr w:type="gramEnd"/>
            <w:r>
              <w:rPr>
                <w:rFonts w:ascii="Calibri" w:eastAsia="Times New Roman" w:hAnsi="Calibri" w:cs="Calibri"/>
                <w:lang w:eastAsia="tr-TR"/>
              </w:rPr>
              <w:t xml:space="preserve"> ERTAN</w:t>
            </w:r>
          </w:p>
        </w:tc>
      </w:tr>
      <w:tr w:rsidR="00270A50" w:rsidRPr="00C57C6B" w14:paraId="4BB0720A" w14:textId="77777777" w:rsidTr="002A7FBD">
        <w:trPr>
          <w:gridBefore w:val="1"/>
          <w:wBefore w:w="10" w:type="dxa"/>
          <w:trHeight w:val="315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AB90E13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85DC6CC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A03610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D46AEE5" w14:textId="3720F868" w:rsidR="00270A50" w:rsidRPr="00C57C6B" w:rsidRDefault="00964D1F" w:rsidP="00B675FE">
            <w:pPr>
              <w:spacing w:after="0"/>
            </w:pPr>
            <w:r>
              <w:t>Kauçuklar ve geri dönüşümü</w:t>
            </w:r>
          </w:p>
        </w:tc>
      </w:tr>
      <w:tr w:rsidR="00270A50" w:rsidRPr="00C57C6B" w14:paraId="3246ABE9" w14:textId="77777777" w:rsidTr="002A7FBD">
        <w:trPr>
          <w:gridBefore w:val="1"/>
          <w:wBefore w:w="10" w:type="dxa"/>
          <w:trHeight w:val="300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B13C45F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0614914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3D5291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Seminer Tarihi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E955766" w14:textId="21922DD3" w:rsidR="00270A50" w:rsidRPr="00C57C6B" w:rsidRDefault="00964D1F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29.04.2021</w:t>
            </w:r>
          </w:p>
        </w:tc>
      </w:tr>
      <w:tr w:rsidR="00270A50" w:rsidRPr="00C57C6B" w14:paraId="33153477" w14:textId="77777777" w:rsidTr="002A7FBD">
        <w:trPr>
          <w:gridBefore w:val="1"/>
          <w:wBefore w:w="10" w:type="dxa"/>
          <w:trHeight w:val="315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C3DEAE6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E6970EA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1DA869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2D29119" w14:textId="3B4BBF8F" w:rsidR="00270A50" w:rsidRPr="00C57C6B" w:rsidRDefault="00964D1F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15:00</w:t>
            </w:r>
          </w:p>
        </w:tc>
      </w:tr>
      <w:tr w:rsidR="00270A50" w:rsidRPr="00C57C6B" w14:paraId="54BC1B4A" w14:textId="77777777" w:rsidTr="002A7FBD">
        <w:trPr>
          <w:gridBefore w:val="1"/>
          <w:wBefore w:w="10" w:type="dxa"/>
          <w:trHeight w:val="330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F8A7E8A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F254EA6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46F9F8" w14:textId="77777777" w:rsidR="00270A50" w:rsidRPr="00C57C6B" w:rsidRDefault="00270A50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EF05365" w14:textId="54A428A2" w:rsidR="00270A50" w:rsidRPr="00C57C6B" w:rsidRDefault="00964D1F" w:rsidP="00B675FE">
            <w:pPr>
              <w:shd w:val="clear" w:color="auto" w:fill="FFFFFF"/>
              <w:spacing w:after="0" w:line="240" w:lineRule="auto"/>
            </w:pPr>
            <w:r>
              <w:t>meet.google.com/</w:t>
            </w:r>
            <w:proofErr w:type="spellStart"/>
            <w:r>
              <w:t>bdi-qoba-ctv</w:t>
            </w:r>
            <w:proofErr w:type="spellEnd"/>
          </w:p>
        </w:tc>
      </w:tr>
      <w:tr w:rsidR="00964D1F" w:rsidRPr="00C57C6B" w14:paraId="1A5002E7" w14:textId="77777777" w:rsidTr="002A7FBD">
        <w:trPr>
          <w:gridBefore w:val="1"/>
          <w:wBefore w:w="10" w:type="dxa"/>
          <w:trHeight w:val="300"/>
        </w:trPr>
        <w:tc>
          <w:tcPr>
            <w:tcW w:w="169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62B5F5" w14:textId="77777777" w:rsidR="00964D1F" w:rsidRPr="00C57C6B" w:rsidRDefault="00964D1F" w:rsidP="00B6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Öğrencinin Adı Soyadı</w:t>
            </w:r>
          </w:p>
        </w:tc>
        <w:tc>
          <w:tcPr>
            <w:tcW w:w="205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EB3393" w14:textId="0F9FE8A6" w:rsidR="00964D1F" w:rsidRPr="00C57C6B" w:rsidRDefault="00964D1F" w:rsidP="00B6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Yaşar Başer</w:t>
            </w:r>
          </w:p>
        </w:tc>
        <w:tc>
          <w:tcPr>
            <w:tcW w:w="241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265164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Danışmanın Adı Soyadı</w:t>
            </w:r>
          </w:p>
        </w:tc>
        <w:tc>
          <w:tcPr>
            <w:tcW w:w="864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E0D2BA4" w14:textId="132A4C34" w:rsidR="00964D1F" w:rsidRPr="00C57C6B" w:rsidRDefault="00964D1F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proofErr w:type="spellStart"/>
            <w:proofErr w:type="gramStart"/>
            <w:r>
              <w:rPr>
                <w:rFonts w:ascii="Calibri" w:eastAsia="Times New Roman" w:hAnsi="Calibri" w:cs="Calibri"/>
                <w:lang w:eastAsia="tr-TR"/>
              </w:rPr>
              <w:t>Doç.Dr.Rukiye</w:t>
            </w:r>
            <w:proofErr w:type="spellEnd"/>
            <w:proofErr w:type="gramEnd"/>
            <w:r>
              <w:rPr>
                <w:rFonts w:ascii="Calibri" w:eastAsia="Times New Roman" w:hAnsi="Calibri" w:cs="Calibri"/>
                <w:lang w:eastAsia="tr-TR"/>
              </w:rPr>
              <w:t xml:space="preserve"> ERTAN</w:t>
            </w:r>
          </w:p>
        </w:tc>
      </w:tr>
      <w:tr w:rsidR="00964D1F" w:rsidRPr="00C57C6B" w14:paraId="3394D6F3" w14:textId="77777777" w:rsidTr="002A7FBD">
        <w:trPr>
          <w:gridBefore w:val="1"/>
          <w:wBefore w:w="10" w:type="dxa"/>
          <w:trHeight w:val="315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8C26F9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DBFC3C6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C647F1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C2A731" w14:textId="21C1D5E2" w:rsidR="00964D1F" w:rsidRPr="00C57C6B" w:rsidRDefault="00964D1F" w:rsidP="00B675FE">
            <w:pPr>
              <w:spacing w:after="0"/>
            </w:pPr>
            <w:r>
              <w:t xml:space="preserve">Sıcak şekillendirme </w:t>
            </w:r>
            <w:proofErr w:type="gramStart"/>
            <w:r>
              <w:t>prosesi</w:t>
            </w:r>
            <w:proofErr w:type="gramEnd"/>
            <w:r>
              <w:t xml:space="preserve"> ve yeni nesil çelikler</w:t>
            </w:r>
          </w:p>
        </w:tc>
      </w:tr>
      <w:tr w:rsidR="00964D1F" w:rsidRPr="00C57C6B" w14:paraId="5FFE572E" w14:textId="77777777" w:rsidTr="002A7FBD">
        <w:trPr>
          <w:gridBefore w:val="1"/>
          <w:wBefore w:w="10" w:type="dxa"/>
          <w:trHeight w:val="300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006E68A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3C73A29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0F24D1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Seminer Tarihi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9042B4F" w14:textId="013694A1" w:rsidR="00964D1F" w:rsidRPr="00C57C6B" w:rsidRDefault="00964D1F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29.04.2021</w:t>
            </w:r>
          </w:p>
        </w:tc>
      </w:tr>
      <w:tr w:rsidR="00964D1F" w:rsidRPr="00C57C6B" w14:paraId="70C557F5" w14:textId="77777777" w:rsidTr="002A7FBD">
        <w:trPr>
          <w:gridBefore w:val="1"/>
          <w:wBefore w:w="10" w:type="dxa"/>
          <w:trHeight w:val="315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B63659D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F3E1312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6E8DFA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B499427" w14:textId="64E272AB" w:rsidR="00964D1F" w:rsidRPr="00C57C6B" w:rsidRDefault="00964D1F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17:30</w:t>
            </w:r>
          </w:p>
        </w:tc>
      </w:tr>
      <w:tr w:rsidR="00964D1F" w:rsidRPr="00C57C6B" w14:paraId="194D4695" w14:textId="77777777" w:rsidTr="002A7FBD">
        <w:trPr>
          <w:gridBefore w:val="1"/>
          <w:wBefore w:w="10" w:type="dxa"/>
          <w:trHeight w:val="330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DCC5042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22FD05E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595832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1998342" w14:textId="1040727A" w:rsidR="00964D1F" w:rsidRPr="00C57C6B" w:rsidRDefault="00964D1F" w:rsidP="00B675FE">
            <w:pPr>
              <w:shd w:val="clear" w:color="auto" w:fill="FFFFFF"/>
              <w:spacing w:after="0" w:line="240" w:lineRule="auto"/>
            </w:pPr>
            <w:r>
              <w:t>meet.google.com/</w:t>
            </w:r>
            <w:proofErr w:type="spellStart"/>
            <w:r>
              <w:t>bdi-qoba-ctv</w:t>
            </w:r>
            <w:proofErr w:type="spellEnd"/>
          </w:p>
        </w:tc>
      </w:tr>
      <w:tr w:rsidR="00964D1F" w:rsidRPr="00C57C6B" w14:paraId="0F654E46" w14:textId="77777777" w:rsidTr="002A7FBD">
        <w:trPr>
          <w:gridBefore w:val="1"/>
          <w:wBefore w:w="10" w:type="dxa"/>
          <w:trHeight w:val="300"/>
        </w:trPr>
        <w:tc>
          <w:tcPr>
            <w:tcW w:w="169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99802B" w14:textId="77777777" w:rsidR="00964D1F" w:rsidRPr="00C57C6B" w:rsidRDefault="00964D1F" w:rsidP="00B6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Öğrencinin Adı Soyadı</w:t>
            </w:r>
          </w:p>
        </w:tc>
        <w:tc>
          <w:tcPr>
            <w:tcW w:w="205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D6DABF" w14:textId="32DB4E25" w:rsidR="00964D1F" w:rsidRPr="00C57C6B" w:rsidRDefault="00C530A7" w:rsidP="00B6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Süleyman Coşkun</w:t>
            </w:r>
          </w:p>
        </w:tc>
        <w:tc>
          <w:tcPr>
            <w:tcW w:w="241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92A529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Danışmanın Adı Soyadı</w:t>
            </w:r>
          </w:p>
        </w:tc>
        <w:tc>
          <w:tcPr>
            <w:tcW w:w="864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4D6CC38" w14:textId="512BE415" w:rsidR="00964D1F" w:rsidRPr="00C57C6B" w:rsidRDefault="00C530A7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proofErr w:type="spellStart"/>
            <w:proofErr w:type="gramStart"/>
            <w:r>
              <w:rPr>
                <w:rFonts w:ascii="Calibri" w:eastAsia="Times New Roman" w:hAnsi="Calibri" w:cs="Calibri"/>
                <w:lang w:eastAsia="tr-TR"/>
              </w:rPr>
              <w:t>Doç.Dr.Rukiye</w:t>
            </w:r>
            <w:proofErr w:type="spellEnd"/>
            <w:proofErr w:type="gramEnd"/>
            <w:r>
              <w:rPr>
                <w:rFonts w:ascii="Calibri" w:eastAsia="Times New Roman" w:hAnsi="Calibri" w:cs="Calibri"/>
                <w:lang w:eastAsia="tr-TR"/>
              </w:rPr>
              <w:t xml:space="preserve"> ERTAN</w:t>
            </w:r>
          </w:p>
        </w:tc>
      </w:tr>
      <w:tr w:rsidR="00964D1F" w:rsidRPr="00C57C6B" w14:paraId="122D1668" w14:textId="77777777" w:rsidTr="002A7FBD">
        <w:trPr>
          <w:gridBefore w:val="1"/>
          <w:wBefore w:w="10" w:type="dxa"/>
          <w:trHeight w:val="315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C788ED0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80B864E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2C6475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16BBBD" w14:textId="3561E813" w:rsidR="00964D1F" w:rsidRPr="00C57C6B" w:rsidRDefault="00C530A7" w:rsidP="00B675FE">
            <w:pPr>
              <w:spacing w:after="0"/>
            </w:pPr>
            <w:r>
              <w:t xml:space="preserve">Sıcak şekillendirme </w:t>
            </w:r>
            <w:proofErr w:type="gramStart"/>
            <w:r>
              <w:t>prosesi</w:t>
            </w:r>
            <w:proofErr w:type="gramEnd"/>
          </w:p>
        </w:tc>
      </w:tr>
      <w:tr w:rsidR="00964D1F" w:rsidRPr="00C57C6B" w14:paraId="4726A4DE" w14:textId="77777777" w:rsidTr="002A7FBD">
        <w:trPr>
          <w:gridBefore w:val="1"/>
          <w:wBefore w:w="10" w:type="dxa"/>
          <w:trHeight w:val="300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6C157F7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25883D0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C57750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Seminer Tarihi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A7F0D1C" w14:textId="62954BDF" w:rsidR="00964D1F" w:rsidRPr="00C57C6B" w:rsidRDefault="00C530A7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29.04.2021</w:t>
            </w:r>
          </w:p>
        </w:tc>
      </w:tr>
      <w:tr w:rsidR="00964D1F" w:rsidRPr="00C57C6B" w14:paraId="0C9A6DED" w14:textId="77777777" w:rsidTr="002A7FBD">
        <w:trPr>
          <w:gridBefore w:val="1"/>
          <w:wBefore w:w="10" w:type="dxa"/>
          <w:trHeight w:val="315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08FAD3E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2F60023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7005AD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E9671DA" w14:textId="4331097A" w:rsidR="00964D1F" w:rsidRPr="00C57C6B" w:rsidRDefault="00C530A7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17:00</w:t>
            </w:r>
          </w:p>
        </w:tc>
      </w:tr>
      <w:tr w:rsidR="00964D1F" w:rsidRPr="00C57C6B" w14:paraId="392A10B7" w14:textId="77777777" w:rsidTr="002A7FBD">
        <w:trPr>
          <w:gridBefore w:val="1"/>
          <w:wBefore w:w="10" w:type="dxa"/>
          <w:trHeight w:val="330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77CA48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D97F3F0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76187A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295D571" w14:textId="2FB05934" w:rsidR="00964D1F" w:rsidRPr="00C57C6B" w:rsidRDefault="00C530A7" w:rsidP="00B675FE">
            <w:pPr>
              <w:shd w:val="clear" w:color="auto" w:fill="FFFFFF"/>
              <w:spacing w:after="0" w:line="240" w:lineRule="auto"/>
            </w:pPr>
            <w:r>
              <w:t>meet.google.com/</w:t>
            </w:r>
            <w:proofErr w:type="spellStart"/>
            <w:r>
              <w:t>bdi-qoba-ctv</w:t>
            </w:r>
            <w:proofErr w:type="spellEnd"/>
          </w:p>
        </w:tc>
      </w:tr>
      <w:tr w:rsidR="00964D1F" w:rsidRPr="00C57C6B" w14:paraId="16E85C86" w14:textId="77777777" w:rsidTr="002A7FBD">
        <w:trPr>
          <w:gridBefore w:val="1"/>
          <w:wBefore w:w="10" w:type="dxa"/>
          <w:trHeight w:val="300"/>
        </w:trPr>
        <w:tc>
          <w:tcPr>
            <w:tcW w:w="169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D00CF5" w14:textId="77777777" w:rsidR="00964D1F" w:rsidRPr="00C57C6B" w:rsidRDefault="00964D1F" w:rsidP="00B6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Öğrencinin Adı Soyadı</w:t>
            </w:r>
          </w:p>
        </w:tc>
        <w:tc>
          <w:tcPr>
            <w:tcW w:w="205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8DC9A0" w14:textId="1A2872CB" w:rsidR="00964D1F" w:rsidRPr="00C57C6B" w:rsidRDefault="002A7FBD" w:rsidP="00B6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Emre Esvet Müftüoğlu</w:t>
            </w:r>
          </w:p>
        </w:tc>
        <w:tc>
          <w:tcPr>
            <w:tcW w:w="241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7CE8EC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Danışmanın Adı Soyadı</w:t>
            </w:r>
          </w:p>
        </w:tc>
        <w:tc>
          <w:tcPr>
            <w:tcW w:w="864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E0091DC" w14:textId="179D8406" w:rsidR="00964D1F" w:rsidRPr="00C57C6B" w:rsidRDefault="00BE527D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proofErr w:type="spellStart"/>
            <w:proofErr w:type="gramStart"/>
            <w:r>
              <w:rPr>
                <w:rFonts w:ascii="Calibri" w:eastAsia="Times New Roman" w:hAnsi="Calibri" w:cs="Calibri"/>
                <w:lang w:eastAsia="tr-TR"/>
              </w:rPr>
              <w:t>Doç.Dr.Rukiye</w:t>
            </w:r>
            <w:proofErr w:type="spellEnd"/>
            <w:proofErr w:type="gramEnd"/>
            <w:r>
              <w:rPr>
                <w:rFonts w:ascii="Calibri" w:eastAsia="Times New Roman" w:hAnsi="Calibri" w:cs="Calibri"/>
                <w:lang w:eastAsia="tr-TR"/>
              </w:rPr>
              <w:t xml:space="preserve"> ERTAN</w:t>
            </w:r>
          </w:p>
        </w:tc>
      </w:tr>
      <w:tr w:rsidR="00964D1F" w:rsidRPr="00C57C6B" w14:paraId="3CAFF329" w14:textId="77777777" w:rsidTr="002A7FBD">
        <w:trPr>
          <w:gridBefore w:val="1"/>
          <w:wBefore w:w="10" w:type="dxa"/>
          <w:trHeight w:val="315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B322B9C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EC002F1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3DE0BF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BE3C958" w14:textId="214B74DC" w:rsidR="00964D1F" w:rsidRPr="00C57C6B" w:rsidRDefault="00CB547B" w:rsidP="00B675FE">
            <w:pPr>
              <w:spacing w:after="0"/>
            </w:pPr>
            <w:r>
              <w:t>Araçlarda kullanı</w:t>
            </w:r>
            <w:r w:rsidR="002A7FBD">
              <w:t xml:space="preserve">lan sandviç </w:t>
            </w:r>
            <w:proofErr w:type="spellStart"/>
            <w:r w:rsidR="002A7FBD">
              <w:t>kompozitler</w:t>
            </w:r>
            <w:proofErr w:type="spellEnd"/>
          </w:p>
        </w:tc>
      </w:tr>
      <w:tr w:rsidR="00964D1F" w:rsidRPr="00C57C6B" w14:paraId="1B853E2B" w14:textId="77777777" w:rsidTr="002A7FBD">
        <w:trPr>
          <w:gridBefore w:val="1"/>
          <w:wBefore w:w="10" w:type="dxa"/>
          <w:trHeight w:val="300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5103C98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AF15EC0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CCA2D3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Seminer Tarihi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D8F3F89" w14:textId="1547D302" w:rsidR="00964D1F" w:rsidRPr="00C57C6B" w:rsidRDefault="002A7FBD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29.04.2021</w:t>
            </w:r>
          </w:p>
        </w:tc>
      </w:tr>
      <w:tr w:rsidR="00964D1F" w:rsidRPr="00C57C6B" w14:paraId="21CC8F7A" w14:textId="77777777" w:rsidTr="002A7FBD">
        <w:trPr>
          <w:gridBefore w:val="1"/>
          <w:wBefore w:w="10" w:type="dxa"/>
          <w:trHeight w:val="315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AEB177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5DB04C4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528136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E33BC52" w14:textId="46297799" w:rsidR="00964D1F" w:rsidRPr="00C57C6B" w:rsidRDefault="002A7FBD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16:00</w:t>
            </w:r>
          </w:p>
        </w:tc>
      </w:tr>
      <w:tr w:rsidR="00964D1F" w:rsidRPr="00C57C6B" w14:paraId="3BCC9C4B" w14:textId="77777777" w:rsidTr="002A7FBD">
        <w:trPr>
          <w:gridBefore w:val="1"/>
          <w:wBefore w:w="10" w:type="dxa"/>
          <w:trHeight w:val="330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FA8EE32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EC6DAD1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C557EC" w14:textId="77777777" w:rsidR="00964D1F" w:rsidRPr="00C57C6B" w:rsidRDefault="00964D1F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6CAC3F6" w14:textId="53DF2FEF" w:rsidR="00964D1F" w:rsidRPr="00C57C6B" w:rsidRDefault="002A7FBD" w:rsidP="00B675FE">
            <w:pPr>
              <w:shd w:val="clear" w:color="auto" w:fill="FFFFFF"/>
              <w:spacing w:after="0" w:line="240" w:lineRule="auto"/>
            </w:pPr>
            <w:r>
              <w:t>meet.google.com/</w:t>
            </w:r>
            <w:proofErr w:type="spellStart"/>
            <w:r>
              <w:t>bdi-qoba-ctv</w:t>
            </w:r>
            <w:proofErr w:type="spellEnd"/>
          </w:p>
        </w:tc>
      </w:tr>
      <w:tr w:rsidR="00BE527D" w:rsidRPr="00C57C6B" w14:paraId="120748E6" w14:textId="77777777" w:rsidTr="002A7FBD">
        <w:trPr>
          <w:gridBefore w:val="1"/>
          <w:wBefore w:w="10" w:type="dxa"/>
          <w:trHeight w:val="300"/>
        </w:trPr>
        <w:tc>
          <w:tcPr>
            <w:tcW w:w="169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473DDC" w14:textId="77777777" w:rsidR="00BE527D" w:rsidRPr="00C57C6B" w:rsidRDefault="00BE527D" w:rsidP="00B6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lastRenderedPageBreak/>
              <w:t>Öğrencinin Adı Soyadı</w:t>
            </w:r>
          </w:p>
        </w:tc>
        <w:tc>
          <w:tcPr>
            <w:tcW w:w="205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1D0075" w14:textId="00DE6948" w:rsidR="00BE527D" w:rsidRPr="00C57C6B" w:rsidRDefault="002A7FBD" w:rsidP="00B6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Oğuzhan Turhan</w:t>
            </w:r>
          </w:p>
        </w:tc>
        <w:tc>
          <w:tcPr>
            <w:tcW w:w="241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A752AE" w14:textId="77777777" w:rsidR="00BE527D" w:rsidRPr="00C57C6B" w:rsidRDefault="00BE527D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Danışmanın Adı Soyadı</w:t>
            </w:r>
          </w:p>
        </w:tc>
        <w:tc>
          <w:tcPr>
            <w:tcW w:w="864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71BD6AB" w14:textId="45DEACD7" w:rsidR="00BE527D" w:rsidRPr="00C57C6B" w:rsidRDefault="00BE527D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proofErr w:type="spellStart"/>
            <w:proofErr w:type="gramStart"/>
            <w:r>
              <w:rPr>
                <w:rFonts w:ascii="Calibri" w:eastAsia="Times New Roman" w:hAnsi="Calibri" w:cs="Calibri"/>
                <w:lang w:eastAsia="tr-TR"/>
              </w:rPr>
              <w:t>Doç.Dr.Rukiye</w:t>
            </w:r>
            <w:proofErr w:type="spellEnd"/>
            <w:proofErr w:type="gramEnd"/>
            <w:r>
              <w:rPr>
                <w:rFonts w:ascii="Calibri" w:eastAsia="Times New Roman" w:hAnsi="Calibri" w:cs="Calibri"/>
                <w:lang w:eastAsia="tr-TR"/>
              </w:rPr>
              <w:t xml:space="preserve"> ERTAN</w:t>
            </w:r>
          </w:p>
        </w:tc>
      </w:tr>
      <w:tr w:rsidR="00BE527D" w:rsidRPr="00C57C6B" w14:paraId="449E7C9A" w14:textId="77777777" w:rsidTr="002A7FBD">
        <w:trPr>
          <w:gridBefore w:val="1"/>
          <w:wBefore w:w="10" w:type="dxa"/>
          <w:trHeight w:val="315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C844CD0" w14:textId="77777777" w:rsidR="00BE527D" w:rsidRPr="00C57C6B" w:rsidRDefault="00BE527D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A839650" w14:textId="77777777" w:rsidR="00BE527D" w:rsidRPr="00C57C6B" w:rsidRDefault="00BE527D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2A513A" w14:textId="77777777" w:rsidR="00BE527D" w:rsidRPr="00C57C6B" w:rsidRDefault="00BE527D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37B19EE" w14:textId="18F7947E" w:rsidR="00BE527D" w:rsidRPr="00C57C6B" w:rsidRDefault="002A7FBD" w:rsidP="0053314A">
            <w:pPr>
              <w:spacing w:after="0"/>
            </w:pPr>
            <w:r>
              <w:t>Araçlarda kullan</w:t>
            </w:r>
            <w:r w:rsidR="0053314A">
              <w:t>ı</w:t>
            </w:r>
            <w:r>
              <w:t>lan titreşim sönümleyici burçlar ve üretimi</w:t>
            </w:r>
          </w:p>
        </w:tc>
      </w:tr>
      <w:tr w:rsidR="00BE527D" w:rsidRPr="00C57C6B" w14:paraId="4B1C541F" w14:textId="77777777" w:rsidTr="002A7FBD">
        <w:trPr>
          <w:gridBefore w:val="1"/>
          <w:wBefore w:w="10" w:type="dxa"/>
          <w:trHeight w:val="300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F1F022E" w14:textId="77777777" w:rsidR="00BE527D" w:rsidRPr="00C57C6B" w:rsidRDefault="00BE527D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3A35735" w14:textId="77777777" w:rsidR="00BE527D" w:rsidRPr="00C57C6B" w:rsidRDefault="00BE527D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556472" w14:textId="77777777" w:rsidR="00BE527D" w:rsidRPr="00C57C6B" w:rsidRDefault="00BE527D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Seminer Tarihi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2FB3B3D" w14:textId="6B11D752" w:rsidR="00BE527D" w:rsidRPr="00C57C6B" w:rsidRDefault="002A7FBD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29.04.2021</w:t>
            </w:r>
          </w:p>
        </w:tc>
      </w:tr>
      <w:tr w:rsidR="00BE527D" w:rsidRPr="00C57C6B" w14:paraId="781A1910" w14:textId="77777777" w:rsidTr="002A7FBD">
        <w:trPr>
          <w:gridBefore w:val="1"/>
          <w:wBefore w:w="10" w:type="dxa"/>
          <w:trHeight w:val="315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8D4159C" w14:textId="77777777" w:rsidR="00BE527D" w:rsidRPr="00C57C6B" w:rsidRDefault="00BE527D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4DCE2D" w14:textId="77777777" w:rsidR="00BE527D" w:rsidRPr="00C57C6B" w:rsidRDefault="00BE527D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EB5949" w14:textId="77777777" w:rsidR="00BE527D" w:rsidRPr="00C57C6B" w:rsidRDefault="00BE527D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9CCFD30" w14:textId="7C3FF0FF" w:rsidR="00BE527D" w:rsidRPr="00C57C6B" w:rsidRDefault="002A7FBD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15:30</w:t>
            </w:r>
          </w:p>
        </w:tc>
      </w:tr>
      <w:tr w:rsidR="00BE527D" w:rsidRPr="00C57C6B" w14:paraId="0B77E214" w14:textId="77777777" w:rsidTr="002A7FBD">
        <w:trPr>
          <w:gridBefore w:val="1"/>
          <w:wBefore w:w="10" w:type="dxa"/>
          <w:trHeight w:val="330"/>
        </w:trPr>
        <w:tc>
          <w:tcPr>
            <w:tcW w:w="16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C4079F8" w14:textId="77777777" w:rsidR="00BE527D" w:rsidRPr="00C57C6B" w:rsidRDefault="00BE527D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093DC02" w14:textId="77777777" w:rsidR="00BE527D" w:rsidRPr="00C57C6B" w:rsidRDefault="00BE527D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6C2C6A" w14:textId="77777777" w:rsidR="00BE527D" w:rsidRPr="00C57C6B" w:rsidRDefault="00BE527D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86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7F0C9BC" w14:textId="07294886" w:rsidR="00BE527D" w:rsidRPr="00C57C6B" w:rsidRDefault="002A7FBD" w:rsidP="00B675FE">
            <w:pPr>
              <w:shd w:val="clear" w:color="auto" w:fill="FFFFFF"/>
              <w:spacing w:after="0" w:line="240" w:lineRule="auto"/>
            </w:pPr>
            <w:r>
              <w:t xml:space="preserve"> meet.google.com/</w:t>
            </w:r>
            <w:proofErr w:type="spellStart"/>
            <w:r>
              <w:t>bdi-qoba-ctv</w:t>
            </w:r>
            <w:proofErr w:type="spellEnd"/>
          </w:p>
        </w:tc>
      </w:tr>
    </w:tbl>
    <w:p w14:paraId="769C3C9D" w14:textId="77777777" w:rsidR="003A3A66" w:rsidRDefault="003A3A66" w:rsidP="0075101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tbl>
      <w:tblPr>
        <w:tblW w:w="14822" w:type="dxa"/>
        <w:tblInd w:w="-1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00"/>
        <w:gridCol w:w="2058"/>
        <w:gridCol w:w="2412"/>
        <w:gridCol w:w="8652"/>
      </w:tblGrid>
      <w:tr w:rsidR="00B675FE" w:rsidRPr="00C57C6B" w14:paraId="21177878" w14:textId="77777777" w:rsidTr="00B675FE">
        <w:trPr>
          <w:trHeight w:val="300"/>
        </w:trPr>
        <w:tc>
          <w:tcPr>
            <w:tcW w:w="170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854977" w14:textId="77777777" w:rsidR="00B675FE" w:rsidRPr="00C57C6B" w:rsidRDefault="00B675FE" w:rsidP="00B6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Öğrencinin Adı Soyadı</w:t>
            </w:r>
          </w:p>
        </w:tc>
        <w:tc>
          <w:tcPr>
            <w:tcW w:w="205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603737" w14:textId="1288FB1F" w:rsidR="00B675FE" w:rsidRPr="00C57C6B" w:rsidRDefault="00B675FE" w:rsidP="00B6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Muhammed Fatih Köseoğlu</w:t>
            </w:r>
          </w:p>
        </w:tc>
        <w:tc>
          <w:tcPr>
            <w:tcW w:w="241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3322C8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Danışmanın Adı Soyadı</w:t>
            </w:r>
          </w:p>
        </w:tc>
        <w:tc>
          <w:tcPr>
            <w:tcW w:w="865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1CA186A" w14:textId="0CFFD318" w:rsidR="00B675FE" w:rsidRPr="00C57C6B" w:rsidRDefault="00B675FE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proofErr w:type="spellStart"/>
            <w:proofErr w:type="gramStart"/>
            <w:r>
              <w:rPr>
                <w:rFonts w:ascii="Calibri" w:eastAsia="Times New Roman" w:hAnsi="Calibri" w:cs="Calibri"/>
                <w:lang w:eastAsia="tr-TR"/>
              </w:rPr>
              <w:t>Prof.Dr.Abdil</w:t>
            </w:r>
            <w:proofErr w:type="spellEnd"/>
            <w:proofErr w:type="gramEnd"/>
            <w:r>
              <w:rPr>
                <w:rFonts w:ascii="Calibri" w:eastAsia="Times New Roman" w:hAnsi="Calibri" w:cs="Calibri"/>
                <w:lang w:eastAsia="tr-TR"/>
              </w:rPr>
              <w:t xml:space="preserve"> KUŞ</w:t>
            </w:r>
          </w:p>
        </w:tc>
      </w:tr>
      <w:tr w:rsidR="00B675FE" w:rsidRPr="00C57C6B" w14:paraId="74FA6740" w14:textId="77777777" w:rsidTr="00B675FE">
        <w:trPr>
          <w:trHeight w:val="315"/>
        </w:trPr>
        <w:tc>
          <w:tcPr>
            <w:tcW w:w="17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C7564E5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EAC5BBD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48447E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865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0785FA8" w14:textId="5132733D" w:rsidR="00B675FE" w:rsidRPr="00C57C6B" w:rsidRDefault="00B675FE" w:rsidP="00B675FE">
            <w:pPr>
              <w:spacing w:after="0"/>
            </w:pPr>
            <w:r>
              <w:t>Taşıtlarda Yapısal Tasarım ve Optimizasyon</w:t>
            </w:r>
          </w:p>
        </w:tc>
      </w:tr>
      <w:tr w:rsidR="00B675FE" w:rsidRPr="00C57C6B" w14:paraId="52929DC1" w14:textId="77777777" w:rsidTr="00B675FE">
        <w:trPr>
          <w:trHeight w:val="300"/>
        </w:trPr>
        <w:tc>
          <w:tcPr>
            <w:tcW w:w="17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557FD6F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BA2567A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DC6746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Seminer Tarihi</w:t>
            </w:r>
          </w:p>
        </w:tc>
        <w:tc>
          <w:tcPr>
            <w:tcW w:w="865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B72EA49" w14:textId="49B13058" w:rsidR="00B675FE" w:rsidRPr="00C57C6B" w:rsidRDefault="00B675FE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20.05.2021</w:t>
            </w:r>
          </w:p>
        </w:tc>
      </w:tr>
      <w:tr w:rsidR="00B675FE" w:rsidRPr="00C57C6B" w14:paraId="7768265E" w14:textId="77777777" w:rsidTr="00B675FE">
        <w:trPr>
          <w:trHeight w:val="315"/>
        </w:trPr>
        <w:tc>
          <w:tcPr>
            <w:tcW w:w="17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DBAC788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85A51D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1C3B46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865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91AE24A" w14:textId="04AA7F5B" w:rsidR="00B675FE" w:rsidRPr="00C57C6B" w:rsidRDefault="00B675FE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16:00</w:t>
            </w:r>
          </w:p>
        </w:tc>
      </w:tr>
      <w:tr w:rsidR="00B675FE" w:rsidRPr="00C57C6B" w14:paraId="6047C8B7" w14:textId="77777777" w:rsidTr="00B675FE">
        <w:trPr>
          <w:trHeight w:val="330"/>
        </w:trPr>
        <w:tc>
          <w:tcPr>
            <w:tcW w:w="17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194DD28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F52EDB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1373FB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86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5537BC" w14:textId="0FB742DA" w:rsidR="00B675FE" w:rsidRPr="00C57C6B" w:rsidRDefault="00B675FE" w:rsidP="00B675FE">
            <w:pPr>
              <w:shd w:val="clear" w:color="auto" w:fill="FFFFFF"/>
              <w:spacing w:after="0" w:line="240" w:lineRule="auto"/>
            </w:pPr>
            <w:r>
              <w:t>meet.google.com/</w:t>
            </w:r>
            <w:proofErr w:type="spellStart"/>
            <w:r>
              <w:t>ern-hksb-mqo</w:t>
            </w:r>
            <w:proofErr w:type="spellEnd"/>
          </w:p>
        </w:tc>
      </w:tr>
      <w:tr w:rsidR="00B675FE" w:rsidRPr="00C57C6B" w14:paraId="1EB34CF3" w14:textId="77777777" w:rsidTr="00B675FE">
        <w:trPr>
          <w:trHeight w:val="300"/>
        </w:trPr>
        <w:tc>
          <w:tcPr>
            <w:tcW w:w="170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5FC34F" w14:textId="77777777" w:rsidR="00B675FE" w:rsidRPr="00C57C6B" w:rsidRDefault="00B675FE" w:rsidP="00B6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Öğrencinin Adı Soyadı</w:t>
            </w:r>
          </w:p>
        </w:tc>
        <w:tc>
          <w:tcPr>
            <w:tcW w:w="205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D4A968" w14:textId="0CA9377E" w:rsidR="00B675FE" w:rsidRPr="00C57C6B" w:rsidRDefault="0073420D" w:rsidP="00B6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Serhat Çobaner</w:t>
            </w:r>
          </w:p>
        </w:tc>
        <w:tc>
          <w:tcPr>
            <w:tcW w:w="241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73D059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Danışmanın Adı Soyadı</w:t>
            </w:r>
          </w:p>
        </w:tc>
        <w:tc>
          <w:tcPr>
            <w:tcW w:w="865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80CD0CD" w14:textId="2CD604F0" w:rsidR="00B675FE" w:rsidRPr="00C57C6B" w:rsidRDefault="0073420D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proofErr w:type="spellStart"/>
            <w:proofErr w:type="gramStart"/>
            <w:r>
              <w:rPr>
                <w:rFonts w:ascii="Calibri" w:eastAsia="Times New Roman" w:hAnsi="Calibri" w:cs="Calibri"/>
                <w:lang w:eastAsia="tr-TR"/>
              </w:rPr>
              <w:t>Prof.Dr.M.İhsan</w:t>
            </w:r>
            <w:proofErr w:type="spellEnd"/>
            <w:proofErr w:type="gramEnd"/>
            <w:r>
              <w:rPr>
                <w:rFonts w:ascii="Calibri" w:eastAsia="Times New Roman" w:hAnsi="Calibri" w:cs="Calibri"/>
                <w:lang w:eastAsia="tr-TR"/>
              </w:rPr>
              <w:t xml:space="preserve"> KARAMANGİL</w:t>
            </w:r>
          </w:p>
        </w:tc>
      </w:tr>
      <w:tr w:rsidR="00B675FE" w:rsidRPr="00C57C6B" w14:paraId="64130EB3" w14:textId="77777777" w:rsidTr="00B675FE">
        <w:trPr>
          <w:trHeight w:val="315"/>
        </w:trPr>
        <w:tc>
          <w:tcPr>
            <w:tcW w:w="17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F9BBF25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500E979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09AA8A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865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0E0330B" w14:textId="2BF101D7" w:rsidR="00B675FE" w:rsidRPr="00C57C6B" w:rsidRDefault="0073420D" w:rsidP="00B675FE">
            <w:pPr>
              <w:spacing w:after="0"/>
            </w:pPr>
            <w:r>
              <w:t xml:space="preserve">Elektrikli ve </w:t>
            </w:r>
            <w:proofErr w:type="spellStart"/>
            <w:r>
              <w:t>Hibrit</w:t>
            </w:r>
            <w:proofErr w:type="spellEnd"/>
            <w:r>
              <w:t xml:space="preserve"> Araçlar Teknolojisi</w:t>
            </w:r>
          </w:p>
        </w:tc>
      </w:tr>
      <w:tr w:rsidR="00B675FE" w:rsidRPr="00C57C6B" w14:paraId="2966C22C" w14:textId="77777777" w:rsidTr="00B675FE">
        <w:trPr>
          <w:trHeight w:val="300"/>
        </w:trPr>
        <w:tc>
          <w:tcPr>
            <w:tcW w:w="17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A27E3D6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75C576A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C927312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Seminer Tarihi</w:t>
            </w:r>
          </w:p>
        </w:tc>
        <w:tc>
          <w:tcPr>
            <w:tcW w:w="865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955533B" w14:textId="696292A0" w:rsidR="00B675FE" w:rsidRPr="00C57C6B" w:rsidRDefault="0073420D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27.04.2021</w:t>
            </w:r>
          </w:p>
        </w:tc>
      </w:tr>
      <w:tr w:rsidR="00B675FE" w:rsidRPr="00C57C6B" w14:paraId="10255C49" w14:textId="77777777" w:rsidTr="00B675FE">
        <w:trPr>
          <w:trHeight w:val="315"/>
        </w:trPr>
        <w:tc>
          <w:tcPr>
            <w:tcW w:w="17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633CD40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C560416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E7B927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865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6B6DC11" w14:textId="5E8795E7" w:rsidR="00B675FE" w:rsidRPr="00C57C6B" w:rsidRDefault="0073420D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20:00</w:t>
            </w:r>
          </w:p>
        </w:tc>
      </w:tr>
      <w:tr w:rsidR="00B675FE" w:rsidRPr="00C57C6B" w14:paraId="3995A0E4" w14:textId="77777777" w:rsidTr="00B675FE">
        <w:trPr>
          <w:trHeight w:val="330"/>
        </w:trPr>
        <w:tc>
          <w:tcPr>
            <w:tcW w:w="17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4520369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9599109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1DE175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86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15F2185" w14:textId="0F20C6E0" w:rsidR="00B675FE" w:rsidRPr="00C57C6B" w:rsidRDefault="0073420D" w:rsidP="00B675FE">
            <w:pPr>
              <w:shd w:val="clear" w:color="auto" w:fill="FFFFFF"/>
              <w:spacing w:after="0" w:line="240" w:lineRule="auto"/>
            </w:pPr>
            <w:r>
              <w:t>Meet.google.com/</w:t>
            </w:r>
            <w:proofErr w:type="spellStart"/>
            <w:r>
              <w:t>qud-rrfp-owa</w:t>
            </w:r>
            <w:proofErr w:type="spellEnd"/>
          </w:p>
        </w:tc>
      </w:tr>
      <w:tr w:rsidR="00B675FE" w:rsidRPr="00C57C6B" w14:paraId="60FCBC06" w14:textId="77777777" w:rsidTr="00B675FE">
        <w:trPr>
          <w:trHeight w:val="300"/>
        </w:trPr>
        <w:tc>
          <w:tcPr>
            <w:tcW w:w="170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897F75" w14:textId="77777777" w:rsidR="00B675FE" w:rsidRPr="00C57C6B" w:rsidRDefault="00B675FE" w:rsidP="00B6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Öğrencinin Adı Soyadı</w:t>
            </w:r>
          </w:p>
        </w:tc>
        <w:tc>
          <w:tcPr>
            <w:tcW w:w="205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EB7709" w14:textId="0F19F102" w:rsidR="00B675FE" w:rsidRPr="00C57C6B" w:rsidRDefault="006152AE" w:rsidP="00B675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Semih Erkul</w:t>
            </w:r>
          </w:p>
        </w:tc>
        <w:tc>
          <w:tcPr>
            <w:tcW w:w="241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426258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Danışmanın Adı Soyadı</w:t>
            </w:r>
          </w:p>
        </w:tc>
        <w:tc>
          <w:tcPr>
            <w:tcW w:w="865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FC3AE27" w14:textId="5B4953E2" w:rsidR="00B675FE" w:rsidRPr="00C57C6B" w:rsidRDefault="00467C43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proofErr w:type="spellStart"/>
            <w:proofErr w:type="gramStart"/>
            <w:r>
              <w:rPr>
                <w:rFonts w:ascii="Calibri" w:eastAsia="Times New Roman" w:hAnsi="Calibri" w:cs="Calibri"/>
                <w:lang w:eastAsia="tr-TR"/>
              </w:rPr>
              <w:t>Prof.Dr.M.İhsan</w:t>
            </w:r>
            <w:proofErr w:type="spellEnd"/>
            <w:proofErr w:type="gramEnd"/>
            <w:r>
              <w:rPr>
                <w:rFonts w:ascii="Calibri" w:eastAsia="Times New Roman" w:hAnsi="Calibri" w:cs="Calibri"/>
                <w:lang w:eastAsia="tr-TR"/>
              </w:rPr>
              <w:t xml:space="preserve"> KARAMANGİL</w:t>
            </w:r>
          </w:p>
        </w:tc>
      </w:tr>
      <w:tr w:rsidR="00B675FE" w:rsidRPr="00C57C6B" w14:paraId="12C3ACA6" w14:textId="77777777" w:rsidTr="00B675FE">
        <w:trPr>
          <w:trHeight w:val="315"/>
        </w:trPr>
        <w:tc>
          <w:tcPr>
            <w:tcW w:w="17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AC61250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BB9629F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096C9E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Adı</w:t>
            </w:r>
          </w:p>
        </w:tc>
        <w:tc>
          <w:tcPr>
            <w:tcW w:w="865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E98B0CF" w14:textId="78E0E98B" w:rsidR="00B675FE" w:rsidRPr="00C57C6B" w:rsidRDefault="00467C43" w:rsidP="0053314A">
            <w:pPr>
              <w:spacing w:after="0"/>
            </w:pPr>
            <w:proofErr w:type="spellStart"/>
            <w:r>
              <w:t>Hibrit</w:t>
            </w:r>
            <w:proofErr w:type="spellEnd"/>
            <w:r>
              <w:t xml:space="preserve"> ve Elektrikli Araçların Enerji Yönetim Sistemleri</w:t>
            </w:r>
          </w:p>
        </w:tc>
      </w:tr>
      <w:tr w:rsidR="00B675FE" w:rsidRPr="00C57C6B" w14:paraId="58ACD6FC" w14:textId="77777777" w:rsidTr="00B675FE">
        <w:trPr>
          <w:trHeight w:val="300"/>
        </w:trPr>
        <w:tc>
          <w:tcPr>
            <w:tcW w:w="17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7C31FAA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3A2A1EA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2A49E0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Seminer Tarihi</w:t>
            </w:r>
          </w:p>
        </w:tc>
        <w:tc>
          <w:tcPr>
            <w:tcW w:w="865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E60F53C" w14:textId="38AC55C5" w:rsidR="00B675FE" w:rsidRPr="00C57C6B" w:rsidRDefault="00467C43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26.04.2021</w:t>
            </w:r>
          </w:p>
        </w:tc>
      </w:tr>
      <w:tr w:rsidR="00B675FE" w:rsidRPr="00C57C6B" w14:paraId="3BBEE1DB" w14:textId="77777777" w:rsidTr="00B675FE">
        <w:trPr>
          <w:trHeight w:val="315"/>
        </w:trPr>
        <w:tc>
          <w:tcPr>
            <w:tcW w:w="17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9C079BB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80AE242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96EA67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Saati</w:t>
            </w:r>
          </w:p>
        </w:tc>
        <w:tc>
          <w:tcPr>
            <w:tcW w:w="865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CAB1E87" w14:textId="0AA289FA" w:rsidR="00B675FE" w:rsidRPr="00C57C6B" w:rsidRDefault="00467C43" w:rsidP="00B675FE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11:00</w:t>
            </w:r>
          </w:p>
        </w:tc>
      </w:tr>
      <w:tr w:rsidR="00B675FE" w:rsidRPr="00C57C6B" w14:paraId="5F9EA538" w14:textId="77777777" w:rsidTr="00B675FE">
        <w:trPr>
          <w:trHeight w:val="330"/>
        </w:trPr>
        <w:tc>
          <w:tcPr>
            <w:tcW w:w="17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4EB6CF8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05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C03AD6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24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9E0E4A" w14:textId="77777777" w:rsidR="00B675FE" w:rsidRPr="00C57C6B" w:rsidRDefault="00B675FE" w:rsidP="00B675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C57C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eminer Yeri</w:t>
            </w:r>
          </w:p>
        </w:tc>
        <w:tc>
          <w:tcPr>
            <w:tcW w:w="86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597121D" w14:textId="06540172" w:rsidR="00B675FE" w:rsidRPr="00C57C6B" w:rsidRDefault="00467C43" w:rsidP="00B675FE">
            <w:pPr>
              <w:shd w:val="clear" w:color="auto" w:fill="FFFFFF"/>
              <w:spacing w:after="0" w:line="240" w:lineRule="auto"/>
            </w:pPr>
            <w:r>
              <w:t>https://meet.google.com/aio-xaih-ubh</w:t>
            </w:r>
          </w:p>
        </w:tc>
      </w:tr>
    </w:tbl>
    <w:p w14:paraId="1F0BCC1E" w14:textId="77777777" w:rsidR="003A3A66" w:rsidRDefault="003A3A66" w:rsidP="00B675FE">
      <w:pPr>
        <w:spacing w:after="0" w:line="240" w:lineRule="auto"/>
        <w:jc w:val="both"/>
        <w:rPr>
          <w:rFonts w:ascii="Times New Roman" w:hAnsi="Times New Roman" w:cs="Times New Roman"/>
          <w:b/>
          <w:sz w:val="24"/>
        </w:rPr>
      </w:pPr>
    </w:p>
    <w:sectPr w:rsidR="003A3A66" w:rsidSect="0075443D">
      <w:pgSz w:w="16838" w:h="11906" w:orient="landscape"/>
      <w:pgMar w:top="851" w:right="1080" w:bottom="851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A2"/>
    <w:family w:val="auto"/>
    <w:notTrueType/>
    <w:pitch w:val="default"/>
    <w:sig w:usb0="00000005" w:usb1="00000000" w:usb2="00000000" w:usb3="00000000" w:csb0="0000001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445881"/>
    <w:multiLevelType w:val="multilevel"/>
    <w:tmpl w:val="44945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jI2Nze2MLAwMLRU0lEKTi0uzszPAykwqQUA8a6RnywAAAA="/>
  </w:docVars>
  <w:rsids>
    <w:rsidRoot w:val="00F77923"/>
    <w:rsid w:val="00023D0D"/>
    <w:rsid w:val="00047DF7"/>
    <w:rsid w:val="00061418"/>
    <w:rsid w:val="000E2EDE"/>
    <w:rsid w:val="00115559"/>
    <w:rsid w:val="00121487"/>
    <w:rsid w:val="00270A50"/>
    <w:rsid w:val="00297E7D"/>
    <w:rsid w:val="002A7FBD"/>
    <w:rsid w:val="002E45BB"/>
    <w:rsid w:val="0031695A"/>
    <w:rsid w:val="00367334"/>
    <w:rsid w:val="003A3A66"/>
    <w:rsid w:val="003A6BDD"/>
    <w:rsid w:val="00404D9C"/>
    <w:rsid w:val="00461A6F"/>
    <w:rsid w:val="00467C43"/>
    <w:rsid w:val="005036E0"/>
    <w:rsid w:val="0053314A"/>
    <w:rsid w:val="00576305"/>
    <w:rsid w:val="005B571D"/>
    <w:rsid w:val="005C1888"/>
    <w:rsid w:val="005C7596"/>
    <w:rsid w:val="005C7605"/>
    <w:rsid w:val="005E316D"/>
    <w:rsid w:val="00611745"/>
    <w:rsid w:val="006152AE"/>
    <w:rsid w:val="00640247"/>
    <w:rsid w:val="00664B44"/>
    <w:rsid w:val="006908E3"/>
    <w:rsid w:val="00693F31"/>
    <w:rsid w:val="006C39B3"/>
    <w:rsid w:val="00726FCA"/>
    <w:rsid w:val="0073420D"/>
    <w:rsid w:val="00751019"/>
    <w:rsid w:val="0075443D"/>
    <w:rsid w:val="00780FC9"/>
    <w:rsid w:val="0078462A"/>
    <w:rsid w:val="00787DAE"/>
    <w:rsid w:val="007A479D"/>
    <w:rsid w:val="007C158C"/>
    <w:rsid w:val="00800EA7"/>
    <w:rsid w:val="00854854"/>
    <w:rsid w:val="008C1874"/>
    <w:rsid w:val="009065FC"/>
    <w:rsid w:val="00910EB2"/>
    <w:rsid w:val="00964D1F"/>
    <w:rsid w:val="009924B8"/>
    <w:rsid w:val="009E5561"/>
    <w:rsid w:val="00AA1B97"/>
    <w:rsid w:val="00B479E4"/>
    <w:rsid w:val="00B51585"/>
    <w:rsid w:val="00B675FE"/>
    <w:rsid w:val="00B96CF9"/>
    <w:rsid w:val="00BB157B"/>
    <w:rsid w:val="00BC4E5C"/>
    <w:rsid w:val="00BE527D"/>
    <w:rsid w:val="00BF1FFC"/>
    <w:rsid w:val="00C52FAA"/>
    <w:rsid w:val="00C530A7"/>
    <w:rsid w:val="00C57C6B"/>
    <w:rsid w:val="00C75BDA"/>
    <w:rsid w:val="00C833CF"/>
    <w:rsid w:val="00CB547B"/>
    <w:rsid w:val="00CE412D"/>
    <w:rsid w:val="00CF54CB"/>
    <w:rsid w:val="00CF6584"/>
    <w:rsid w:val="00D002D3"/>
    <w:rsid w:val="00D17AB1"/>
    <w:rsid w:val="00D339CB"/>
    <w:rsid w:val="00D36573"/>
    <w:rsid w:val="00D645E1"/>
    <w:rsid w:val="00D651E0"/>
    <w:rsid w:val="00D65270"/>
    <w:rsid w:val="00D964FB"/>
    <w:rsid w:val="00DD54E0"/>
    <w:rsid w:val="00DE3190"/>
    <w:rsid w:val="00E00005"/>
    <w:rsid w:val="00E44BC3"/>
    <w:rsid w:val="00E62CE1"/>
    <w:rsid w:val="00E66D8E"/>
    <w:rsid w:val="00EA23FE"/>
    <w:rsid w:val="00EB7D98"/>
    <w:rsid w:val="00EE16DB"/>
    <w:rsid w:val="00F37FF7"/>
    <w:rsid w:val="00F77923"/>
    <w:rsid w:val="00FC4348"/>
    <w:rsid w:val="00FC6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A544CE8"/>
  <w15:docId w15:val="{BD102C9B-7C87-4FB8-A269-21EE3CCB4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dpvwyc">
    <w:name w:val="dpvwyc"/>
    <w:rsid w:val="006C39B3"/>
  </w:style>
  <w:style w:type="character" w:customStyle="1" w:styleId="npefkd">
    <w:name w:val="npefkd"/>
    <w:rsid w:val="006C39B3"/>
  </w:style>
  <w:style w:type="character" w:customStyle="1" w:styleId="ahrbyf">
    <w:name w:val="ahrbyf"/>
    <w:rsid w:val="006C39B3"/>
  </w:style>
  <w:style w:type="character" w:customStyle="1" w:styleId="rklb9d">
    <w:name w:val="rklb9d"/>
    <w:rsid w:val="006C39B3"/>
  </w:style>
  <w:style w:type="character" w:styleId="Kpr">
    <w:name w:val="Hyperlink"/>
    <w:unhideWhenUsed/>
    <w:rsid w:val="00BC4E5C"/>
    <w:rPr>
      <w:color w:val="0000FF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BC4E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61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7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6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7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6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4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5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2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35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0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1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5web.zoom.us/j/85244274012?pwd=ZlNaRHFWUDNxRkZFYisxV3JFL0Q5dz09" TargetMode="External"/><Relationship Id="rId3" Type="http://schemas.openxmlformats.org/officeDocument/2006/relationships/styles" Target="styles.xml"/><Relationship Id="rId7" Type="http://schemas.openxmlformats.org/officeDocument/2006/relationships/hyperlink" Target="https://us05web.zoom.us/j/88291726413?pwd=NUtDYUYrY2ZvWi9nZEJhV2NtQkkxZz09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meet.google.com/ioo-jpaa-kvd?hs=122&amp;authuser=0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us05web.zoom.us/j/84861744531?pwd=TjJIeXdQd2pTMEpseVRHU2s1Tk1mZz09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F18CAE-56B1-41DA-A218-FAAD386D58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469</Words>
  <Characters>8376</Characters>
  <Application>Microsoft Office Word</Application>
  <DocSecurity>0</DocSecurity>
  <Lines>69</Lines>
  <Paragraphs>1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lker</dc:creator>
  <cp:lastModifiedBy>Hüseyin Aksel EREN</cp:lastModifiedBy>
  <cp:revision>2</cp:revision>
  <cp:lastPrinted>2021-03-23T06:35:00Z</cp:lastPrinted>
  <dcterms:created xsi:type="dcterms:W3CDTF">2021-04-01T09:31:00Z</dcterms:created>
  <dcterms:modified xsi:type="dcterms:W3CDTF">2021-04-01T09:31:00Z</dcterms:modified>
</cp:coreProperties>
</file>